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3026D" w14:textId="5E911FFD" w:rsidR="00986842" w:rsidRDefault="00986842" w:rsidP="00DA5C71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b/>
          <w:sz w:val="22"/>
          <w:szCs w:val="22"/>
        </w:rPr>
      </w:pPr>
      <w:r>
        <w:rPr>
          <w:rFonts w:ascii="Garamond" w:hAnsi="Garamond" w:cs="Arial"/>
          <w:b/>
          <w:sz w:val="22"/>
          <w:szCs w:val="22"/>
        </w:rPr>
        <w:t>PROFESSIONAL EXPERIENCE</w:t>
      </w:r>
    </w:p>
    <w:p w14:paraId="00851B5C" w14:textId="08EBE417" w:rsidR="00EA5CA2" w:rsidRDefault="00EA5CA2" w:rsidP="00DA5C71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b/>
          <w:sz w:val="22"/>
          <w:szCs w:val="22"/>
        </w:rPr>
      </w:pPr>
    </w:p>
    <w:p w14:paraId="5C9A03A5" w14:textId="5663D2C2" w:rsidR="00207CA9" w:rsidRDefault="00207CA9" w:rsidP="00DA5C71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b/>
          <w:sz w:val="22"/>
          <w:szCs w:val="22"/>
        </w:rPr>
      </w:pPr>
      <w:r>
        <w:rPr>
          <w:rFonts w:ascii="Garamond" w:hAnsi="Garamond" w:cs="Arial"/>
          <w:b/>
          <w:sz w:val="22"/>
          <w:szCs w:val="22"/>
        </w:rPr>
        <w:t>Sutter Health</w:t>
      </w:r>
    </w:p>
    <w:p w14:paraId="361F938B" w14:textId="77777777" w:rsidR="004C6544" w:rsidRDefault="00207CA9" w:rsidP="004C6544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sz w:val="22"/>
          <w:szCs w:val="22"/>
        </w:rPr>
      </w:pPr>
      <w:r w:rsidRPr="004C6544">
        <w:rPr>
          <w:rFonts w:ascii="Garamond" w:hAnsi="Garamond" w:cs="Arial"/>
          <w:i/>
          <w:sz w:val="22"/>
          <w:szCs w:val="22"/>
        </w:rPr>
        <w:t>Chief Medical Executive</w:t>
      </w:r>
      <w:r w:rsidRPr="004C6544">
        <w:rPr>
          <w:rFonts w:ascii="Garamond" w:hAnsi="Garamond" w:cs="Arial"/>
          <w:i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</w:r>
      <w:r>
        <w:rPr>
          <w:rFonts w:ascii="Garamond" w:hAnsi="Garamond" w:cs="Arial"/>
          <w:sz w:val="22"/>
          <w:szCs w:val="22"/>
        </w:rPr>
        <w:tab/>
        <w:t xml:space="preserve">          Sept 2025-Current</w:t>
      </w:r>
    </w:p>
    <w:p w14:paraId="2AEDA645" w14:textId="746C1781" w:rsidR="004C6544" w:rsidRPr="004C6544" w:rsidRDefault="004C6544" w:rsidP="004C6544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sz w:val="22"/>
          <w:szCs w:val="22"/>
        </w:rPr>
      </w:pPr>
      <w:r w:rsidRPr="004C6544">
        <w:rPr>
          <w:rFonts w:ascii="Garamond" w:hAnsi="Garamond"/>
          <w:sz w:val="22"/>
          <w:szCs w:val="22"/>
        </w:rPr>
        <w:t>Senior physician executive responsible for medical staff leadership, quality, patient safety, physician engagement, strategic planning, and operational performance for a community hospital within Sutter Health. Partners with executive, physician, and system leaders to improve care delivery, strengthen physician alignment, and advance organizational growth and transformation.</w:t>
      </w:r>
    </w:p>
    <w:p w14:paraId="7A106D85" w14:textId="48B30BBA" w:rsidR="004C6544" w:rsidRPr="004C6544" w:rsidRDefault="004C6544" w:rsidP="004C6544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 w:rsidRPr="004C6544">
        <w:rPr>
          <w:rFonts w:ascii="Garamond" w:eastAsia="Times New Roman" w:hAnsi="Garamond" w:cs="Times New Roman"/>
        </w:rPr>
        <w:t xml:space="preserve">Lead </w:t>
      </w:r>
      <w:r>
        <w:rPr>
          <w:rFonts w:ascii="Garamond" w:eastAsia="Times New Roman" w:hAnsi="Garamond" w:cs="Times New Roman"/>
        </w:rPr>
        <w:t xml:space="preserve">physician </w:t>
      </w:r>
      <w:r w:rsidRPr="004C6544">
        <w:rPr>
          <w:rFonts w:ascii="Garamond" w:eastAsia="Times New Roman" w:hAnsi="Garamond" w:cs="Times New Roman"/>
        </w:rPr>
        <w:t>engagement initiatives</w:t>
      </w:r>
      <w:r>
        <w:rPr>
          <w:rFonts w:ascii="Garamond" w:eastAsia="Times New Roman" w:hAnsi="Garamond" w:cs="Times New Roman"/>
        </w:rPr>
        <w:t xml:space="preserve"> with among highest engagement scores within </w:t>
      </w:r>
      <w:proofErr w:type="spellStart"/>
      <w:r>
        <w:rPr>
          <w:rFonts w:ascii="Garamond" w:eastAsia="Times New Roman" w:hAnsi="Garamond" w:cs="Times New Roman"/>
        </w:rPr>
        <w:t>Sutter</w:t>
      </w:r>
      <w:proofErr w:type="spellEnd"/>
      <w:r>
        <w:rPr>
          <w:rFonts w:ascii="Garamond" w:eastAsia="Times New Roman" w:hAnsi="Garamond" w:cs="Times New Roman"/>
        </w:rPr>
        <w:t xml:space="preserve"> Health</w:t>
      </w:r>
    </w:p>
    <w:p w14:paraId="4E40E61E" w14:textId="77777777" w:rsidR="00E00727" w:rsidRDefault="004C6544" w:rsidP="004C6544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 w:rsidRPr="004C6544">
        <w:rPr>
          <w:rFonts w:ascii="Garamond" w:eastAsia="Times New Roman" w:hAnsi="Garamond" w:cs="Times New Roman"/>
        </w:rPr>
        <w:t>Partner with executive leadership to improve quality, patient safety, patient experience, throughput, and operational performance</w:t>
      </w:r>
      <w:r>
        <w:rPr>
          <w:rFonts w:ascii="Garamond" w:eastAsia="Times New Roman" w:hAnsi="Garamond" w:cs="Times New Roman"/>
        </w:rPr>
        <w:t>.</w:t>
      </w:r>
      <w:r w:rsidR="00E00727">
        <w:rPr>
          <w:rFonts w:ascii="Garamond" w:eastAsia="Times New Roman" w:hAnsi="Garamond" w:cs="Times New Roman"/>
        </w:rPr>
        <w:t xml:space="preserve">  </w:t>
      </w:r>
    </w:p>
    <w:p w14:paraId="634679F4" w14:textId="3621EAFE" w:rsidR="004C6544" w:rsidRPr="004C6544" w:rsidRDefault="00E00727" w:rsidP="004C6544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>
        <w:rPr>
          <w:rFonts w:ascii="Garamond" w:eastAsia="Times New Roman" w:hAnsi="Garamond" w:cs="Times New Roman"/>
        </w:rPr>
        <w:t>Exceeding targets in quality and patient experience.</w:t>
      </w:r>
    </w:p>
    <w:p w14:paraId="21C1828C" w14:textId="426BE360" w:rsidR="004C6544" w:rsidRPr="004C6544" w:rsidRDefault="004C6544" w:rsidP="004C6544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 w:rsidRPr="004C6544">
        <w:rPr>
          <w:rFonts w:ascii="Garamond" w:eastAsia="Times New Roman" w:hAnsi="Garamond" w:cs="Times New Roman"/>
        </w:rPr>
        <w:t xml:space="preserve">Advance strategic service line initiatives including perioperative services, </w:t>
      </w:r>
      <w:r w:rsidR="00E00727">
        <w:rPr>
          <w:rFonts w:ascii="Garamond" w:eastAsia="Times New Roman" w:hAnsi="Garamond" w:cs="Times New Roman"/>
        </w:rPr>
        <w:t xml:space="preserve">cancer care, </w:t>
      </w:r>
      <w:r w:rsidRPr="004C6544">
        <w:rPr>
          <w:rFonts w:ascii="Garamond" w:eastAsia="Times New Roman" w:hAnsi="Garamond" w:cs="Times New Roman"/>
        </w:rPr>
        <w:t xml:space="preserve">robotics, and physician workforce development. </w:t>
      </w:r>
    </w:p>
    <w:p w14:paraId="17BA06D5" w14:textId="36CD71F6" w:rsidR="004C6544" w:rsidRPr="004C6544" w:rsidRDefault="004C6544" w:rsidP="004C6544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 w:rsidRPr="004C6544">
        <w:rPr>
          <w:rFonts w:ascii="Garamond" w:eastAsia="Times New Roman" w:hAnsi="Garamond" w:cs="Times New Roman"/>
        </w:rPr>
        <w:t xml:space="preserve">Collaborate with divisional and system leaders to align local priorities with enterprise clinical, operational, and growth strategies. </w:t>
      </w:r>
    </w:p>
    <w:p w14:paraId="56A4E847" w14:textId="7C58F17A" w:rsidR="004C6544" w:rsidRPr="004C6544" w:rsidRDefault="004C6544" w:rsidP="004C6544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 w:rsidRPr="004C6544">
        <w:rPr>
          <w:rFonts w:ascii="Garamond" w:eastAsia="Times New Roman" w:hAnsi="Garamond" w:cs="Times New Roman"/>
        </w:rPr>
        <w:t>Facilitate partnerships among independent physicians, medical groups, and hospital leadership to strengthen care integration and access</w:t>
      </w:r>
      <w:r w:rsidR="00E00727">
        <w:rPr>
          <w:rFonts w:ascii="Garamond" w:eastAsia="Times New Roman" w:hAnsi="Garamond" w:cs="Times New Roman"/>
        </w:rPr>
        <w:t xml:space="preserve"> for growth in Marin &amp; Sonoma counties</w:t>
      </w:r>
      <w:bookmarkStart w:id="0" w:name="_GoBack"/>
      <w:bookmarkEnd w:id="0"/>
    </w:p>
    <w:p w14:paraId="5520D247" w14:textId="60969AB8" w:rsidR="00207CA9" w:rsidRPr="00E00727" w:rsidRDefault="004C6544" w:rsidP="00E0072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</w:rPr>
      </w:pPr>
      <w:r w:rsidRPr="004C6544">
        <w:rPr>
          <w:rFonts w:ascii="Garamond" w:eastAsia="Times New Roman" w:hAnsi="Garamond" w:cs="Times New Roman"/>
        </w:rPr>
        <w:t>Sponsor multidisciplinary improvement initiatives focused on care transitions, length of stay reduction</w:t>
      </w:r>
      <w:r w:rsidR="00E00727">
        <w:rPr>
          <w:rFonts w:ascii="Garamond" w:eastAsia="Times New Roman" w:hAnsi="Garamond" w:cs="Times New Roman"/>
        </w:rPr>
        <w:t xml:space="preserve"> (exceeding target)</w:t>
      </w:r>
      <w:r w:rsidRPr="004C6544">
        <w:rPr>
          <w:rFonts w:ascii="Garamond" w:eastAsia="Times New Roman" w:hAnsi="Garamond" w:cs="Times New Roman"/>
        </w:rPr>
        <w:t>, readmissions, transfer optimization, and healthcare value creation.</w:t>
      </w:r>
    </w:p>
    <w:p w14:paraId="01260DB1" w14:textId="511DE14E" w:rsidR="00DA5C71" w:rsidRPr="00DE7074" w:rsidRDefault="00986842" w:rsidP="00DA5C71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color w:val="222222"/>
          <w:sz w:val="22"/>
          <w:szCs w:val="22"/>
        </w:rPr>
      </w:pPr>
      <w:r>
        <w:rPr>
          <w:rFonts w:ascii="Garamond" w:hAnsi="Garamond" w:cs="Arial"/>
          <w:b/>
          <w:sz w:val="22"/>
          <w:szCs w:val="22"/>
        </w:rPr>
        <w:t>Administrative</w:t>
      </w:r>
      <w:r w:rsidR="001B075B" w:rsidRPr="00DE7074">
        <w:rPr>
          <w:rFonts w:ascii="Garamond" w:hAnsi="Garamond" w:cs="Arial"/>
          <w:b/>
          <w:sz w:val="22"/>
          <w:szCs w:val="22"/>
        </w:rPr>
        <w:t xml:space="preserve"> </w:t>
      </w:r>
      <w:r>
        <w:rPr>
          <w:rFonts w:ascii="Garamond" w:hAnsi="Garamond" w:cs="Arial"/>
          <w:b/>
          <w:sz w:val="22"/>
          <w:szCs w:val="22"/>
        </w:rPr>
        <w:t>Leadership</w:t>
      </w:r>
      <w:r w:rsidR="008E7515">
        <w:rPr>
          <w:rFonts w:ascii="Garamond" w:hAnsi="Garamond" w:cs="Arial"/>
          <w:b/>
          <w:sz w:val="22"/>
          <w:szCs w:val="22"/>
        </w:rPr>
        <w:t xml:space="preserve"> at KP Northern California</w:t>
      </w:r>
    </w:p>
    <w:p w14:paraId="28BFEFBF" w14:textId="77777777" w:rsidR="0049262E" w:rsidRPr="00DE7074" w:rsidRDefault="0049262E" w:rsidP="00DA5C71">
      <w:pPr>
        <w:pStyle w:val="m5925142719563470135msolistparagraph"/>
        <w:shd w:val="clear" w:color="auto" w:fill="FFFFFF"/>
        <w:spacing w:before="0" w:beforeAutospacing="0" w:after="0" w:afterAutospacing="0"/>
        <w:rPr>
          <w:rFonts w:ascii="Garamond" w:hAnsi="Garamond" w:cs="Arial"/>
          <w:color w:val="222222"/>
          <w:sz w:val="22"/>
          <w:szCs w:val="22"/>
        </w:rPr>
      </w:pPr>
    </w:p>
    <w:p w14:paraId="4DB13AB6" w14:textId="17FE1157" w:rsidR="00DA5C71" w:rsidRDefault="00DA5C71" w:rsidP="00DA5C71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  <w:i/>
          <w:iCs/>
        </w:rPr>
        <w:t>Assistant Physician in Chief</w:t>
      </w:r>
      <w:r w:rsidR="009C59CF">
        <w:rPr>
          <w:rFonts w:ascii="Garamond" w:hAnsi="Garamond" w:cs="Arial"/>
          <w:i/>
          <w:iCs/>
        </w:rPr>
        <w:t xml:space="preserve"> </w:t>
      </w:r>
      <w:r w:rsidR="009C59CF">
        <w:rPr>
          <w:rFonts w:ascii="Garamond" w:hAnsi="Garamond" w:cs="Arial"/>
          <w:iCs/>
        </w:rPr>
        <w:t>(APIC)</w:t>
      </w:r>
      <w:r w:rsidRPr="00DE7074">
        <w:rPr>
          <w:rFonts w:ascii="Garamond" w:hAnsi="Garamond" w:cs="Arial"/>
        </w:rPr>
        <w:tab/>
        <w:t>Oct 2022-</w:t>
      </w:r>
      <w:r w:rsidR="00207CA9">
        <w:rPr>
          <w:rFonts w:ascii="Garamond" w:hAnsi="Garamond" w:cs="Arial"/>
        </w:rPr>
        <w:t>Sept 2025</w:t>
      </w:r>
    </w:p>
    <w:p w14:paraId="6DCCBE89" w14:textId="4671BC66" w:rsidR="005F2BD0" w:rsidRDefault="005F2BD0" w:rsidP="00DA5C71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5F2BD0">
        <w:rPr>
          <w:rFonts w:ascii="Garamond" w:hAnsi="Garamond" w:cs="Arial"/>
        </w:rPr>
        <w:t xml:space="preserve">Support the Physician in Chief </w:t>
      </w:r>
      <w:r w:rsidR="00325B68">
        <w:rPr>
          <w:rFonts w:ascii="Garamond" w:hAnsi="Garamond" w:cs="Arial"/>
        </w:rPr>
        <w:t xml:space="preserve">(PIC) </w:t>
      </w:r>
      <w:r w:rsidRPr="005F2BD0">
        <w:rPr>
          <w:rFonts w:ascii="Garamond" w:hAnsi="Garamond" w:cs="Arial"/>
        </w:rPr>
        <w:t>in carrying out the vision, strategy, performance goals, and oversight of the San Francisco Medical Center</w:t>
      </w:r>
      <w:r>
        <w:rPr>
          <w:rFonts w:ascii="Garamond" w:hAnsi="Garamond" w:cs="Arial"/>
        </w:rPr>
        <w:t xml:space="preserve"> through a multifaceted portfolio. </w:t>
      </w:r>
      <w:r w:rsidR="00DC1702">
        <w:rPr>
          <w:rFonts w:ascii="Garamond" w:hAnsi="Garamond" w:cs="Arial"/>
        </w:rPr>
        <w:t xml:space="preserve">My role includes </w:t>
      </w:r>
      <w:r w:rsidR="00E63CED">
        <w:rPr>
          <w:rFonts w:ascii="Garamond" w:hAnsi="Garamond" w:cs="Arial"/>
        </w:rPr>
        <w:t xml:space="preserve">highly matrixed </w:t>
      </w:r>
      <w:r w:rsidR="00DC1702">
        <w:rPr>
          <w:rFonts w:ascii="Garamond" w:hAnsi="Garamond" w:cs="Arial"/>
        </w:rPr>
        <w:t xml:space="preserve">relationship building between </w:t>
      </w:r>
      <w:r w:rsidR="00E63CED">
        <w:rPr>
          <w:rFonts w:ascii="Garamond" w:hAnsi="Garamond" w:cs="Arial"/>
        </w:rPr>
        <w:t xml:space="preserve">leaders and </w:t>
      </w:r>
      <w:r w:rsidR="00DC1702">
        <w:rPr>
          <w:rFonts w:ascii="Garamond" w:hAnsi="Garamond" w:cs="Arial"/>
        </w:rPr>
        <w:t>medical staff, improving quality and safety of care, patient experience, and a focus on San Francisco Market and</w:t>
      </w:r>
      <w:r w:rsidR="001A0744">
        <w:rPr>
          <w:rFonts w:ascii="Garamond" w:hAnsi="Garamond" w:cs="Arial"/>
        </w:rPr>
        <w:t xml:space="preserve"> </w:t>
      </w:r>
      <w:r w:rsidR="00C07C3D">
        <w:rPr>
          <w:rFonts w:ascii="Garamond" w:hAnsi="Garamond" w:cs="Arial"/>
        </w:rPr>
        <w:t xml:space="preserve">our relationship to the broader </w:t>
      </w:r>
      <w:r w:rsidR="009C59CF">
        <w:rPr>
          <w:rFonts w:ascii="Garamond" w:hAnsi="Garamond" w:cs="Arial"/>
        </w:rPr>
        <w:t xml:space="preserve">KPNC </w:t>
      </w:r>
      <w:r w:rsidR="001A0744">
        <w:rPr>
          <w:rFonts w:ascii="Garamond" w:hAnsi="Garamond" w:cs="Arial"/>
        </w:rPr>
        <w:t xml:space="preserve">care delivery </w:t>
      </w:r>
      <w:r w:rsidR="00DC1702">
        <w:rPr>
          <w:rFonts w:ascii="Garamond" w:hAnsi="Garamond" w:cs="Arial"/>
        </w:rPr>
        <w:t>system.</w:t>
      </w:r>
    </w:p>
    <w:p w14:paraId="1ABBEDA7" w14:textId="77777777" w:rsidR="005F2BD0" w:rsidRDefault="005F2BD0" w:rsidP="00DA5C71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091297A9" w14:textId="77777777" w:rsidR="00632C86" w:rsidRPr="00E717B9" w:rsidRDefault="00632C86" w:rsidP="00632C86">
      <w:pPr>
        <w:tabs>
          <w:tab w:val="right" w:pos="10080"/>
        </w:tabs>
        <w:spacing w:after="0" w:line="240" w:lineRule="auto"/>
        <w:rPr>
          <w:rFonts w:ascii="Garamond" w:hAnsi="Garamond" w:cs="Arial"/>
          <w:u w:val="single"/>
        </w:rPr>
      </w:pPr>
      <w:r w:rsidRPr="00E717B9">
        <w:rPr>
          <w:rFonts w:ascii="Garamond" w:hAnsi="Garamond" w:cs="Arial"/>
          <w:u w:val="single"/>
        </w:rPr>
        <w:t>Capital Planning</w:t>
      </w:r>
    </w:p>
    <w:p w14:paraId="2950F1FB" w14:textId="77777777" w:rsidR="00632C86" w:rsidRPr="00325B68" w:rsidRDefault="00632C86" w:rsidP="00632C86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Serve as Co-Lead with CFO of capital equipment request committee that manages $1.9M annual budget</w:t>
      </w:r>
    </w:p>
    <w:p w14:paraId="215FFDE1" w14:textId="77777777" w:rsidR="00632C86" w:rsidRDefault="00632C86" w:rsidP="00632C86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Developed strategy with COO</w:t>
      </w:r>
      <w:r>
        <w:rPr>
          <w:rFonts w:ascii="Garamond" w:hAnsi="Garamond" w:cs="Arial"/>
        </w:rPr>
        <w:t>, CNE</w:t>
      </w:r>
      <w:r w:rsidRPr="00DE7074">
        <w:rPr>
          <w:rFonts w:ascii="Garamond" w:hAnsi="Garamond" w:cs="Arial"/>
        </w:rPr>
        <w:t xml:space="preserve"> and others for mitigation of OR remodeling project planned 2025-2027 with focus in stakeholder engagement and improving perioperative efficiency and productivity</w:t>
      </w:r>
    </w:p>
    <w:p w14:paraId="7A9B7674" w14:textId="7A35E6DF" w:rsidR="00632C86" w:rsidRDefault="00632C86" w:rsidP="00632C86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Collaborate with CEO, C</w:t>
      </w:r>
      <w:r w:rsidR="001A5AF8">
        <w:rPr>
          <w:rFonts w:ascii="Garamond" w:hAnsi="Garamond" w:cs="Arial"/>
        </w:rPr>
        <w:t>O</w:t>
      </w:r>
      <w:r>
        <w:rPr>
          <w:rFonts w:ascii="Garamond" w:hAnsi="Garamond" w:cs="Arial"/>
        </w:rPr>
        <w:t>O, PIC and others on care delivery system strategy including new hospital and ambulatory construction plans to meet 2030 Seismic deadline and serve SFO and tertiary KPNC population</w:t>
      </w:r>
    </w:p>
    <w:p w14:paraId="0AB24F2B" w14:textId="77777777" w:rsidR="00632C86" w:rsidRPr="00DE7074" w:rsidRDefault="00632C86" w:rsidP="00632C86">
      <w:pPr>
        <w:pStyle w:val="ListParagraph"/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19C4A1BC" w14:textId="76A6CDBF" w:rsidR="00E919F8" w:rsidRPr="00E717B9" w:rsidRDefault="005F2BD0" w:rsidP="00E06E92">
      <w:pPr>
        <w:tabs>
          <w:tab w:val="right" w:pos="10080"/>
        </w:tabs>
        <w:spacing w:after="0" w:line="240" w:lineRule="auto"/>
        <w:rPr>
          <w:rFonts w:ascii="Garamond" w:hAnsi="Garamond" w:cs="Arial"/>
          <w:u w:val="single"/>
        </w:rPr>
      </w:pPr>
      <w:r w:rsidRPr="00E717B9">
        <w:rPr>
          <w:rFonts w:ascii="Garamond" w:hAnsi="Garamond" w:cs="Arial"/>
          <w:u w:val="single"/>
        </w:rPr>
        <w:t xml:space="preserve">Perioperative </w:t>
      </w:r>
      <w:r w:rsidR="0008226C">
        <w:rPr>
          <w:rFonts w:ascii="Garamond" w:hAnsi="Garamond" w:cs="Arial"/>
          <w:u w:val="single"/>
        </w:rPr>
        <w:t>Care &amp; Operations</w:t>
      </w:r>
    </w:p>
    <w:p w14:paraId="4437DC53" w14:textId="537DD7B9" w:rsidR="005F2BD0" w:rsidRDefault="005F2BD0" w:rsidP="00993C6A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Develop</w:t>
      </w:r>
      <w:r w:rsidR="003B1FFD">
        <w:rPr>
          <w:rFonts w:ascii="Garamond" w:hAnsi="Garamond" w:cs="Arial"/>
        </w:rPr>
        <w:t xml:space="preserve">, clarify, </w:t>
      </w:r>
      <w:r>
        <w:rPr>
          <w:rFonts w:ascii="Garamond" w:hAnsi="Garamond" w:cs="Arial"/>
        </w:rPr>
        <w:t xml:space="preserve">and implement operating room </w:t>
      </w:r>
      <w:r w:rsidR="003B1FFD">
        <w:rPr>
          <w:rFonts w:ascii="Garamond" w:hAnsi="Garamond" w:cs="Arial"/>
        </w:rPr>
        <w:t>best practices</w:t>
      </w:r>
      <w:r w:rsidR="001F28C1">
        <w:rPr>
          <w:rFonts w:ascii="Garamond" w:hAnsi="Garamond" w:cs="Arial"/>
        </w:rPr>
        <w:t xml:space="preserve"> </w:t>
      </w:r>
      <w:r w:rsidR="00EC67F5">
        <w:rPr>
          <w:rFonts w:ascii="Garamond" w:hAnsi="Garamond" w:cs="Arial"/>
        </w:rPr>
        <w:t xml:space="preserve">with </w:t>
      </w:r>
      <w:r w:rsidR="001F28C1">
        <w:rPr>
          <w:rFonts w:ascii="Garamond" w:hAnsi="Garamond" w:cs="Arial"/>
        </w:rPr>
        <w:t>team engagement, transparency</w:t>
      </w:r>
      <w:r w:rsidR="00EC67F5">
        <w:rPr>
          <w:rFonts w:ascii="Garamond" w:hAnsi="Garamond" w:cs="Arial"/>
        </w:rPr>
        <w:t xml:space="preserve">, </w:t>
      </w:r>
      <w:r w:rsidR="001F28C1">
        <w:rPr>
          <w:rFonts w:ascii="Garamond" w:hAnsi="Garamond" w:cs="Arial"/>
        </w:rPr>
        <w:t>and data</w:t>
      </w:r>
    </w:p>
    <w:p w14:paraId="4342D887" w14:textId="610CE1F4" w:rsidR="00993C6A" w:rsidRDefault="005F2BD0" w:rsidP="00993C6A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Lead</w:t>
      </w:r>
      <w:r w:rsidR="00DA527F">
        <w:rPr>
          <w:rFonts w:ascii="Garamond" w:hAnsi="Garamond" w:cs="Arial"/>
        </w:rPr>
        <w:t xml:space="preserve"> </w:t>
      </w:r>
      <w:r w:rsidR="00993C6A">
        <w:rPr>
          <w:rFonts w:ascii="Garamond" w:hAnsi="Garamond" w:cs="Arial"/>
        </w:rPr>
        <w:t>block design</w:t>
      </w:r>
      <w:r w:rsidR="00EC67F5">
        <w:rPr>
          <w:rFonts w:ascii="Garamond" w:hAnsi="Garamond" w:cs="Arial"/>
        </w:rPr>
        <w:t xml:space="preserve"> optimization,</w:t>
      </w:r>
      <w:r w:rsidR="00DA527F">
        <w:rPr>
          <w:rFonts w:ascii="Garamond" w:hAnsi="Garamond" w:cs="Arial"/>
        </w:rPr>
        <w:t xml:space="preserve"> operational </w:t>
      </w:r>
      <w:r w:rsidR="00EC67F5">
        <w:rPr>
          <w:rFonts w:ascii="Garamond" w:hAnsi="Garamond" w:cs="Arial"/>
        </w:rPr>
        <w:t xml:space="preserve">productivity, </w:t>
      </w:r>
      <w:r w:rsidR="00DA527F">
        <w:rPr>
          <w:rFonts w:ascii="Garamond" w:hAnsi="Garamond" w:cs="Arial"/>
        </w:rPr>
        <w:t>efficiency, and operating room utilization</w:t>
      </w:r>
      <w:r>
        <w:rPr>
          <w:rFonts w:ascii="Garamond" w:hAnsi="Garamond" w:cs="Arial"/>
        </w:rPr>
        <w:t xml:space="preserve"> initiatives</w:t>
      </w:r>
      <w:r w:rsidR="00DA527F">
        <w:rPr>
          <w:rFonts w:ascii="Garamond" w:hAnsi="Garamond" w:cs="Arial"/>
        </w:rPr>
        <w:t xml:space="preserve"> </w:t>
      </w:r>
    </w:p>
    <w:p w14:paraId="37EAB817" w14:textId="6AC294E8" w:rsidR="00AB5B35" w:rsidRPr="00AB5B35" w:rsidRDefault="00AB5B35" w:rsidP="00AB5B35">
      <w:pPr>
        <w:pStyle w:val="ListParagraph"/>
        <w:numPr>
          <w:ilvl w:val="1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AB5B35">
        <w:rPr>
          <w:rFonts w:ascii="Garamond" w:hAnsi="Garamond" w:cs="Arial"/>
        </w:rPr>
        <w:t xml:space="preserve">Redesigned surgical scheduling process </w:t>
      </w:r>
      <w:r>
        <w:rPr>
          <w:rFonts w:ascii="Garamond" w:hAnsi="Garamond" w:cs="Arial"/>
        </w:rPr>
        <w:t xml:space="preserve">by increasing data availability, implementing key performance indicators, defining processes and roles, and instituting regular </w:t>
      </w:r>
      <w:r w:rsidRPr="00AB5B35">
        <w:rPr>
          <w:rFonts w:ascii="Garamond" w:hAnsi="Garamond" w:cs="Arial"/>
        </w:rPr>
        <w:t>multidisciplinary meetings</w:t>
      </w:r>
    </w:p>
    <w:p w14:paraId="28EEDF59" w14:textId="5A5A9B83" w:rsidR="00DA527F" w:rsidRDefault="00DA527F" w:rsidP="00993C6A">
      <w:pPr>
        <w:pStyle w:val="ListParagraph"/>
        <w:numPr>
          <w:ilvl w:val="1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993C6A">
        <w:rPr>
          <w:rFonts w:ascii="Garamond" w:hAnsi="Garamond" w:cs="Arial"/>
        </w:rPr>
        <w:t>Improved OR access from bottom quartile to regional leader in KPNC for elective and cancer care</w:t>
      </w:r>
    </w:p>
    <w:p w14:paraId="5EF902B3" w14:textId="5C389389" w:rsidR="00993C6A" w:rsidRDefault="00993C6A" w:rsidP="00993C6A">
      <w:pPr>
        <w:pStyle w:val="ListParagraph"/>
        <w:numPr>
          <w:ilvl w:val="1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Reduced</w:t>
      </w:r>
      <w:r w:rsidRPr="00DE7074">
        <w:rPr>
          <w:rFonts w:ascii="Garamond" w:hAnsi="Garamond" w:cs="Arial"/>
        </w:rPr>
        <w:t xml:space="preserve"> </w:t>
      </w:r>
      <w:r>
        <w:rPr>
          <w:rFonts w:ascii="Garamond" w:hAnsi="Garamond" w:cs="Arial"/>
        </w:rPr>
        <w:t xml:space="preserve">nighttime case hours by </w:t>
      </w:r>
      <w:r w:rsidRPr="00DE7074">
        <w:rPr>
          <w:rFonts w:ascii="Garamond" w:hAnsi="Garamond" w:cs="Arial"/>
        </w:rPr>
        <w:t>20%</w:t>
      </w:r>
      <w:r>
        <w:rPr>
          <w:rFonts w:ascii="Garamond" w:hAnsi="Garamond" w:cs="Arial"/>
        </w:rPr>
        <w:t xml:space="preserve"> by redesigning daytime OR blocks to accom</w:t>
      </w:r>
      <w:r w:rsidR="00CB5EFA">
        <w:rPr>
          <w:rFonts w:ascii="Garamond" w:hAnsi="Garamond" w:cs="Arial"/>
        </w:rPr>
        <w:t>m</w:t>
      </w:r>
      <w:r>
        <w:rPr>
          <w:rFonts w:ascii="Garamond" w:hAnsi="Garamond" w:cs="Arial"/>
        </w:rPr>
        <w:t>odate urgent cases</w:t>
      </w:r>
    </w:p>
    <w:p w14:paraId="36A4F557" w14:textId="49768A47" w:rsidR="009C59CF" w:rsidRDefault="005F2BD0" w:rsidP="005F2BD0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Oversee development of</w:t>
      </w:r>
      <w:r w:rsidRPr="00DE7074">
        <w:rPr>
          <w:rFonts w:ascii="Garamond" w:hAnsi="Garamond" w:cs="Arial"/>
        </w:rPr>
        <w:t xml:space="preserve"> </w:t>
      </w:r>
      <w:r>
        <w:rPr>
          <w:rFonts w:ascii="Garamond" w:hAnsi="Garamond" w:cs="Arial"/>
        </w:rPr>
        <w:t>standardized care pathways</w:t>
      </w:r>
      <w:r w:rsidRPr="00DE7074">
        <w:rPr>
          <w:rFonts w:ascii="Garamond" w:hAnsi="Garamond" w:cs="Arial"/>
        </w:rPr>
        <w:t xml:space="preserve">, </w:t>
      </w:r>
      <w:r>
        <w:rPr>
          <w:rFonts w:ascii="Garamond" w:hAnsi="Garamond" w:cs="Arial"/>
        </w:rPr>
        <w:t>specialized clinical programs (</w:t>
      </w:r>
      <w:proofErr w:type="spellStart"/>
      <w:r>
        <w:rPr>
          <w:rFonts w:ascii="Garamond" w:hAnsi="Garamond" w:cs="Arial"/>
        </w:rPr>
        <w:t>e.g</w:t>
      </w:r>
      <w:proofErr w:type="spellEnd"/>
      <w:r>
        <w:rPr>
          <w:rFonts w:ascii="Garamond" w:hAnsi="Garamond" w:cs="Arial"/>
        </w:rPr>
        <w:t xml:space="preserve">, </w:t>
      </w:r>
      <w:r w:rsidRPr="00DE7074">
        <w:rPr>
          <w:rFonts w:ascii="Garamond" w:hAnsi="Garamond" w:cs="Arial"/>
        </w:rPr>
        <w:t>Senior Surgical Care</w:t>
      </w:r>
      <w:r w:rsidR="007714E1">
        <w:rPr>
          <w:rFonts w:ascii="Garamond" w:hAnsi="Garamond" w:cs="Arial"/>
        </w:rPr>
        <w:t>, Robotics</w:t>
      </w:r>
      <w:r>
        <w:rPr>
          <w:rFonts w:ascii="Garamond" w:hAnsi="Garamond" w:cs="Arial"/>
        </w:rPr>
        <w:t>), and</w:t>
      </w:r>
      <w:r w:rsidRPr="00DE7074">
        <w:rPr>
          <w:rFonts w:ascii="Garamond" w:hAnsi="Garamond" w:cs="Arial"/>
        </w:rPr>
        <w:t xml:space="preserve"> </w:t>
      </w:r>
      <w:r>
        <w:rPr>
          <w:rFonts w:ascii="Garamond" w:hAnsi="Garamond" w:cs="Arial"/>
        </w:rPr>
        <w:t xml:space="preserve">innovative care delivery models to improve healthcare value (e.g., </w:t>
      </w:r>
      <w:r w:rsidRPr="00DE7074">
        <w:rPr>
          <w:rFonts w:ascii="Garamond" w:hAnsi="Garamond" w:cs="Arial"/>
        </w:rPr>
        <w:t>home recovery</w:t>
      </w:r>
      <w:r>
        <w:rPr>
          <w:rFonts w:ascii="Garamond" w:hAnsi="Garamond" w:cs="Arial"/>
        </w:rPr>
        <w:t xml:space="preserve"> program</w:t>
      </w:r>
      <w:r w:rsidR="008E7515">
        <w:rPr>
          <w:rFonts w:ascii="Garamond" w:hAnsi="Garamond" w:cs="Arial"/>
        </w:rPr>
        <w:t>, local product council</w:t>
      </w:r>
      <w:r>
        <w:rPr>
          <w:rFonts w:ascii="Garamond" w:hAnsi="Garamond" w:cs="Arial"/>
        </w:rPr>
        <w:t>)</w:t>
      </w:r>
    </w:p>
    <w:p w14:paraId="05C57B74" w14:textId="77777777" w:rsidR="000C72BE" w:rsidRDefault="009C59CF" w:rsidP="005F2BD0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Created </w:t>
      </w:r>
      <w:proofErr w:type="spellStart"/>
      <w:r>
        <w:rPr>
          <w:rFonts w:ascii="Garamond" w:hAnsi="Garamond" w:cs="Arial"/>
        </w:rPr>
        <w:t>subregional</w:t>
      </w:r>
      <w:proofErr w:type="spellEnd"/>
      <w:r>
        <w:rPr>
          <w:rFonts w:ascii="Garamond" w:hAnsi="Garamond" w:cs="Arial"/>
        </w:rPr>
        <w:t xml:space="preserve"> peer group of </w:t>
      </w:r>
      <w:r w:rsidR="00FD609A">
        <w:rPr>
          <w:rFonts w:ascii="Garamond" w:hAnsi="Garamond" w:cs="Arial"/>
        </w:rPr>
        <w:t xml:space="preserve">Perioperative </w:t>
      </w:r>
      <w:r>
        <w:rPr>
          <w:rFonts w:ascii="Garamond" w:hAnsi="Garamond" w:cs="Arial"/>
        </w:rPr>
        <w:t>APIC</w:t>
      </w:r>
      <w:r w:rsidR="00FD609A">
        <w:rPr>
          <w:rFonts w:ascii="Garamond" w:hAnsi="Garamond" w:cs="Arial"/>
        </w:rPr>
        <w:t>s for support and development of shared initiatives</w:t>
      </w:r>
    </w:p>
    <w:p w14:paraId="54F75F17" w14:textId="77777777" w:rsidR="000C72BE" w:rsidRDefault="000C72BE" w:rsidP="000C72BE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4ADBB33E" w14:textId="16EDBF79" w:rsidR="000C72BE" w:rsidRPr="000C72BE" w:rsidRDefault="000C72BE" w:rsidP="000C72BE">
      <w:pPr>
        <w:tabs>
          <w:tab w:val="right" w:pos="10080"/>
        </w:tabs>
        <w:spacing w:after="0" w:line="240" w:lineRule="auto"/>
        <w:rPr>
          <w:rFonts w:ascii="Garamond" w:hAnsi="Garamond" w:cs="Arial"/>
          <w:u w:val="single"/>
        </w:rPr>
      </w:pPr>
      <w:proofErr w:type="gramStart"/>
      <w:r w:rsidRPr="000C72BE">
        <w:rPr>
          <w:rFonts w:ascii="Garamond" w:hAnsi="Garamond" w:cs="Arial"/>
          <w:u w:val="single"/>
        </w:rPr>
        <w:t>Other</w:t>
      </w:r>
      <w:proofErr w:type="gramEnd"/>
      <w:r w:rsidRPr="000C72BE">
        <w:rPr>
          <w:rFonts w:ascii="Garamond" w:hAnsi="Garamond" w:cs="Arial"/>
          <w:u w:val="single"/>
        </w:rPr>
        <w:t xml:space="preserve"> Administrative </w:t>
      </w:r>
      <w:r>
        <w:rPr>
          <w:rFonts w:ascii="Garamond" w:hAnsi="Garamond" w:cs="Arial"/>
          <w:u w:val="single"/>
        </w:rPr>
        <w:t>Portfolio</w:t>
      </w:r>
    </w:p>
    <w:p w14:paraId="0F9CD4A5" w14:textId="77777777" w:rsidR="000C72BE" w:rsidRDefault="000C72BE" w:rsidP="000C72BE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Inpatient and Outpatient Pharmacy &amp; Therapeutics</w:t>
      </w:r>
    </w:p>
    <w:p w14:paraId="2F1057EE" w14:textId="3488A4B3" w:rsidR="00993C6A" w:rsidRPr="000C72BE" w:rsidRDefault="000C72BE" w:rsidP="000C72BE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lastRenderedPageBreak/>
        <w:t>Dental Services</w:t>
      </w:r>
      <w:r w:rsidR="00993C6A" w:rsidRPr="000C72BE">
        <w:rPr>
          <w:rFonts w:ascii="Garamond" w:hAnsi="Garamond" w:cs="Arial"/>
        </w:rPr>
        <w:tab/>
      </w:r>
    </w:p>
    <w:p w14:paraId="5CA1B422" w14:textId="6EFB0F6D" w:rsidR="00DA527F" w:rsidRDefault="00DA527F" w:rsidP="005F2BD0">
      <w:pPr>
        <w:pStyle w:val="ListParagraph"/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7E0D0C15" w14:textId="7327585A" w:rsidR="00DA527F" w:rsidRPr="00E717B9" w:rsidRDefault="005F2BD0" w:rsidP="005F2BD0">
      <w:pPr>
        <w:tabs>
          <w:tab w:val="right" w:pos="10080"/>
        </w:tabs>
        <w:spacing w:after="0" w:line="240" w:lineRule="auto"/>
        <w:rPr>
          <w:rFonts w:ascii="Garamond" w:hAnsi="Garamond" w:cs="Arial"/>
          <w:u w:val="single"/>
        </w:rPr>
      </w:pPr>
      <w:r w:rsidRPr="00E717B9">
        <w:rPr>
          <w:rFonts w:ascii="Garamond" w:hAnsi="Garamond" w:cs="Arial"/>
          <w:u w:val="single"/>
        </w:rPr>
        <w:t>Clinical Services</w:t>
      </w:r>
    </w:p>
    <w:p w14:paraId="3F5753C0" w14:textId="5779CD45" w:rsidR="00AB5B35" w:rsidRPr="00AB5B35" w:rsidRDefault="005F2BD0" w:rsidP="00986842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Manage $1</w:t>
      </w:r>
      <w:r w:rsidR="000C72BE">
        <w:rPr>
          <w:rFonts w:ascii="Garamond" w:hAnsi="Garamond" w:cs="Arial"/>
        </w:rPr>
        <w:t>0.6</w:t>
      </w:r>
      <w:r>
        <w:rPr>
          <w:rFonts w:ascii="Garamond" w:hAnsi="Garamond" w:cs="Arial"/>
        </w:rPr>
        <w:t xml:space="preserve">M annual </w:t>
      </w:r>
      <w:proofErr w:type="spellStart"/>
      <w:r>
        <w:rPr>
          <w:rFonts w:ascii="Garamond" w:hAnsi="Garamond" w:cs="Arial"/>
        </w:rPr>
        <w:t>physican</w:t>
      </w:r>
      <w:proofErr w:type="spellEnd"/>
      <w:r>
        <w:rPr>
          <w:rFonts w:ascii="Garamond" w:hAnsi="Garamond" w:cs="Arial"/>
        </w:rPr>
        <w:t xml:space="preserve"> budget (</w:t>
      </w:r>
      <w:r w:rsidR="000C72BE">
        <w:rPr>
          <w:rFonts w:ascii="Garamond" w:hAnsi="Garamond" w:cs="Arial"/>
        </w:rPr>
        <w:t>20.4</w:t>
      </w:r>
      <w:r>
        <w:rPr>
          <w:rFonts w:ascii="Garamond" w:hAnsi="Garamond" w:cs="Arial"/>
        </w:rPr>
        <w:t xml:space="preserve"> FTE)</w:t>
      </w:r>
      <w:r w:rsidR="00AB5B35">
        <w:rPr>
          <w:rFonts w:ascii="Garamond" w:hAnsi="Garamond" w:cs="Arial"/>
        </w:rPr>
        <w:t xml:space="preserve"> across </w:t>
      </w:r>
      <w:r w:rsidR="00AB5B35" w:rsidRPr="00DE7074">
        <w:rPr>
          <w:rFonts w:ascii="Garamond" w:hAnsi="Garamond" w:cs="Arial"/>
        </w:rPr>
        <w:t>Gastroenterology, Chronic and Acute Pain Services, and Physical Medicine and Rehabilitation</w:t>
      </w:r>
      <w:r w:rsidR="008E7515">
        <w:rPr>
          <w:rFonts w:ascii="Garamond" w:hAnsi="Garamond" w:cs="Arial"/>
        </w:rPr>
        <w:t xml:space="preserve"> (also interim Chief of this department)</w:t>
      </w:r>
      <w:r w:rsidR="00522917">
        <w:rPr>
          <w:rFonts w:ascii="Garamond" w:hAnsi="Garamond" w:cs="Arial"/>
        </w:rPr>
        <w:t>.  Support and develop department chiefs and leaders</w:t>
      </w:r>
    </w:p>
    <w:p w14:paraId="21F57F84" w14:textId="0770A427" w:rsidR="005F2BD0" w:rsidRDefault="005F2BD0" w:rsidP="005F2BD0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Achieved $1.2M in </w:t>
      </w:r>
      <w:r>
        <w:rPr>
          <w:rFonts w:ascii="Garamond" w:hAnsi="Garamond" w:cs="Arial"/>
        </w:rPr>
        <w:t xml:space="preserve">budget </w:t>
      </w:r>
      <w:r w:rsidRPr="00DE7074">
        <w:rPr>
          <w:rFonts w:ascii="Garamond" w:hAnsi="Garamond" w:cs="Arial"/>
        </w:rPr>
        <w:t xml:space="preserve">savings </w:t>
      </w:r>
      <w:r>
        <w:rPr>
          <w:rFonts w:ascii="Garamond" w:hAnsi="Garamond" w:cs="Arial"/>
        </w:rPr>
        <w:t xml:space="preserve">in CY </w:t>
      </w:r>
      <w:r w:rsidRPr="00DE7074">
        <w:rPr>
          <w:rFonts w:ascii="Garamond" w:hAnsi="Garamond" w:cs="Arial"/>
        </w:rPr>
        <w:t>2024</w:t>
      </w:r>
      <w:r>
        <w:rPr>
          <w:rFonts w:ascii="Garamond" w:hAnsi="Garamond" w:cs="Arial"/>
        </w:rPr>
        <w:t xml:space="preserve"> via evaluation and optimization of staffing in partnership with clinical and administrative service line leaders</w:t>
      </w:r>
    </w:p>
    <w:p w14:paraId="563706AE" w14:textId="7BB7E170" w:rsidR="005F2BD0" w:rsidRPr="003D0E73" w:rsidRDefault="00AB5B35" w:rsidP="003D0E73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3D0E73">
        <w:rPr>
          <w:rFonts w:ascii="Garamond" w:hAnsi="Garamond" w:cs="Arial"/>
        </w:rPr>
        <w:t>Lead backlog reduction strategy for colorectal cancer screening</w:t>
      </w:r>
      <w:r w:rsidR="00136C0A" w:rsidRPr="003D0E73">
        <w:rPr>
          <w:rFonts w:ascii="Garamond" w:hAnsi="Garamond" w:cs="Arial"/>
        </w:rPr>
        <w:t xml:space="preserve"> and improvement in access</w:t>
      </w:r>
    </w:p>
    <w:p w14:paraId="1F7F19FA" w14:textId="65BD3B36" w:rsidR="005F2BD0" w:rsidRPr="00D4294D" w:rsidRDefault="00DE423B" w:rsidP="005F2BD0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Lead development of business case for KPNC regional interventional pain service </w:t>
      </w:r>
      <w:r w:rsidR="007F3443">
        <w:rPr>
          <w:rFonts w:ascii="Garamond" w:hAnsi="Garamond" w:cs="Arial"/>
        </w:rPr>
        <w:t>strategy</w:t>
      </w:r>
    </w:p>
    <w:p w14:paraId="303566A0" w14:textId="5AD66892" w:rsidR="0049262E" w:rsidRDefault="0049262E" w:rsidP="0049262E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15DD1BEF" w14:textId="4FF1487D" w:rsidR="00986842" w:rsidRDefault="00986842" w:rsidP="0098684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  <w:i/>
          <w:iCs/>
        </w:rPr>
        <w:t>Cardiovascular Operating Room Medical Director</w:t>
      </w:r>
      <w:r w:rsidRPr="00DE7074">
        <w:rPr>
          <w:rFonts w:ascii="Garamond" w:hAnsi="Garamond" w:cs="Arial"/>
        </w:rPr>
        <w:tab/>
      </w:r>
      <w:r>
        <w:rPr>
          <w:rFonts w:ascii="Garamond" w:hAnsi="Garamond" w:cs="Arial"/>
        </w:rPr>
        <w:t>2020-2022</w:t>
      </w:r>
    </w:p>
    <w:p w14:paraId="097AAACC" w14:textId="11BADB90" w:rsidR="00ED645C" w:rsidRDefault="00ED645C" w:rsidP="00ED645C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ED645C">
        <w:rPr>
          <w:rFonts w:ascii="Garamond" w:hAnsi="Garamond" w:cs="Arial"/>
        </w:rPr>
        <w:t>Supported APIC of Cardiac Surgical Services and KPNC Chair of Cardiac Surgical Services in</w:t>
      </w:r>
      <w:r w:rsidR="00F47371">
        <w:rPr>
          <w:rFonts w:ascii="Garamond" w:hAnsi="Garamond" w:cs="Arial"/>
        </w:rPr>
        <w:t xml:space="preserve"> driving quality and operational performance in KP Santa Clara’s regional referral Cardiac Surgery</w:t>
      </w:r>
      <w:r w:rsidR="00E35EF6">
        <w:rPr>
          <w:rFonts w:ascii="Garamond" w:hAnsi="Garamond" w:cs="Arial"/>
        </w:rPr>
        <w:t xml:space="preserve"> and Mechanical Circulatory Support </w:t>
      </w:r>
      <w:r w:rsidR="00F47371">
        <w:rPr>
          <w:rFonts w:ascii="Garamond" w:hAnsi="Garamond" w:cs="Arial"/>
        </w:rPr>
        <w:t>program</w:t>
      </w:r>
      <w:r w:rsidR="00F17107">
        <w:rPr>
          <w:rFonts w:ascii="Garamond" w:hAnsi="Garamond" w:cs="Arial"/>
        </w:rPr>
        <w:t>.  Collaborated with local APIC Perioperative services and others to integrate regional and local operations.</w:t>
      </w:r>
    </w:p>
    <w:p w14:paraId="5610B1B3" w14:textId="7D7AAC19" w:rsidR="00FE0A3E" w:rsidRDefault="00E40CB3" w:rsidP="00ED645C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Created </w:t>
      </w:r>
      <w:r w:rsidR="00FE0A3E">
        <w:rPr>
          <w:rFonts w:ascii="Garamond" w:hAnsi="Garamond" w:cs="Arial"/>
        </w:rPr>
        <w:t xml:space="preserve">and helped refine </w:t>
      </w:r>
      <w:r>
        <w:rPr>
          <w:rFonts w:ascii="Garamond" w:hAnsi="Garamond" w:cs="Arial"/>
        </w:rPr>
        <w:t xml:space="preserve">regional reports </w:t>
      </w:r>
      <w:r w:rsidR="00FE0A3E">
        <w:rPr>
          <w:rFonts w:ascii="Garamond" w:hAnsi="Garamond" w:cs="Arial"/>
        </w:rPr>
        <w:t>for monitoring, tracking, and trending with Cardiac Data Team</w:t>
      </w:r>
    </w:p>
    <w:p w14:paraId="754E2627" w14:textId="0AC60ABE" w:rsidR="00BD325F" w:rsidRPr="00ED645C" w:rsidRDefault="00D44E99" w:rsidP="00ED645C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ED645C">
        <w:rPr>
          <w:rFonts w:ascii="Garamond" w:hAnsi="Garamond" w:cs="Arial"/>
        </w:rPr>
        <w:t>Created Virtual OR for bedside ICU procedures</w:t>
      </w:r>
      <w:r w:rsidR="00164B3D">
        <w:rPr>
          <w:rFonts w:ascii="Garamond" w:hAnsi="Garamond" w:cs="Arial"/>
        </w:rPr>
        <w:t xml:space="preserve"> and </w:t>
      </w:r>
      <w:r w:rsidR="00267A73">
        <w:rPr>
          <w:rFonts w:ascii="Garamond" w:hAnsi="Garamond" w:cs="Arial"/>
        </w:rPr>
        <w:t>developed surgeon leadership to implement use</w:t>
      </w:r>
    </w:p>
    <w:p w14:paraId="5BA8AC78" w14:textId="029070A7" w:rsidR="00986842" w:rsidRDefault="005D0446" w:rsidP="00986842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Supported APIC of Cardiac Surgical Services in implementing standard access between cardiac surgeons</w:t>
      </w:r>
    </w:p>
    <w:p w14:paraId="11ED70BE" w14:textId="11FD5041" w:rsidR="00163EA1" w:rsidRPr="00163EA1" w:rsidRDefault="00163EA1" w:rsidP="005D4E4A">
      <w:pPr>
        <w:tabs>
          <w:tab w:val="right" w:pos="10080"/>
        </w:tabs>
        <w:spacing w:after="0" w:line="240" w:lineRule="auto"/>
        <w:rPr>
          <w:rFonts w:ascii="Garamond" w:hAnsi="Garamond" w:cs="Arial"/>
          <w:i/>
          <w:iCs/>
        </w:rPr>
      </w:pPr>
      <w:r w:rsidRPr="00163EA1">
        <w:rPr>
          <w:rFonts w:ascii="Garamond" w:hAnsi="Garamond" w:cs="Arial"/>
          <w:i/>
          <w:iCs/>
        </w:rPr>
        <w:t>Mechanical Circulatory Support</w:t>
      </w:r>
      <w:r w:rsidR="00252D5F">
        <w:rPr>
          <w:rFonts w:ascii="Garamond" w:hAnsi="Garamond" w:cs="Arial"/>
          <w:i/>
          <w:iCs/>
        </w:rPr>
        <w:t xml:space="preserve"> (MCS)</w:t>
      </w:r>
      <w:r w:rsidRPr="00163EA1">
        <w:rPr>
          <w:rFonts w:ascii="Garamond" w:hAnsi="Garamond" w:cs="Arial"/>
          <w:i/>
          <w:iCs/>
        </w:rPr>
        <w:t xml:space="preserve"> Program Development Physician Lead</w:t>
      </w:r>
      <w:r>
        <w:rPr>
          <w:rFonts w:ascii="Garamond" w:hAnsi="Garamond" w:cs="Arial"/>
          <w:i/>
          <w:iCs/>
        </w:rPr>
        <w:tab/>
      </w:r>
      <w:r>
        <w:rPr>
          <w:rFonts w:ascii="Garamond" w:hAnsi="Garamond" w:cs="Arial"/>
        </w:rPr>
        <w:t>2018-2020</w:t>
      </w:r>
    </w:p>
    <w:p w14:paraId="4AC9B014" w14:textId="073777C0" w:rsidR="00252D5F" w:rsidRPr="00252D5F" w:rsidRDefault="00252D5F" w:rsidP="00252D5F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Served with MCS Cardiac Medical and Surgical Directors to develop a program as an addition to the existing Cardiology and Cardiac Surgical programs at Kaiser Santa Clara.  </w:t>
      </w:r>
      <w:r w:rsidR="0069404B">
        <w:rPr>
          <w:rFonts w:ascii="Garamond" w:hAnsi="Garamond" w:cs="Arial"/>
        </w:rPr>
        <w:t>Collaborated with multiple stakeholders to create infrastructure and care protocols to support internalizing MCS care which was previously referred outside of network.</w:t>
      </w:r>
    </w:p>
    <w:p w14:paraId="048BEE3F" w14:textId="494D7F8B" w:rsidR="00163EA1" w:rsidRDefault="00C06125" w:rsidP="00163EA1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Collaborated with perfusionists and pharmacy on development of emergent ECMO </w:t>
      </w:r>
      <w:r w:rsidR="005237AA">
        <w:rPr>
          <w:rFonts w:ascii="Garamond" w:hAnsi="Garamond" w:cs="Arial"/>
        </w:rPr>
        <w:t>cannulation drug kits</w:t>
      </w:r>
    </w:p>
    <w:p w14:paraId="41754B46" w14:textId="4E5CF07B" w:rsidR="00163EA1" w:rsidRDefault="005237AA" w:rsidP="00163EA1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Collaborated with hospital leaders and Critical Care Chief on transformation of ICU model of care, including introduction of Advanced Practice Providers</w:t>
      </w:r>
    </w:p>
    <w:p w14:paraId="095D4169" w14:textId="0BF80AD2" w:rsidR="00163EA1" w:rsidRPr="00163EA1" w:rsidRDefault="00A32E96" w:rsidP="00163EA1">
      <w:pPr>
        <w:pStyle w:val="ListParagraph"/>
        <w:numPr>
          <w:ilvl w:val="0"/>
          <w:numId w:val="42"/>
        </w:num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Dev</w:t>
      </w:r>
      <w:r w:rsidR="009115DF">
        <w:rPr>
          <w:rFonts w:ascii="Garamond" w:hAnsi="Garamond" w:cs="Arial"/>
        </w:rPr>
        <w:t>e</w:t>
      </w:r>
      <w:r>
        <w:rPr>
          <w:rFonts w:ascii="Garamond" w:hAnsi="Garamond" w:cs="Arial"/>
        </w:rPr>
        <w:t>loped OR CV Anesthesiology protocols for Ventricular Assist Device (VAD) implantation procedures</w:t>
      </w:r>
    </w:p>
    <w:p w14:paraId="2C6286DB" w14:textId="77777777" w:rsidR="00163EA1" w:rsidRPr="00DE7074" w:rsidRDefault="00163EA1" w:rsidP="005D4E4A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67D0716E" w14:textId="5EAC21B4" w:rsidR="00163631" w:rsidRPr="00DE7074" w:rsidRDefault="00986842" w:rsidP="00922934">
      <w:pPr>
        <w:spacing w:after="0" w:line="24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Clinical Roles</w:t>
      </w:r>
    </w:p>
    <w:p w14:paraId="4B5015E8" w14:textId="073D1262" w:rsidR="00986842" w:rsidRDefault="00207CA9" w:rsidP="00006E9E">
      <w:pPr>
        <w:tabs>
          <w:tab w:val="right" w:pos="10080"/>
        </w:tabs>
        <w:spacing w:after="0" w:line="240" w:lineRule="auto"/>
        <w:rPr>
          <w:rFonts w:ascii="Garamond" w:hAnsi="Garamond" w:cs="Arial"/>
          <w:color w:val="222222"/>
        </w:rPr>
      </w:pPr>
      <w:r>
        <w:rPr>
          <w:rFonts w:ascii="Garamond" w:hAnsi="Garamond" w:cs="Arial"/>
          <w:color w:val="222222"/>
        </w:rPr>
        <w:t>Independent Contractor in Anesthesiology and Critical Care</w:t>
      </w:r>
      <w:r>
        <w:rPr>
          <w:rFonts w:ascii="Garamond" w:hAnsi="Garamond" w:cs="Arial"/>
          <w:color w:val="222222"/>
        </w:rPr>
        <w:tab/>
        <w:t>2025-Current</w:t>
      </w:r>
    </w:p>
    <w:p w14:paraId="3A44F978" w14:textId="42643F59" w:rsidR="00510E67" w:rsidRDefault="000B2131" w:rsidP="00006E9E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Senior</w:t>
      </w:r>
      <w:r w:rsidR="00510E67" w:rsidRPr="00DE7074">
        <w:rPr>
          <w:rFonts w:ascii="Garamond" w:hAnsi="Garamond" w:cs="Arial"/>
        </w:rPr>
        <w:t xml:space="preserve"> Physician, CV Anesthesiology and Critical Care Medicine, The Permanente Medical Group</w:t>
      </w:r>
      <w:r w:rsidR="00510E67" w:rsidRPr="00DE7074">
        <w:rPr>
          <w:rFonts w:ascii="Garamond" w:hAnsi="Garamond" w:cs="Arial"/>
        </w:rPr>
        <w:tab/>
        <w:t>20</w:t>
      </w:r>
      <w:r w:rsidR="00986842">
        <w:rPr>
          <w:rFonts w:ascii="Garamond" w:hAnsi="Garamond" w:cs="Arial"/>
        </w:rPr>
        <w:t>18</w:t>
      </w:r>
      <w:r w:rsidR="00510E67" w:rsidRPr="00DE7074">
        <w:rPr>
          <w:rFonts w:ascii="Garamond" w:hAnsi="Garamond" w:cs="Arial"/>
        </w:rPr>
        <w:t>-</w:t>
      </w:r>
      <w:r w:rsidR="00BA46DC">
        <w:rPr>
          <w:rFonts w:ascii="Garamond" w:hAnsi="Garamond" w:cs="Arial"/>
        </w:rPr>
        <w:t>2025</w:t>
      </w:r>
    </w:p>
    <w:p w14:paraId="710995EE" w14:textId="279572BE" w:rsidR="00986842" w:rsidRPr="00DE7074" w:rsidRDefault="00E717B9" w:rsidP="0098684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Assistant Professor, UCLA Dept of Anesthesiology, Cardiothoracic Anesthesiology and Critical Care</w:t>
      </w:r>
      <w:r w:rsidRPr="00DE7074">
        <w:rPr>
          <w:rFonts w:ascii="Garamond" w:hAnsi="Garamond" w:cs="Arial"/>
        </w:rPr>
        <w:tab/>
        <w:t>2017-2018</w:t>
      </w:r>
    </w:p>
    <w:p w14:paraId="2B1E39BB" w14:textId="77777777" w:rsidR="00986842" w:rsidRPr="00DE7074" w:rsidRDefault="00986842" w:rsidP="00006E9E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62BA57AD" w14:textId="77777777" w:rsidR="003361B2" w:rsidRPr="00DE7074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HONORS &amp; AWARDS</w:t>
      </w:r>
    </w:p>
    <w:p w14:paraId="21C277A5" w14:textId="77777777" w:rsidR="003361B2" w:rsidRPr="00912018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  <w:r w:rsidRPr="00DE7074">
        <w:rPr>
          <w:rFonts w:ascii="Garamond" w:hAnsi="Garamond" w:cs="Arial"/>
          <w:color w:val="000000" w:themeColor="text1"/>
        </w:rPr>
        <w:t>Recipient, Hero Award, KP Santa Clara</w:t>
      </w:r>
      <w:r w:rsidRPr="00DE7074">
        <w:rPr>
          <w:rFonts w:ascii="Garamond" w:hAnsi="Garamond" w:cs="Arial"/>
          <w:color w:val="000000" w:themeColor="text1"/>
        </w:rPr>
        <w:tab/>
        <w:t>2020</w:t>
      </w:r>
    </w:p>
    <w:p w14:paraId="3C74A8B8" w14:textId="77777777" w:rsidR="003361B2" w:rsidRPr="00DE7074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  <w:r w:rsidRPr="00DE7074">
        <w:rPr>
          <w:rFonts w:ascii="Garamond" w:hAnsi="Garamond" w:cs="Arial"/>
          <w:color w:val="000000" w:themeColor="text1"/>
        </w:rPr>
        <w:t>Nominee, Silver Scope Award, KP Santa Clara</w:t>
      </w:r>
      <w:r w:rsidRPr="00DE7074">
        <w:rPr>
          <w:rFonts w:ascii="Garamond" w:hAnsi="Garamond" w:cs="Arial"/>
          <w:color w:val="000000" w:themeColor="text1"/>
        </w:rPr>
        <w:tab/>
        <w:t>2019</w:t>
      </w:r>
    </w:p>
    <w:p w14:paraId="62796206" w14:textId="77777777" w:rsidR="003361B2" w:rsidRPr="00DE7074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  <w:r w:rsidRPr="00DE7074">
        <w:rPr>
          <w:rFonts w:ascii="Garamond" w:hAnsi="Garamond" w:cs="Arial"/>
          <w:color w:val="000000" w:themeColor="text1"/>
        </w:rPr>
        <w:t>Nominee, Outstanding Physician of the Year Award, UCLA</w:t>
      </w:r>
      <w:r w:rsidRPr="00DE7074">
        <w:rPr>
          <w:rFonts w:ascii="Garamond" w:hAnsi="Garamond" w:cs="Arial"/>
          <w:color w:val="000000" w:themeColor="text1"/>
        </w:rPr>
        <w:tab/>
        <w:t>2017</w:t>
      </w:r>
    </w:p>
    <w:p w14:paraId="65B26F72" w14:textId="77777777" w:rsidR="003361B2" w:rsidRPr="00912018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  <w:r>
        <w:rPr>
          <w:rFonts w:ascii="Garamond" w:hAnsi="Garamond" w:cs="Arial"/>
          <w:color w:val="000000" w:themeColor="text1"/>
        </w:rPr>
        <w:t xml:space="preserve">Recipient, </w:t>
      </w:r>
      <w:r w:rsidRPr="00DE7074">
        <w:rPr>
          <w:rFonts w:ascii="Garamond" w:hAnsi="Garamond" w:cs="Arial"/>
          <w:color w:val="000000" w:themeColor="text1"/>
        </w:rPr>
        <w:t>Medical Student Teaching Award, UCSF School of Medicine</w:t>
      </w:r>
      <w:r w:rsidRPr="00DE7074">
        <w:rPr>
          <w:rFonts w:ascii="Garamond" w:hAnsi="Garamond" w:cs="Arial"/>
          <w:color w:val="000000" w:themeColor="text1"/>
        </w:rPr>
        <w:tab/>
        <w:t>2015</w:t>
      </w:r>
    </w:p>
    <w:p w14:paraId="119D8314" w14:textId="77777777" w:rsidR="003361B2" w:rsidRDefault="003361B2" w:rsidP="00986842">
      <w:pPr>
        <w:spacing w:after="0" w:line="240" w:lineRule="auto"/>
        <w:rPr>
          <w:rFonts w:ascii="Garamond" w:hAnsi="Garamond" w:cs="Arial"/>
          <w:b/>
        </w:rPr>
      </w:pPr>
    </w:p>
    <w:p w14:paraId="058676B7" w14:textId="119B65CF" w:rsidR="00986842" w:rsidRPr="00986842" w:rsidRDefault="00986842" w:rsidP="00986842">
      <w:pPr>
        <w:spacing w:after="0" w:line="24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 xml:space="preserve">Medical Education </w:t>
      </w:r>
    </w:p>
    <w:p w14:paraId="15EF5092" w14:textId="77777777" w:rsidR="00986842" w:rsidRDefault="00986842" w:rsidP="0028084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3E153FDD" w14:textId="1EB69A40" w:rsidR="006A4A60" w:rsidRDefault="00280842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Volunteer Faculty, KLIC Program at KP San Francisco, UCSF School of Medicine </w:t>
      </w:r>
      <w:r w:rsidRPr="00DE7074">
        <w:rPr>
          <w:rFonts w:ascii="Garamond" w:hAnsi="Garamond" w:cs="Arial"/>
        </w:rPr>
        <w:tab/>
        <w:t>2022-</w:t>
      </w:r>
      <w:r w:rsidR="00126ADE">
        <w:rPr>
          <w:rFonts w:ascii="Garamond" w:hAnsi="Garamond" w:cs="Arial"/>
        </w:rPr>
        <w:t>2025</w:t>
      </w:r>
    </w:p>
    <w:p w14:paraId="1CB6A2A2" w14:textId="79F0975A" w:rsidR="00496D43" w:rsidRPr="00E717B9" w:rsidRDefault="003207AE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>Faculty</w:t>
      </w:r>
      <w:r w:rsidR="00496D43">
        <w:rPr>
          <w:rFonts w:ascii="Garamond" w:hAnsi="Garamond" w:cs="Arial"/>
        </w:rPr>
        <w:t xml:space="preserve"> in KP Leadership Development </w:t>
      </w:r>
      <w:r w:rsidR="00F52978">
        <w:rPr>
          <w:rFonts w:ascii="Garamond" w:hAnsi="Garamond" w:cs="Arial"/>
        </w:rPr>
        <w:t>P</w:t>
      </w:r>
      <w:r w:rsidR="00496D43">
        <w:rPr>
          <w:rFonts w:ascii="Garamond" w:hAnsi="Garamond" w:cs="Arial"/>
        </w:rPr>
        <w:t>rograms</w:t>
      </w:r>
      <w:r w:rsidR="00496D43">
        <w:rPr>
          <w:rFonts w:ascii="Garamond" w:hAnsi="Garamond" w:cs="Arial"/>
        </w:rPr>
        <w:tab/>
        <w:t>2019-</w:t>
      </w:r>
      <w:r w:rsidR="00126ADE">
        <w:rPr>
          <w:rFonts w:ascii="Garamond" w:hAnsi="Garamond" w:cs="Arial"/>
        </w:rPr>
        <w:t>2025</w:t>
      </w:r>
    </w:p>
    <w:p w14:paraId="380A69E8" w14:textId="6E91FD37" w:rsidR="006A4A60" w:rsidRDefault="006A4A60" w:rsidP="006A4A60">
      <w:pPr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Education of </w:t>
      </w:r>
      <w:r w:rsidR="00FE020E">
        <w:rPr>
          <w:rFonts w:ascii="Garamond" w:hAnsi="Garamond" w:cs="Arial"/>
        </w:rPr>
        <w:t xml:space="preserve">UCLA, Stanford, and UCSF </w:t>
      </w:r>
      <w:r w:rsidRPr="00DE7074">
        <w:rPr>
          <w:rFonts w:ascii="Garamond" w:hAnsi="Garamond" w:cs="Arial"/>
        </w:rPr>
        <w:t>residents, fellows, NPs, Nurses during clinical practice</w:t>
      </w:r>
      <w:r w:rsidRPr="00DE7074">
        <w:rPr>
          <w:rFonts w:ascii="Garamond" w:hAnsi="Garamond" w:cs="Arial"/>
        </w:rPr>
        <w:tab/>
      </w:r>
      <w:r w:rsidR="00FE020E">
        <w:rPr>
          <w:rFonts w:ascii="Garamond" w:hAnsi="Garamond" w:cs="Arial"/>
        </w:rPr>
        <w:t xml:space="preserve">     </w:t>
      </w:r>
      <w:r w:rsidR="00126ADE">
        <w:rPr>
          <w:rFonts w:ascii="Garamond" w:hAnsi="Garamond" w:cs="Arial"/>
        </w:rPr>
        <w:t xml:space="preserve">    </w:t>
      </w:r>
      <w:r w:rsidRPr="00DE7074">
        <w:rPr>
          <w:rFonts w:ascii="Garamond" w:hAnsi="Garamond" w:cs="Arial"/>
        </w:rPr>
        <w:t>201</w:t>
      </w:r>
      <w:r w:rsidR="00DA5BD7" w:rsidRPr="00DE7074">
        <w:rPr>
          <w:rFonts w:ascii="Garamond" w:hAnsi="Garamond" w:cs="Arial"/>
        </w:rPr>
        <w:t>7</w:t>
      </w:r>
      <w:r w:rsidRPr="00DE7074">
        <w:rPr>
          <w:rFonts w:ascii="Garamond" w:hAnsi="Garamond" w:cs="Arial"/>
        </w:rPr>
        <w:t>-</w:t>
      </w:r>
      <w:r w:rsidR="00126ADE">
        <w:rPr>
          <w:rFonts w:ascii="Garamond" w:hAnsi="Garamond" w:cs="Arial"/>
        </w:rPr>
        <w:t>2025</w:t>
      </w:r>
    </w:p>
    <w:p w14:paraId="15CA92A9" w14:textId="0BC52D4E" w:rsidR="00986842" w:rsidRPr="00DE7074" w:rsidRDefault="00986842" w:rsidP="00986842">
      <w:pPr>
        <w:spacing w:after="0" w:line="240" w:lineRule="auto"/>
        <w:rPr>
          <w:rFonts w:ascii="Garamond" w:hAnsi="Garamond" w:cs="Arial"/>
        </w:rPr>
      </w:pPr>
    </w:p>
    <w:p w14:paraId="59DAFCCB" w14:textId="05AA28BF" w:rsidR="00E717B9" w:rsidRPr="00EA5CA2" w:rsidRDefault="00E717B9" w:rsidP="00E717B9">
      <w:pPr>
        <w:tabs>
          <w:tab w:val="right" w:pos="10080"/>
        </w:tabs>
        <w:spacing w:after="0" w:line="24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 xml:space="preserve">PROFESSIONAL DEVELOPMENT </w:t>
      </w:r>
    </w:p>
    <w:p w14:paraId="5EB0A347" w14:textId="26549A1B" w:rsidR="00E717B9" w:rsidRDefault="00E717B9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California Healthcare Foundation Fellowship</w:t>
      </w:r>
      <w:r w:rsidRPr="00DE7074">
        <w:rPr>
          <w:rFonts w:ascii="Garamond" w:hAnsi="Garamond" w:cs="Arial"/>
        </w:rPr>
        <w:tab/>
        <w:t>2023-</w:t>
      </w:r>
      <w:r w:rsidR="00126ADE">
        <w:rPr>
          <w:rFonts w:ascii="Garamond" w:hAnsi="Garamond" w:cs="Arial"/>
        </w:rPr>
        <w:t>2025</w:t>
      </w:r>
    </w:p>
    <w:p w14:paraId="0FD9614D" w14:textId="3A5147EA" w:rsidR="00925BCB" w:rsidRDefault="00925BCB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Institute for Healthcare Improvement </w:t>
      </w:r>
      <w:r w:rsidR="0085674A">
        <w:rPr>
          <w:rFonts w:ascii="Garamond" w:hAnsi="Garamond" w:cs="Arial"/>
        </w:rPr>
        <w:t>– Hospital Flow Training</w:t>
      </w:r>
      <w:r w:rsidR="0085674A">
        <w:rPr>
          <w:rFonts w:ascii="Garamond" w:hAnsi="Garamond" w:cs="Arial"/>
        </w:rPr>
        <w:tab/>
        <w:t>2023</w:t>
      </w:r>
    </w:p>
    <w:p w14:paraId="3974CEB5" w14:textId="4FD09462" w:rsidR="00E717B9" w:rsidRPr="00DE7074" w:rsidRDefault="00E717B9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Local Leadership Development Group, The Permanente Medical Group, Santa Clara</w:t>
      </w:r>
      <w:r w:rsidRPr="00DE7074">
        <w:rPr>
          <w:rFonts w:ascii="Garamond" w:hAnsi="Garamond" w:cs="Arial"/>
        </w:rPr>
        <w:tab/>
        <w:t>2019-2022</w:t>
      </w:r>
    </w:p>
    <w:p w14:paraId="512ACF84" w14:textId="36742CB4" w:rsidR="00E717B9" w:rsidRPr="00DE7074" w:rsidRDefault="00E717B9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TPMG Regional Physician Leadership Series, The Permanente Medical Group, </w:t>
      </w:r>
      <w:r w:rsidR="00881317">
        <w:rPr>
          <w:rFonts w:ascii="Garamond" w:hAnsi="Garamond" w:cs="Arial"/>
        </w:rPr>
        <w:t>KPNC</w:t>
      </w:r>
      <w:r w:rsidRPr="00DE7074">
        <w:rPr>
          <w:rFonts w:ascii="Garamond" w:hAnsi="Garamond" w:cs="Arial"/>
        </w:rPr>
        <w:tab/>
        <w:t>2019-2022</w:t>
      </w:r>
    </w:p>
    <w:p w14:paraId="7267EC04" w14:textId="2BE6B4E3" w:rsidR="00E717B9" w:rsidRPr="00DE7074" w:rsidRDefault="00E717B9" w:rsidP="00E717B9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Emerging Leaders Program, The </w:t>
      </w:r>
      <w:proofErr w:type="spellStart"/>
      <w:r w:rsidRPr="00DE7074">
        <w:rPr>
          <w:rFonts w:ascii="Garamond" w:hAnsi="Garamond" w:cs="Arial"/>
        </w:rPr>
        <w:t>Permenente</w:t>
      </w:r>
      <w:proofErr w:type="spellEnd"/>
      <w:r w:rsidRPr="00DE7074">
        <w:rPr>
          <w:rFonts w:ascii="Garamond" w:hAnsi="Garamond" w:cs="Arial"/>
        </w:rPr>
        <w:t xml:space="preserve"> Medical Group, </w:t>
      </w:r>
      <w:r w:rsidR="00881317">
        <w:rPr>
          <w:rFonts w:ascii="Garamond" w:hAnsi="Garamond" w:cs="Arial"/>
        </w:rPr>
        <w:t>KPNC</w:t>
      </w:r>
      <w:r w:rsidRPr="00DE7074">
        <w:rPr>
          <w:rFonts w:ascii="Garamond" w:hAnsi="Garamond" w:cs="Arial"/>
        </w:rPr>
        <w:tab/>
        <w:t>2019-2022</w:t>
      </w:r>
    </w:p>
    <w:p w14:paraId="41D114A3" w14:textId="4CF1F23F" w:rsidR="00005126" w:rsidRPr="00DE7074" w:rsidRDefault="00005126" w:rsidP="00756900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15D6C2AA" w14:textId="6BE9E14E" w:rsidR="00986842" w:rsidRPr="00DE7074" w:rsidRDefault="00986842" w:rsidP="00756900">
      <w:pPr>
        <w:tabs>
          <w:tab w:val="right" w:pos="10080"/>
        </w:tabs>
        <w:spacing w:after="0" w:line="24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COMMUNITY ENGAGEMENT</w:t>
      </w:r>
      <w:r w:rsidR="00E717B9">
        <w:rPr>
          <w:rFonts w:ascii="Garamond" w:hAnsi="Garamond" w:cs="Arial"/>
          <w:b/>
        </w:rPr>
        <w:t xml:space="preserve"> &amp; VOLUNTEER WORK</w:t>
      </w:r>
    </w:p>
    <w:p w14:paraId="191DB176" w14:textId="75C2D8E2" w:rsidR="00FD784C" w:rsidRPr="00DA4201" w:rsidRDefault="00D25FA6" w:rsidP="00756900">
      <w:pPr>
        <w:tabs>
          <w:tab w:val="right" w:pos="10080"/>
        </w:tabs>
        <w:spacing w:after="0" w:line="240" w:lineRule="auto"/>
        <w:rPr>
          <w:rFonts w:ascii="Garamond" w:hAnsi="Garamond" w:cs="Arial"/>
          <w:u w:val="single"/>
        </w:rPr>
      </w:pPr>
      <w:r w:rsidRPr="00DA4201">
        <w:rPr>
          <w:rFonts w:ascii="Garamond" w:hAnsi="Garamond" w:cs="Arial"/>
          <w:u w:val="single"/>
        </w:rPr>
        <w:lastRenderedPageBreak/>
        <w:t xml:space="preserve">Community-Based </w:t>
      </w:r>
      <w:r w:rsidR="00A20C19" w:rsidRPr="00DA4201">
        <w:rPr>
          <w:rFonts w:ascii="Garamond" w:hAnsi="Garamond" w:cs="Arial"/>
          <w:u w:val="single"/>
        </w:rPr>
        <w:t>Presentations</w:t>
      </w:r>
    </w:p>
    <w:p w14:paraId="04C3B526" w14:textId="77777777" w:rsidR="00F84051" w:rsidRPr="00DE7074" w:rsidRDefault="00F84051" w:rsidP="00F84051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Alameda Fatherhood Summit</w:t>
      </w:r>
      <w:r w:rsidRPr="00DE7074">
        <w:rPr>
          <w:rFonts w:ascii="Garamond" w:hAnsi="Garamond" w:cs="Arial"/>
        </w:rPr>
        <w:tab/>
        <w:t>6/18/22</w:t>
      </w:r>
    </w:p>
    <w:p w14:paraId="6814DC6D" w14:textId="2DD6E1CE" w:rsidR="00CF266C" w:rsidRPr="00DE7074" w:rsidRDefault="00CF266C" w:rsidP="00756900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COVD19: Facts &amp; Faith, Members of East Bay Community, education on COVID19 and Vaccines</w:t>
      </w:r>
      <w:r w:rsidRPr="00DE7074">
        <w:rPr>
          <w:rFonts w:ascii="Garamond" w:hAnsi="Garamond" w:cs="Arial"/>
        </w:rPr>
        <w:tab/>
        <w:t xml:space="preserve"> 5/27/21</w:t>
      </w:r>
    </w:p>
    <w:p w14:paraId="4A41A398" w14:textId="532DDCC7" w:rsidR="00BB5092" w:rsidRPr="00DE7074" w:rsidRDefault="00CF266C" w:rsidP="00756900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COVID19: Facts Discussion with DST (Black Sorority), education on COVID19 and Vaccines</w:t>
      </w:r>
      <w:r w:rsidRPr="00DE7074">
        <w:rPr>
          <w:rFonts w:ascii="Garamond" w:hAnsi="Garamond" w:cs="Arial"/>
        </w:rPr>
        <w:tab/>
        <w:t>6/24/21</w:t>
      </w:r>
    </w:p>
    <w:p w14:paraId="6C9B1891" w14:textId="40DE57DF" w:rsidR="00E717B9" w:rsidRDefault="00CF266C" w:rsidP="00756900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Black </w:t>
      </w:r>
      <w:r w:rsidR="004D089E" w:rsidRPr="00DE7074">
        <w:rPr>
          <w:rFonts w:ascii="Garamond" w:hAnsi="Garamond" w:cs="Arial"/>
        </w:rPr>
        <w:t>S</w:t>
      </w:r>
      <w:r w:rsidRPr="00DE7074">
        <w:rPr>
          <w:rFonts w:ascii="Garamond" w:hAnsi="Garamond" w:cs="Arial"/>
        </w:rPr>
        <w:t xml:space="preserve">tudents in </w:t>
      </w:r>
      <w:r w:rsidR="004D089E" w:rsidRPr="00DE7074">
        <w:rPr>
          <w:rFonts w:ascii="Garamond" w:hAnsi="Garamond" w:cs="Arial"/>
        </w:rPr>
        <w:t>W</w:t>
      </w:r>
      <w:r w:rsidRPr="00DE7074">
        <w:rPr>
          <w:rFonts w:ascii="Garamond" w:hAnsi="Garamond" w:cs="Arial"/>
        </w:rPr>
        <w:t xml:space="preserve">hite </w:t>
      </w:r>
      <w:r w:rsidR="004D089E" w:rsidRPr="00DE7074">
        <w:rPr>
          <w:rFonts w:ascii="Garamond" w:hAnsi="Garamond" w:cs="Arial"/>
        </w:rPr>
        <w:t>C</w:t>
      </w:r>
      <w:r w:rsidRPr="00DE7074">
        <w:rPr>
          <w:rFonts w:ascii="Garamond" w:hAnsi="Garamond" w:cs="Arial"/>
        </w:rPr>
        <w:t>oats</w:t>
      </w:r>
      <w:r w:rsidR="004D089E" w:rsidRPr="00DE7074">
        <w:rPr>
          <w:rFonts w:ascii="Garamond" w:hAnsi="Garamond" w:cs="Arial"/>
        </w:rPr>
        <w:t>, 12 Mentees, KP NCAL</w:t>
      </w:r>
      <w:r w:rsidR="004D089E" w:rsidRPr="00DE7074">
        <w:rPr>
          <w:rFonts w:ascii="Garamond" w:hAnsi="Garamond" w:cs="Arial"/>
        </w:rPr>
        <w:tab/>
      </w:r>
      <w:r w:rsidRPr="00DE7074">
        <w:rPr>
          <w:rFonts w:ascii="Garamond" w:hAnsi="Garamond" w:cs="Arial"/>
        </w:rPr>
        <w:t>10/12/21</w:t>
      </w:r>
    </w:p>
    <w:p w14:paraId="187268F2" w14:textId="004AFB17" w:rsidR="009A790A" w:rsidRDefault="00E717B9" w:rsidP="009A790A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>Volunteer Preceptor, UCSF Shelter Clinic, MSC Homeless Sh</w:t>
      </w:r>
      <w:r w:rsidR="00667B2E">
        <w:rPr>
          <w:rFonts w:ascii="Garamond" w:hAnsi="Garamond" w:cs="Arial"/>
        </w:rPr>
        <w:t>e</w:t>
      </w:r>
      <w:r w:rsidRPr="00DE7074">
        <w:rPr>
          <w:rFonts w:ascii="Garamond" w:hAnsi="Garamond" w:cs="Arial"/>
        </w:rPr>
        <w:t>lter</w:t>
      </w:r>
      <w:r w:rsidRPr="00DE7074">
        <w:rPr>
          <w:rFonts w:ascii="Garamond" w:hAnsi="Garamond" w:cs="Arial"/>
        </w:rPr>
        <w:tab/>
        <w:t xml:space="preserve">        2019-2</w:t>
      </w:r>
      <w:r w:rsidR="009A790A">
        <w:rPr>
          <w:rFonts w:ascii="Garamond" w:hAnsi="Garamond" w:cs="Arial"/>
        </w:rPr>
        <w:t>020</w:t>
      </w:r>
    </w:p>
    <w:p w14:paraId="578F62EB" w14:textId="77777777" w:rsidR="009A790A" w:rsidRDefault="009A790A" w:rsidP="009A790A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</w:p>
    <w:p w14:paraId="527B0696" w14:textId="1FB620BF" w:rsidR="00986842" w:rsidRPr="00DA4201" w:rsidRDefault="00986842" w:rsidP="009A790A">
      <w:pPr>
        <w:tabs>
          <w:tab w:val="right" w:pos="10080"/>
        </w:tabs>
        <w:spacing w:after="0" w:line="240" w:lineRule="auto"/>
        <w:rPr>
          <w:rFonts w:ascii="Garamond" w:hAnsi="Garamond" w:cs="Arial"/>
          <w:u w:val="single"/>
        </w:rPr>
      </w:pPr>
      <w:r w:rsidRPr="00DA4201">
        <w:rPr>
          <w:rFonts w:ascii="Garamond" w:hAnsi="Garamond" w:cs="Arial"/>
          <w:u w:val="single"/>
        </w:rPr>
        <w:t>Provision</w:t>
      </w:r>
      <w:r w:rsidR="009A790A" w:rsidRPr="00DA4201">
        <w:rPr>
          <w:rFonts w:ascii="Garamond" w:hAnsi="Garamond" w:cs="Arial"/>
          <w:u w:val="single"/>
        </w:rPr>
        <w:t xml:space="preserve"> of Volunteer Medical Care</w:t>
      </w:r>
    </w:p>
    <w:p w14:paraId="510D3BA5" w14:textId="77777777" w:rsidR="00A85FD6" w:rsidRDefault="00A85FD6" w:rsidP="00A85FD6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  <w:r w:rsidRPr="00DE7074">
        <w:rPr>
          <w:rFonts w:ascii="Garamond" w:hAnsi="Garamond" w:cs="Arial"/>
          <w:color w:val="000000" w:themeColor="text1"/>
        </w:rPr>
        <w:t>Foundation for International Medical Relief for Children, Project Limon, Nicaragua</w:t>
      </w:r>
      <w:r w:rsidRPr="00DE7074">
        <w:rPr>
          <w:rFonts w:ascii="Garamond" w:hAnsi="Garamond" w:cs="Arial"/>
          <w:color w:val="000000" w:themeColor="text1"/>
        </w:rPr>
        <w:tab/>
        <w:t>2016</w:t>
      </w:r>
    </w:p>
    <w:p w14:paraId="54B894B0" w14:textId="77777777" w:rsidR="00986842" w:rsidRPr="00DE7074" w:rsidRDefault="00986842" w:rsidP="0098684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  <w:r w:rsidRPr="00DE7074">
        <w:rPr>
          <w:rFonts w:ascii="Garamond" w:hAnsi="Garamond" w:cs="Arial"/>
          <w:color w:val="000000" w:themeColor="text1"/>
        </w:rPr>
        <w:t>Operation Rainbow, Guatemala</w:t>
      </w:r>
      <w:r w:rsidRPr="00DE7074">
        <w:rPr>
          <w:rFonts w:ascii="Garamond" w:hAnsi="Garamond" w:cs="Arial"/>
          <w:color w:val="000000" w:themeColor="text1"/>
        </w:rPr>
        <w:tab/>
        <w:t>2015</w:t>
      </w:r>
    </w:p>
    <w:p w14:paraId="6366321B" w14:textId="45298EE9" w:rsidR="00163EA1" w:rsidRDefault="00163EA1" w:rsidP="0098684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</w:p>
    <w:p w14:paraId="7DAF53BF" w14:textId="77777777" w:rsidR="003361B2" w:rsidRPr="00DE7074" w:rsidRDefault="003361B2" w:rsidP="003361B2">
      <w:pPr>
        <w:spacing w:after="0" w:line="24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EDUCATION</w:t>
      </w:r>
    </w:p>
    <w:p w14:paraId="4A2CB116" w14:textId="77777777" w:rsidR="003361B2" w:rsidRPr="00DE7074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University of California Los Angeles – </w:t>
      </w:r>
      <w:r w:rsidRPr="00DE7074">
        <w:rPr>
          <w:rFonts w:ascii="Garamond" w:hAnsi="Garamond" w:cs="Arial"/>
        </w:rPr>
        <w:t>Fellowship</w:t>
      </w:r>
      <w:r>
        <w:rPr>
          <w:rFonts w:ascii="Garamond" w:hAnsi="Garamond" w:cs="Arial"/>
        </w:rPr>
        <w:t>s</w:t>
      </w:r>
      <w:r w:rsidRPr="00DE7074">
        <w:rPr>
          <w:rFonts w:ascii="Garamond" w:hAnsi="Garamond" w:cs="Arial"/>
        </w:rPr>
        <w:t xml:space="preserve"> in </w:t>
      </w:r>
      <w:r>
        <w:rPr>
          <w:rFonts w:ascii="Garamond" w:hAnsi="Garamond" w:cs="Arial"/>
        </w:rPr>
        <w:t xml:space="preserve">Cardiothoracic &amp; </w:t>
      </w:r>
      <w:r w:rsidRPr="00DE7074">
        <w:rPr>
          <w:rFonts w:ascii="Garamond" w:hAnsi="Garamond" w:cs="Arial"/>
        </w:rPr>
        <w:t>Critical Care Anesthesiology</w:t>
      </w:r>
      <w:r w:rsidRPr="00DE7074">
        <w:rPr>
          <w:rFonts w:ascii="Garamond" w:hAnsi="Garamond" w:cs="Arial"/>
        </w:rPr>
        <w:tab/>
        <w:t>2015-201</w:t>
      </w:r>
      <w:r>
        <w:rPr>
          <w:rFonts w:ascii="Garamond" w:hAnsi="Garamond" w:cs="Arial"/>
        </w:rPr>
        <w:t>7</w:t>
      </w:r>
    </w:p>
    <w:p w14:paraId="2F9265A5" w14:textId="77777777" w:rsidR="003361B2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>
        <w:rPr>
          <w:rFonts w:ascii="Garamond" w:hAnsi="Garamond" w:cs="Arial"/>
        </w:rPr>
        <w:t xml:space="preserve">University of California San Francisco – </w:t>
      </w:r>
      <w:r w:rsidRPr="00DE7074">
        <w:rPr>
          <w:rFonts w:ascii="Garamond" w:hAnsi="Garamond" w:cs="Arial"/>
        </w:rPr>
        <w:t>Residency in Anesthesiology</w:t>
      </w:r>
      <w:r w:rsidRPr="00DE7074">
        <w:rPr>
          <w:rFonts w:ascii="Garamond" w:hAnsi="Garamond" w:cs="Arial"/>
        </w:rPr>
        <w:tab/>
        <w:t>2011-2015</w:t>
      </w:r>
    </w:p>
    <w:p w14:paraId="1E523DD1" w14:textId="77777777" w:rsidR="003361B2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Washington University </w:t>
      </w:r>
      <w:r>
        <w:rPr>
          <w:rFonts w:ascii="Garamond" w:hAnsi="Garamond" w:cs="Arial"/>
        </w:rPr>
        <w:t xml:space="preserve">in St. Louis </w:t>
      </w:r>
      <w:r w:rsidRPr="00DE7074">
        <w:rPr>
          <w:rFonts w:ascii="Garamond" w:hAnsi="Garamond" w:cs="Arial"/>
        </w:rPr>
        <w:t>School of Medicine</w:t>
      </w:r>
      <w:r>
        <w:rPr>
          <w:rFonts w:ascii="Garamond" w:hAnsi="Garamond" w:cs="Arial"/>
        </w:rPr>
        <w:t xml:space="preserve"> – Medical Doctorate (MD)</w:t>
      </w:r>
      <w:r w:rsidRPr="00DE7074">
        <w:rPr>
          <w:rFonts w:ascii="Garamond" w:hAnsi="Garamond" w:cs="Arial"/>
        </w:rPr>
        <w:tab/>
        <w:t>2007-2011</w:t>
      </w:r>
    </w:p>
    <w:p w14:paraId="541A2A5B" w14:textId="77777777" w:rsidR="003361B2" w:rsidRPr="00DE7074" w:rsidRDefault="003361B2" w:rsidP="003361B2">
      <w:pPr>
        <w:tabs>
          <w:tab w:val="right" w:pos="10080"/>
        </w:tabs>
        <w:spacing w:after="0" w:line="240" w:lineRule="auto"/>
        <w:rPr>
          <w:rFonts w:ascii="Garamond" w:hAnsi="Garamond" w:cs="Arial"/>
        </w:rPr>
      </w:pPr>
      <w:r w:rsidRPr="00DE7074">
        <w:rPr>
          <w:rFonts w:ascii="Garamond" w:hAnsi="Garamond" w:cs="Arial"/>
        </w:rPr>
        <w:t xml:space="preserve">Washington University </w:t>
      </w:r>
      <w:r>
        <w:rPr>
          <w:rFonts w:ascii="Garamond" w:hAnsi="Garamond" w:cs="Arial"/>
        </w:rPr>
        <w:t>in St. Louis – Bachelors of Arts (</w:t>
      </w:r>
      <w:r w:rsidRPr="00DE7074">
        <w:rPr>
          <w:rFonts w:ascii="Garamond" w:hAnsi="Garamond" w:cs="Arial"/>
        </w:rPr>
        <w:t>Film &amp; Media Studies, Anthropology</w:t>
      </w:r>
      <w:r>
        <w:rPr>
          <w:rFonts w:ascii="Garamond" w:hAnsi="Garamond" w:cs="Arial"/>
        </w:rPr>
        <w:t>, Biology)</w:t>
      </w:r>
      <w:r w:rsidRPr="00DE7074">
        <w:rPr>
          <w:rFonts w:ascii="Garamond" w:hAnsi="Garamond" w:cs="Arial"/>
        </w:rPr>
        <w:tab/>
        <w:t>2003-2007</w:t>
      </w:r>
    </w:p>
    <w:p w14:paraId="665C4AD2" w14:textId="77777777" w:rsidR="003361B2" w:rsidRDefault="003361B2" w:rsidP="00986842">
      <w:pPr>
        <w:tabs>
          <w:tab w:val="right" w:pos="10080"/>
        </w:tabs>
        <w:spacing w:after="0" w:line="240" w:lineRule="auto"/>
        <w:rPr>
          <w:rFonts w:ascii="Garamond" w:hAnsi="Garamond" w:cs="Arial"/>
          <w:color w:val="000000" w:themeColor="text1"/>
        </w:rPr>
      </w:pPr>
    </w:p>
    <w:sectPr w:rsidR="003361B2" w:rsidSect="00163EA1">
      <w:headerReference w:type="default" r:id="rId11"/>
      <w:footerReference w:type="default" r:id="rId12"/>
      <w:type w:val="continuous"/>
      <w:pgSz w:w="12240" w:h="15840"/>
      <w:pgMar w:top="1017" w:right="1080" w:bottom="1440" w:left="1080" w:header="42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9E4E1" w14:textId="77777777" w:rsidR="008D4C06" w:rsidRDefault="008D4C06" w:rsidP="000C7799">
      <w:pPr>
        <w:spacing w:after="0" w:line="240" w:lineRule="auto"/>
      </w:pPr>
      <w:r>
        <w:separator/>
      </w:r>
    </w:p>
  </w:endnote>
  <w:endnote w:type="continuationSeparator" w:id="0">
    <w:p w14:paraId="4F803535" w14:textId="77777777" w:rsidR="008D4C06" w:rsidRDefault="008D4C06" w:rsidP="000C7799">
      <w:pPr>
        <w:spacing w:after="0" w:line="240" w:lineRule="auto"/>
      </w:pPr>
      <w:r>
        <w:continuationSeparator/>
      </w:r>
    </w:p>
  </w:endnote>
  <w:endnote w:type="continuationNotice" w:id="1">
    <w:p w14:paraId="2454545C" w14:textId="77777777" w:rsidR="008D4C06" w:rsidRDefault="008D4C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C257D" w14:textId="5A5832D4" w:rsidR="004D3460" w:rsidRPr="00E4738B" w:rsidRDefault="00E4738B" w:rsidP="00E4738B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8CF1A" w14:textId="77777777" w:rsidR="008D4C06" w:rsidRDefault="008D4C06" w:rsidP="000C7799">
      <w:pPr>
        <w:spacing w:after="0" w:line="240" w:lineRule="auto"/>
      </w:pPr>
      <w:r>
        <w:separator/>
      </w:r>
    </w:p>
  </w:footnote>
  <w:footnote w:type="continuationSeparator" w:id="0">
    <w:p w14:paraId="156269CF" w14:textId="77777777" w:rsidR="008D4C06" w:rsidRDefault="008D4C06" w:rsidP="000C7799">
      <w:pPr>
        <w:spacing w:after="0" w:line="240" w:lineRule="auto"/>
      </w:pPr>
      <w:r>
        <w:continuationSeparator/>
      </w:r>
    </w:p>
  </w:footnote>
  <w:footnote w:type="continuationNotice" w:id="1">
    <w:p w14:paraId="43834098" w14:textId="77777777" w:rsidR="008D4C06" w:rsidRDefault="008D4C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1743E" w14:textId="42E60F66" w:rsidR="00DE7074" w:rsidRPr="00E94EC5" w:rsidRDefault="00DE7074" w:rsidP="00DE7074">
    <w:pPr>
      <w:pStyle w:val="Heading1"/>
      <w:tabs>
        <w:tab w:val="right" w:pos="9360"/>
      </w:tabs>
      <w:rPr>
        <w:rFonts w:ascii="Garamond" w:hAnsi="Garamond"/>
        <w:b w:val="0"/>
        <w:bCs w:val="0"/>
      </w:rPr>
    </w:pPr>
    <w:r w:rsidRPr="00E94EC5">
      <w:rPr>
        <w:rFonts w:ascii="Garamond" w:hAnsi="Garamond"/>
      </w:rPr>
      <w:t xml:space="preserve">W. Alex Edwards, MD | 215-906-9838 | </w:t>
    </w:r>
    <w:hyperlink r:id="rId1" w:history="1">
      <w:r w:rsidRPr="00E94EC5">
        <w:rPr>
          <w:rStyle w:val="Hyperlink"/>
          <w:rFonts w:ascii="Garamond" w:hAnsi="Garamond"/>
        </w:rPr>
        <w:t>w.alex.edwards@gmail.com</w:t>
      </w:r>
    </w:hyperlink>
  </w:p>
  <w:p w14:paraId="54D283D8" w14:textId="1DB15745" w:rsidR="004D3460" w:rsidRPr="00E94EC5" w:rsidRDefault="004D3460" w:rsidP="00607F10">
    <w:pPr>
      <w:pStyle w:val="Header"/>
      <w:jc w:val="right"/>
      <w:rPr>
        <w:rFonts w:ascii="Garamond" w:hAnsi="Garamond" w:cs="Arial"/>
        <w:sz w:val="20"/>
        <w:szCs w:val="20"/>
      </w:rPr>
    </w:pPr>
  </w:p>
  <w:p w14:paraId="2B18D142" w14:textId="3E1A8539" w:rsidR="004D3460" w:rsidRPr="00E94EC5" w:rsidRDefault="004D3460">
    <w:pPr>
      <w:pStyle w:val="Header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089A"/>
    <w:multiLevelType w:val="hybridMultilevel"/>
    <w:tmpl w:val="7FB812E4"/>
    <w:lvl w:ilvl="0" w:tplc="FF9CC0EA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AD0218"/>
    <w:multiLevelType w:val="hybridMultilevel"/>
    <w:tmpl w:val="AEEAEAE0"/>
    <w:lvl w:ilvl="0" w:tplc="FF9CC0EA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F27343"/>
    <w:multiLevelType w:val="hybridMultilevel"/>
    <w:tmpl w:val="491E8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638D7"/>
    <w:multiLevelType w:val="hybridMultilevel"/>
    <w:tmpl w:val="4D88DD88"/>
    <w:lvl w:ilvl="0" w:tplc="FF9CC0EA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540657"/>
    <w:multiLevelType w:val="hybridMultilevel"/>
    <w:tmpl w:val="5B788FD6"/>
    <w:lvl w:ilvl="0" w:tplc="3A206E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25321F"/>
    <w:multiLevelType w:val="hybridMultilevel"/>
    <w:tmpl w:val="E328169E"/>
    <w:lvl w:ilvl="0" w:tplc="2F7AD9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8294F01"/>
    <w:multiLevelType w:val="hybridMultilevel"/>
    <w:tmpl w:val="3790E598"/>
    <w:lvl w:ilvl="0" w:tplc="649E66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CE51A7"/>
    <w:multiLevelType w:val="multilevel"/>
    <w:tmpl w:val="70DA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CAF473A"/>
    <w:multiLevelType w:val="multilevel"/>
    <w:tmpl w:val="59AC7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2367AE"/>
    <w:multiLevelType w:val="hybridMultilevel"/>
    <w:tmpl w:val="CFEC12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0DA3E87"/>
    <w:multiLevelType w:val="hybridMultilevel"/>
    <w:tmpl w:val="645226DA"/>
    <w:lvl w:ilvl="0" w:tplc="2F7AD9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1257E91"/>
    <w:multiLevelType w:val="hybridMultilevel"/>
    <w:tmpl w:val="7714AC02"/>
    <w:lvl w:ilvl="0" w:tplc="EC2C04F4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E945B6"/>
    <w:multiLevelType w:val="hybridMultilevel"/>
    <w:tmpl w:val="66D67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763887"/>
    <w:multiLevelType w:val="hybridMultilevel"/>
    <w:tmpl w:val="B3381D3E"/>
    <w:lvl w:ilvl="0" w:tplc="CB9808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E600A53"/>
    <w:multiLevelType w:val="hybridMultilevel"/>
    <w:tmpl w:val="83B8C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27470"/>
    <w:multiLevelType w:val="hybridMultilevel"/>
    <w:tmpl w:val="213E97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1175EC"/>
    <w:multiLevelType w:val="hybridMultilevel"/>
    <w:tmpl w:val="85C2D7D8"/>
    <w:lvl w:ilvl="0" w:tplc="654445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8E25BD"/>
    <w:multiLevelType w:val="hybridMultilevel"/>
    <w:tmpl w:val="144278A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BAB6906"/>
    <w:multiLevelType w:val="hybridMultilevel"/>
    <w:tmpl w:val="271A7E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D6499F"/>
    <w:multiLevelType w:val="hybridMultilevel"/>
    <w:tmpl w:val="5CB2B2D8"/>
    <w:lvl w:ilvl="0" w:tplc="D662EAAC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48F099B"/>
    <w:multiLevelType w:val="hybridMultilevel"/>
    <w:tmpl w:val="78D04476"/>
    <w:lvl w:ilvl="0" w:tplc="A0CE8D16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100FA2"/>
    <w:multiLevelType w:val="hybridMultilevel"/>
    <w:tmpl w:val="5CB2B2D8"/>
    <w:lvl w:ilvl="0" w:tplc="D662EAAC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82817D3"/>
    <w:multiLevelType w:val="hybridMultilevel"/>
    <w:tmpl w:val="B478D19A"/>
    <w:lvl w:ilvl="0" w:tplc="3EA46C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90F32BB"/>
    <w:multiLevelType w:val="hybridMultilevel"/>
    <w:tmpl w:val="446C5EC8"/>
    <w:lvl w:ilvl="0" w:tplc="9C4EE7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9FA58BE"/>
    <w:multiLevelType w:val="hybridMultilevel"/>
    <w:tmpl w:val="A53C57F8"/>
    <w:lvl w:ilvl="0" w:tplc="7B48DA12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AA51670"/>
    <w:multiLevelType w:val="hybridMultilevel"/>
    <w:tmpl w:val="30569C52"/>
    <w:lvl w:ilvl="0" w:tplc="2F7AD9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2103388"/>
    <w:multiLevelType w:val="hybridMultilevel"/>
    <w:tmpl w:val="11D42EAC"/>
    <w:lvl w:ilvl="0" w:tplc="4EEC3C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35F51F2"/>
    <w:multiLevelType w:val="hybridMultilevel"/>
    <w:tmpl w:val="7FB812E4"/>
    <w:lvl w:ilvl="0" w:tplc="FF9CC0EA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4553001"/>
    <w:multiLevelType w:val="hybridMultilevel"/>
    <w:tmpl w:val="C5C00F54"/>
    <w:lvl w:ilvl="0" w:tplc="E272F0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47215FA"/>
    <w:multiLevelType w:val="hybridMultilevel"/>
    <w:tmpl w:val="4EFC69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37206D"/>
    <w:multiLevelType w:val="multilevel"/>
    <w:tmpl w:val="6144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6667E53"/>
    <w:multiLevelType w:val="hybridMultilevel"/>
    <w:tmpl w:val="318EA10A"/>
    <w:lvl w:ilvl="0" w:tplc="0409000F">
      <w:start w:val="1"/>
      <w:numFmt w:val="decimal"/>
      <w:lvlText w:val="%1."/>
      <w:lvlJc w:val="left"/>
      <w:pPr>
        <w:ind w:left="-1800" w:hanging="360"/>
      </w:p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32" w15:restartNumberingAfterBreak="0">
    <w:nsid w:val="47037725"/>
    <w:multiLevelType w:val="hybridMultilevel"/>
    <w:tmpl w:val="39EC95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9324C1D"/>
    <w:multiLevelType w:val="hybridMultilevel"/>
    <w:tmpl w:val="D53E43E2"/>
    <w:lvl w:ilvl="0" w:tplc="2F7AD9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31E638E"/>
    <w:multiLevelType w:val="hybridMultilevel"/>
    <w:tmpl w:val="16F05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2B5E68"/>
    <w:multiLevelType w:val="hybridMultilevel"/>
    <w:tmpl w:val="7FB812E4"/>
    <w:lvl w:ilvl="0" w:tplc="FF9CC0EA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5A26A1C"/>
    <w:multiLevelType w:val="hybridMultilevel"/>
    <w:tmpl w:val="13C2494E"/>
    <w:lvl w:ilvl="0" w:tplc="AC2A3720">
      <w:start w:val="2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4F1459"/>
    <w:multiLevelType w:val="hybridMultilevel"/>
    <w:tmpl w:val="B09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F60ADF"/>
    <w:multiLevelType w:val="hybridMultilevel"/>
    <w:tmpl w:val="ADBC74A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5A6F2418"/>
    <w:multiLevelType w:val="hybridMultilevel"/>
    <w:tmpl w:val="1C8EC890"/>
    <w:lvl w:ilvl="0" w:tplc="2F7AD9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5C64269D"/>
    <w:multiLevelType w:val="hybridMultilevel"/>
    <w:tmpl w:val="25A45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AA589C"/>
    <w:multiLevelType w:val="hybridMultilevel"/>
    <w:tmpl w:val="85C2D7D8"/>
    <w:lvl w:ilvl="0" w:tplc="654445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FD1F1D"/>
    <w:multiLevelType w:val="hybridMultilevel"/>
    <w:tmpl w:val="B3381D3E"/>
    <w:lvl w:ilvl="0" w:tplc="CB9808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CF6ACA"/>
    <w:multiLevelType w:val="hybridMultilevel"/>
    <w:tmpl w:val="E85CCFA4"/>
    <w:lvl w:ilvl="0" w:tplc="2F7AD9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1"/>
  </w:num>
  <w:num w:numId="2">
    <w:abstractNumId w:val="22"/>
  </w:num>
  <w:num w:numId="3">
    <w:abstractNumId w:val="39"/>
  </w:num>
  <w:num w:numId="4">
    <w:abstractNumId w:val="33"/>
  </w:num>
  <w:num w:numId="5">
    <w:abstractNumId w:val="40"/>
  </w:num>
  <w:num w:numId="6">
    <w:abstractNumId w:val="19"/>
  </w:num>
  <w:num w:numId="7">
    <w:abstractNumId w:val="29"/>
  </w:num>
  <w:num w:numId="8">
    <w:abstractNumId w:val="21"/>
  </w:num>
  <w:num w:numId="9">
    <w:abstractNumId w:val="32"/>
  </w:num>
  <w:num w:numId="10">
    <w:abstractNumId w:val="43"/>
  </w:num>
  <w:num w:numId="11">
    <w:abstractNumId w:val="15"/>
  </w:num>
  <w:num w:numId="12">
    <w:abstractNumId w:val="5"/>
  </w:num>
  <w:num w:numId="13">
    <w:abstractNumId w:val="17"/>
  </w:num>
  <w:num w:numId="14">
    <w:abstractNumId w:val="10"/>
  </w:num>
  <w:num w:numId="15">
    <w:abstractNumId w:val="38"/>
  </w:num>
  <w:num w:numId="16">
    <w:abstractNumId w:val="4"/>
  </w:num>
  <w:num w:numId="17">
    <w:abstractNumId w:val="18"/>
  </w:num>
  <w:num w:numId="18">
    <w:abstractNumId w:val="9"/>
  </w:num>
  <w:num w:numId="19">
    <w:abstractNumId w:val="25"/>
  </w:num>
  <w:num w:numId="20">
    <w:abstractNumId w:val="42"/>
  </w:num>
  <w:num w:numId="21">
    <w:abstractNumId w:val="28"/>
  </w:num>
  <w:num w:numId="22">
    <w:abstractNumId w:val="23"/>
  </w:num>
  <w:num w:numId="23">
    <w:abstractNumId w:val="6"/>
  </w:num>
  <w:num w:numId="24">
    <w:abstractNumId w:val="2"/>
  </w:num>
  <w:num w:numId="25">
    <w:abstractNumId w:val="14"/>
  </w:num>
  <w:num w:numId="26">
    <w:abstractNumId w:val="26"/>
  </w:num>
  <w:num w:numId="27">
    <w:abstractNumId w:val="20"/>
  </w:num>
  <w:num w:numId="28">
    <w:abstractNumId w:val="24"/>
  </w:num>
  <w:num w:numId="29">
    <w:abstractNumId w:val="27"/>
  </w:num>
  <w:num w:numId="30">
    <w:abstractNumId w:val="3"/>
  </w:num>
  <w:num w:numId="31">
    <w:abstractNumId w:val="35"/>
  </w:num>
  <w:num w:numId="32">
    <w:abstractNumId w:val="1"/>
  </w:num>
  <w:num w:numId="33">
    <w:abstractNumId w:val="0"/>
  </w:num>
  <w:num w:numId="34">
    <w:abstractNumId w:val="16"/>
  </w:num>
  <w:num w:numId="35">
    <w:abstractNumId w:val="41"/>
  </w:num>
  <w:num w:numId="36">
    <w:abstractNumId w:val="13"/>
  </w:num>
  <w:num w:numId="37">
    <w:abstractNumId w:val="12"/>
  </w:num>
  <w:num w:numId="38">
    <w:abstractNumId w:val="34"/>
  </w:num>
  <w:num w:numId="39">
    <w:abstractNumId w:val="11"/>
  </w:num>
  <w:num w:numId="40">
    <w:abstractNumId w:val="30"/>
  </w:num>
  <w:num w:numId="41">
    <w:abstractNumId w:val="7"/>
  </w:num>
  <w:num w:numId="42">
    <w:abstractNumId w:val="36"/>
  </w:num>
  <w:num w:numId="43">
    <w:abstractNumId w:val="37"/>
  </w:num>
  <w:num w:numId="44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UyNzEwNjM3NTRV0lEKTi0uzszPAykwrAUAqzRCnywAAAA="/>
  </w:docVars>
  <w:rsids>
    <w:rsidRoot w:val="003F6D50"/>
    <w:rsid w:val="00000D46"/>
    <w:rsid w:val="00000DEA"/>
    <w:rsid w:val="00001868"/>
    <w:rsid w:val="00002BD9"/>
    <w:rsid w:val="00002F44"/>
    <w:rsid w:val="00005126"/>
    <w:rsid w:val="00005B22"/>
    <w:rsid w:val="00006D3D"/>
    <w:rsid w:val="00006E9E"/>
    <w:rsid w:val="00007CBD"/>
    <w:rsid w:val="00007EC7"/>
    <w:rsid w:val="000111A5"/>
    <w:rsid w:val="00011E53"/>
    <w:rsid w:val="00011F97"/>
    <w:rsid w:val="000123CD"/>
    <w:rsid w:val="00013408"/>
    <w:rsid w:val="00013569"/>
    <w:rsid w:val="0001369B"/>
    <w:rsid w:val="00013899"/>
    <w:rsid w:val="0001399D"/>
    <w:rsid w:val="000140D8"/>
    <w:rsid w:val="000147FC"/>
    <w:rsid w:val="000149F1"/>
    <w:rsid w:val="00014AF0"/>
    <w:rsid w:val="0001572E"/>
    <w:rsid w:val="0001576E"/>
    <w:rsid w:val="000157EC"/>
    <w:rsid w:val="00015B2D"/>
    <w:rsid w:val="0001727F"/>
    <w:rsid w:val="00020E7D"/>
    <w:rsid w:val="00021060"/>
    <w:rsid w:val="0002242B"/>
    <w:rsid w:val="000224A1"/>
    <w:rsid w:val="0002340F"/>
    <w:rsid w:val="0002390E"/>
    <w:rsid w:val="00024078"/>
    <w:rsid w:val="00026344"/>
    <w:rsid w:val="00026C1A"/>
    <w:rsid w:val="00026C73"/>
    <w:rsid w:val="000272FF"/>
    <w:rsid w:val="000273B2"/>
    <w:rsid w:val="000273CB"/>
    <w:rsid w:val="00027CDD"/>
    <w:rsid w:val="0003004E"/>
    <w:rsid w:val="0003039D"/>
    <w:rsid w:val="00031176"/>
    <w:rsid w:val="00031C9C"/>
    <w:rsid w:val="00032204"/>
    <w:rsid w:val="00032391"/>
    <w:rsid w:val="000329A3"/>
    <w:rsid w:val="00033057"/>
    <w:rsid w:val="000334F6"/>
    <w:rsid w:val="00033701"/>
    <w:rsid w:val="000339B3"/>
    <w:rsid w:val="00034120"/>
    <w:rsid w:val="00034BD4"/>
    <w:rsid w:val="00034D2F"/>
    <w:rsid w:val="0003594F"/>
    <w:rsid w:val="000362D7"/>
    <w:rsid w:val="00037397"/>
    <w:rsid w:val="00037A67"/>
    <w:rsid w:val="00041341"/>
    <w:rsid w:val="000413CA"/>
    <w:rsid w:val="00041420"/>
    <w:rsid w:val="00041CA9"/>
    <w:rsid w:val="00042058"/>
    <w:rsid w:val="000422B4"/>
    <w:rsid w:val="00042E4A"/>
    <w:rsid w:val="00043187"/>
    <w:rsid w:val="00044155"/>
    <w:rsid w:val="00044958"/>
    <w:rsid w:val="0004500A"/>
    <w:rsid w:val="000463CA"/>
    <w:rsid w:val="00046464"/>
    <w:rsid w:val="00047CCF"/>
    <w:rsid w:val="00047D15"/>
    <w:rsid w:val="00050372"/>
    <w:rsid w:val="0005070D"/>
    <w:rsid w:val="00050714"/>
    <w:rsid w:val="00050781"/>
    <w:rsid w:val="0005113C"/>
    <w:rsid w:val="000513AE"/>
    <w:rsid w:val="00051655"/>
    <w:rsid w:val="00051DF0"/>
    <w:rsid w:val="0005200D"/>
    <w:rsid w:val="0005281E"/>
    <w:rsid w:val="00052888"/>
    <w:rsid w:val="00052B12"/>
    <w:rsid w:val="00052D91"/>
    <w:rsid w:val="0005314B"/>
    <w:rsid w:val="00053916"/>
    <w:rsid w:val="00054380"/>
    <w:rsid w:val="000545FB"/>
    <w:rsid w:val="000548AD"/>
    <w:rsid w:val="00055677"/>
    <w:rsid w:val="00055A19"/>
    <w:rsid w:val="00055AAD"/>
    <w:rsid w:val="00055CD2"/>
    <w:rsid w:val="00056212"/>
    <w:rsid w:val="00056786"/>
    <w:rsid w:val="00062796"/>
    <w:rsid w:val="00063BBA"/>
    <w:rsid w:val="000646C7"/>
    <w:rsid w:val="000648FA"/>
    <w:rsid w:val="0006513C"/>
    <w:rsid w:val="00065602"/>
    <w:rsid w:val="0006689B"/>
    <w:rsid w:val="00066E85"/>
    <w:rsid w:val="0006757B"/>
    <w:rsid w:val="00067755"/>
    <w:rsid w:val="000679F5"/>
    <w:rsid w:val="00067A97"/>
    <w:rsid w:val="00067E03"/>
    <w:rsid w:val="0007057A"/>
    <w:rsid w:val="00070B44"/>
    <w:rsid w:val="0007140F"/>
    <w:rsid w:val="00072354"/>
    <w:rsid w:val="00072951"/>
    <w:rsid w:val="00073205"/>
    <w:rsid w:val="000736FF"/>
    <w:rsid w:val="00073922"/>
    <w:rsid w:val="00075080"/>
    <w:rsid w:val="000764F1"/>
    <w:rsid w:val="000765C1"/>
    <w:rsid w:val="000770FC"/>
    <w:rsid w:val="00080EF1"/>
    <w:rsid w:val="00082045"/>
    <w:rsid w:val="0008226C"/>
    <w:rsid w:val="00083348"/>
    <w:rsid w:val="00083518"/>
    <w:rsid w:val="0008482C"/>
    <w:rsid w:val="00085867"/>
    <w:rsid w:val="00085AD8"/>
    <w:rsid w:val="00086629"/>
    <w:rsid w:val="00086AEA"/>
    <w:rsid w:val="00086E19"/>
    <w:rsid w:val="000871A8"/>
    <w:rsid w:val="000872B0"/>
    <w:rsid w:val="000875AC"/>
    <w:rsid w:val="00090A8F"/>
    <w:rsid w:val="00090B12"/>
    <w:rsid w:val="00090E8F"/>
    <w:rsid w:val="00091C9A"/>
    <w:rsid w:val="000928FA"/>
    <w:rsid w:val="000935E9"/>
    <w:rsid w:val="00094AC7"/>
    <w:rsid w:val="000955D9"/>
    <w:rsid w:val="00096182"/>
    <w:rsid w:val="00096A9E"/>
    <w:rsid w:val="000A27BB"/>
    <w:rsid w:val="000A28A9"/>
    <w:rsid w:val="000A3180"/>
    <w:rsid w:val="000A345C"/>
    <w:rsid w:val="000A4197"/>
    <w:rsid w:val="000A48C1"/>
    <w:rsid w:val="000A4F4E"/>
    <w:rsid w:val="000A59BC"/>
    <w:rsid w:val="000A64B3"/>
    <w:rsid w:val="000B0CD6"/>
    <w:rsid w:val="000B1584"/>
    <w:rsid w:val="000B1818"/>
    <w:rsid w:val="000B2131"/>
    <w:rsid w:val="000B316F"/>
    <w:rsid w:val="000B430C"/>
    <w:rsid w:val="000B6F32"/>
    <w:rsid w:val="000B72D3"/>
    <w:rsid w:val="000C04FC"/>
    <w:rsid w:val="000C07FE"/>
    <w:rsid w:val="000C0A88"/>
    <w:rsid w:val="000C38C3"/>
    <w:rsid w:val="000C392A"/>
    <w:rsid w:val="000C3F54"/>
    <w:rsid w:val="000C5653"/>
    <w:rsid w:val="000C5BA7"/>
    <w:rsid w:val="000C6AA3"/>
    <w:rsid w:val="000C72BE"/>
    <w:rsid w:val="000C7799"/>
    <w:rsid w:val="000D01E0"/>
    <w:rsid w:val="000D1274"/>
    <w:rsid w:val="000D15C8"/>
    <w:rsid w:val="000D1CB7"/>
    <w:rsid w:val="000D1EA3"/>
    <w:rsid w:val="000D4222"/>
    <w:rsid w:val="000D49B8"/>
    <w:rsid w:val="000D5ED6"/>
    <w:rsid w:val="000D6A4F"/>
    <w:rsid w:val="000D754C"/>
    <w:rsid w:val="000D773C"/>
    <w:rsid w:val="000E0138"/>
    <w:rsid w:val="000E04DD"/>
    <w:rsid w:val="000E4350"/>
    <w:rsid w:val="000E5305"/>
    <w:rsid w:val="000E6161"/>
    <w:rsid w:val="000E6AEB"/>
    <w:rsid w:val="000F2396"/>
    <w:rsid w:val="000F3B9C"/>
    <w:rsid w:val="000F3D89"/>
    <w:rsid w:val="000F4635"/>
    <w:rsid w:val="000F4CB7"/>
    <w:rsid w:val="000F66A6"/>
    <w:rsid w:val="000F6DCA"/>
    <w:rsid w:val="000F77D2"/>
    <w:rsid w:val="000F7812"/>
    <w:rsid w:val="00101738"/>
    <w:rsid w:val="0010214A"/>
    <w:rsid w:val="00103228"/>
    <w:rsid w:val="0010390B"/>
    <w:rsid w:val="001043E5"/>
    <w:rsid w:val="00104719"/>
    <w:rsid w:val="00104F60"/>
    <w:rsid w:val="0010559F"/>
    <w:rsid w:val="001058AD"/>
    <w:rsid w:val="00105965"/>
    <w:rsid w:val="00106160"/>
    <w:rsid w:val="00107146"/>
    <w:rsid w:val="00107245"/>
    <w:rsid w:val="001078EB"/>
    <w:rsid w:val="001078F6"/>
    <w:rsid w:val="001101CB"/>
    <w:rsid w:val="00110250"/>
    <w:rsid w:val="00110EB6"/>
    <w:rsid w:val="00111B02"/>
    <w:rsid w:val="0011210B"/>
    <w:rsid w:val="00113DA2"/>
    <w:rsid w:val="00116287"/>
    <w:rsid w:val="001170B8"/>
    <w:rsid w:val="00117EB5"/>
    <w:rsid w:val="00120CC1"/>
    <w:rsid w:val="001218DB"/>
    <w:rsid w:val="00122D1C"/>
    <w:rsid w:val="00122E76"/>
    <w:rsid w:val="00123099"/>
    <w:rsid w:val="00124050"/>
    <w:rsid w:val="0012430C"/>
    <w:rsid w:val="00124465"/>
    <w:rsid w:val="0012572F"/>
    <w:rsid w:val="00126ADE"/>
    <w:rsid w:val="001300F0"/>
    <w:rsid w:val="00131AD4"/>
    <w:rsid w:val="00131D28"/>
    <w:rsid w:val="00131DAD"/>
    <w:rsid w:val="00131EBC"/>
    <w:rsid w:val="001320B9"/>
    <w:rsid w:val="001336A8"/>
    <w:rsid w:val="001341B5"/>
    <w:rsid w:val="00134D16"/>
    <w:rsid w:val="00134EC9"/>
    <w:rsid w:val="0013516C"/>
    <w:rsid w:val="00136C0A"/>
    <w:rsid w:val="00136CA6"/>
    <w:rsid w:val="00136D36"/>
    <w:rsid w:val="00137702"/>
    <w:rsid w:val="0013794C"/>
    <w:rsid w:val="001412EF"/>
    <w:rsid w:val="00142660"/>
    <w:rsid w:val="00143163"/>
    <w:rsid w:val="001436C7"/>
    <w:rsid w:val="00143D9A"/>
    <w:rsid w:val="00144A1E"/>
    <w:rsid w:val="00144CBC"/>
    <w:rsid w:val="00144CDC"/>
    <w:rsid w:val="00145302"/>
    <w:rsid w:val="00146D36"/>
    <w:rsid w:val="0014723F"/>
    <w:rsid w:val="00150751"/>
    <w:rsid w:val="00151182"/>
    <w:rsid w:val="00151713"/>
    <w:rsid w:val="001519CC"/>
    <w:rsid w:val="00151A5E"/>
    <w:rsid w:val="00152034"/>
    <w:rsid w:val="0015284A"/>
    <w:rsid w:val="00152880"/>
    <w:rsid w:val="00153611"/>
    <w:rsid w:val="00154EAA"/>
    <w:rsid w:val="00155BDB"/>
    <w:rsid w:val="001575CC"/>
    <w:rsid w:val="001603B6"/>
    <w:rsid w:val="00160404"/>
    <w:rsid w:val="00161C07"/>
    <w:rsid w:val="00163631"/>
    <w:rsid w:val="00163EA1"/>
    <w:rsid w:val="00164B3D"/>
    <w:rsid w:val="001677D1"/>
    <w:rsid w:val="00167FFB"/>
    <w:rsid w:val="00170233"/>
    <w:rsid w:val="00170B90"/>
    <w:rsid w:val="001711FC"/>
    <w:rsid w:val="001733DC"/>
    <w:rsid w:val="00173AA1"/>
    <w:rsid w:val="00174EC7"/>
    <w:rsid w:val="00175198"/>
    <w:rsid w:val="00175F56"/>
    <w:rsid w:val="00176E55"/>
    <w:rsid w:val="00176FF2"/>
    <w:rsid w:val="001772B9"/>
    <w:rsid w:val="00177604"/>
    <w:rsid w:val="001778C1"/>
    <w:rsid w:val="00177ABC"/>
    <w:rsid w:val="00177C81"/>
    <w:rsid w:val="00180A9E"/>
    <w:rsid w:val="001814F0"/>
    <w:rsid w:val="00183022"/>
    <w:rsid w:val="001831E0"/>
    <w:rsid w:val="001842CA"/>
    <w:rsid w:val="0018583D"/>
    <w:rsid w:val="00191AE1"/>
    <w:rsid w:val="00191B7A"/>
    <w:rsid w:val="00192315"/>
    <w:rsid w:val="00192410"/>
    <w:rsid w:val="00193671"/>
    <w:rsid w:val="0019384C"/>
    <w:rsid w:val="00194799"/>
    <w:rsid w:val="00194ADC"/>
    <w:rsid w:val="00195A4B"/>
    <w:rsid w:val="00196688"/>
    <w:rsid w:val="0019671C"/>
    <w:rsid w:val="00196FC5"/>
    <w:rsid w:val="00197126"/>
    <w:rsid w:val="001A06F4"/>
    <w:rsid w:val="001A0744"/>
    <w:rsid w:val="001A0DB3"/>
    <w:rsid w:val="001A1670"/>
    <w:rsid w:val="001A24B9"/>
    <w:rsid w:val="001A325A"/>
    <w:rsid w:val="001A3A41"/>
    <w:rsid w:val="001A49ED"/>
    <w:rsid w:val="001A4BD1"/>
    <w:rsid w:val="001A5AF8"/>
    <w:rsid w:val="001A5D1B"/>
    <w:rsid w:val="001A6DF4"/>
    <w:rsid w:val="001A7818"/>
    <w:rsid w:val="001A7DB0"/>
    <w:rsid w:val="001B059A"/>
    <w:rsid w:val="001B075B"/>
    <w:rsid w:val="001B0805"/>
    <w:rsid w:val="001B0C13"/>
    <w:rsid w:val="001B1E48"/>
    <w:rsid w:val="001B2314"/>
    <w:rsid w:val="001B2408"/>
    <w:rsid w:val="001B288E"/>
    <w:rsid w:val="001B3C87"/>
    <w:rsid w:val="001B4877"/>
    <w:rsid w:val="001B527A"/>
    <w:rsid w:val="001B6136"/>
    <w:rsid w:val="001C198F"/>
    <w:rsid w:val="001C1E52"/>
    <w:rsid w:val="001C291B"/>
    <w:rsid w:val="001C332B"/>
    <w:rsid w:val="001C3420"/>
    <w:rsid w:val="001C3902"/>
    <w:rsid w:val="001C40B9"/>
    <w:rsid w:val="001C417F"/>
    <w:rsid w:val="001C42A1"/>
    <w:rsid w:val="001C4416"/>
    <w:rsid w:val="001C46E4"/>
    <w:rsid w:val="001C7479"/>
    <w:rsid w:val="001C7804"/>
    <w:rsid w:val="001C7B6C"/>
    <w:rsid w:val="001D021F"/>
    <w:rsid w:val="001D0C5E"/>
    <w:rsid w:val="001D1BBF"/>
    <w:rsid w:val="001D297B"/>
    <w:rsid w:val="001D33C2"/>
    <w:rsid w:val="001D4616"/>
    <w:rsid w:val="001D50CD"/>
    <w:rsid w:val="001D5509"/>
    <w:rsid w:val="001D699B"/>
    <w:rsid w:val="001D71C6"/>
    <w:rsid w:val="001D72A4"/>
    <w:rsid w:val="001E028C"/>
    <w:rsid w:val="001E06D5"/>
    <w:rsid w:val="001E1773"/>
    <w:rsid w:val="001E237C"/>
    <w:rsid w:val="001E2715"/>
    <w:rsid w:val="001E294D"/>
    <w:rsid w:val="001E3613"/>
    <w:rsid w:val="001E3EEA"/>
    <w:rsid w:val="001E51CE"/>
    <w:rsid w:val="001E7378"/>
    <w:rsid w:val="001E7BEF"/>
    <w:rsid w:val="001E7EFD"/>
    <w:rsid w:val="001F07CC"/>
    <w:rsid w:val="001F10CC"/>
    <w:rsid w:val="001F28C1"/>
    <w:rsid w:val="001F2F79"/>
    <w:rsid w:val="001F7307"/>
    <w:rsid w:val="001F7F3B"/>
    <w:rsid w:val="002006A1"/>
    <w:rsid w:val="00200B05"/>
    <w:rsid w:val="00201AC6"/>
    <w:rsid w:val="00201EDC"/>
    <w:rsid w:val="002034D8"/>
    <w:rsid w:val="002038B6"/>
    <w:rsid w:val="002041D3"/>
    <w:rsid w:val="0020430A"/>
    <w:rsid w:val="002048BB"/>
    <w:rsid w:val="00204F4D"/>
    <w:rsid w:val="002051F3"/>
    <w:rsid w:val="00206CEB"/>
    <w:rsid w:val="00206CF7"/>
    <w:rsid w:val="002079C8"/>
    <w:rsid w:val="00207CA9"/>
    <w:rsid w:val="00210697"/>
    <w:rsid w:val="002118CF"/>
    <w:rsid w:val="00212D8E"/>
    <w:rsid w:val="002130A3"/>
    <w:rsid w:val="00213FAE"/>
    <w:rsid w:val="00214A2F"/>
    <w:rsid w:val="00215FFF"/>
    <w:rsid w:val="002162B7"/>
    <w:rsid w:val="0021632E"/>
    <w:rsid w:val="00216E30"/>
    <w:rsid w:val="00216FDE"/>
    <w:rsid w:val="0022021C"/>
    <w:rsid w:val="00220CE5"/>
    <w:rsid w:val="00221ED8"/>
    <w:rsid w:val="0022280B"/>
    <w:rsid w:val="0022327E"/>
    <w:rsid w:val="00225174"/>
    <w:rsid w:val="0022568D"/>
    <w:rsid w:val="002269AD"/>
    <w:rsid w:val="00226B23"/>
    <w:rsid w:val="00227D11"/>
    <w:rsid w:val="00230C53"/>
    <w:rsid w:val="0023170D"/>
    <w:rsid w:val="00233407"/>
    <w:rsid w:val="00233507"/>
    <w:rsid w:val="00235263"/>
    <w:rsid w:val="00235728"/>
    <w:rsid w:val="002363E8"/>
    <w:rsid w:val="0023671E"/>
    <w:rsid w:val="00236B04"/>
    <w:rsid w:val="0023746C"/>
    <w:rsid w:val="00237A88"/>
    <w:rsid w:val="00237AAE"/>
    <w:rsid w:val="00240919"/>
    <w:rsid w:val="0024160A"/>
    <w:rsid w:val="00241800"/>
    <w:rsid w:val="0024185F"/>
    <w:rsid w:val="00241C9A"/>
    <w:rsid w:val="00242468"/>
    <w:rsid w:val="002428EC"/>
    <w:rsid w:val="00242DCA"/>
    <w:rsid w:val="0024387C"/>
    <w:rsid w:val="00243B41"/>
    <w:rsid w:val="00244922"/>
    <w:rsid w:val="0024499E"/>
    <w:rsid w:val="00244ED7"/>
    <w:rsid w:val="00245C52"/>
    <w:rsid w:val="00245F3D"/>
    <w:rsid w:val="00246275"/>
    <w:rsid w:val="00247EFD"/>
    <w:rsid w:val="00251764"/>
    <w:rsid w:val="00252C6F"/>
    <w:rsid w:val="00252D5F"/>
    <w:rsid w:val="00252DE2"/>
    <w:rsid w:val="00253438"/>
    <w:rsid w:val="00253DFC"/>
    <w:rsid w:val="00255243"/>
    <w:rsid w:val="002552F3"/>
    <w:rsid w:val="002561C2"/>
    <w:rsid w:val="00256257"/>
    <w:rsid w:val="002565A5"/>
    <w:rsid w:val="002565FD"/>
    <w:rsid w:val="0025751E"/>
    <w:rsid w:val="0025788C"/>
    <w:rsid w:val="002579B5"/>
    <w:rsid w:val="00261387"/>
    <w:rsid w:val="002626E4"/>
    <w:rsid w:val="0026286F"/>
    <w:rsid w:val="0026287D"/>
    <w:rsid w:val="00262F82"/>
    <w:rsid w:val="002639B1"/>
    <w:rsid w:val="00263FB2"/>
    <w:rsid w:val="00264E76"/>
    <w:rsid w:val="00264ECB"/>
    <w:rsid w:val="00264EF6"/>
    <w:rsid w:val="00265C3C"/>
    <w:rsid w:val="00266ED7"/>
    <w:rsid w:val="00267A73"/>
    <w:rsid w:val="00267B46"/>
    <w:rsid w:val="00270A88"/>
    <w:rsid w:val="00272AC9"/>
    <w:rsid w:val="00272C39"/>
    <w:rsid w:val="00274484"/>
    <w:rsid w:val="00274866"/>
    <w:rsid w:val="00274C15"/>
    <w:rsid w:val="0027531F"/>
    <w:rsid w:val="00275ADB"/>
    <w:rsid w:val="00277008"/>
    <w:rsid w:val="002802EC"/>
    <w:rsid w:val="00280805"/>
    <w:rsid w:val="00280842"/>
    <w:rsid w:val="00280974"/>
    <w:rsid w:val="00281055"/>
    <w:rsid w:val="00281AE5"/>
    <w:rsid w:val="00281F1B"/>
    <w:rsid w:val="00281F53"/>
    <w:rsid w:val="00282464"/>
    <w:rsid w:val="0028446D"/>
    <w:rsid w:val="0028570C"/>
    <w:rsid w:val="00285DE8"/>
    <w:rsid w:val="00285E9D"/>
    <w:rsid w:val="0028761E"/>
    <w:rsid w:val="00287AFE"/>
    <w:rsid w:val="00287BB5"/>
    <w:rsid w:val="00287D97"/>
    <w:rsid w:val="00287F77"/>
    <w:rsid w:val="00290700"/>
    <w:rsid w:val="00290FDA"/>
    <w:rsid w:val="00291556"/>
    <w:rsid w:val="0029186F"/>
    <w:rsid w:val="00291BDB"/>
    <w:rsid w:val="002921B0"/>
    <w:rsid w:val="0029266A"/>
    <w:rsid w:val="00292908"/>
    <w:rsid w:val="002937EC"/>
    <w:rsid w:val="00295B26"/>
    <w:rsid w:val="00297206"/>
    <w:rsid w:val="0029720C"/>
    <w:rsid w:val="002A06CF"/>
    <w:rsid w:val="002A07C0"/>
    <w:rsid w:val="002A1116"/>
    <w:rsid w:val="002A2B67"/>
    <w:rsid w:val="002A4514"/>
    <w:rsid w:val="002A476D"/>
    <w:rsid w:val="002A5DB7"/>
    <w:rsid w:val="002A6849"/>
    <w:rsid w:val="002A6A62"/>
    <w:rsid w:val="002A740C"/>
    <w:rsid w:val="002A7B6B"/>
    <w:rsid w:val="002A7CBF"/>
    <w:rsid w:val="002B0562"/>
    <w:rsid w:val="002B0F1E"/>
    <w:rsid w:val="002B1DFC"/>
    <w:rsid w:val="002B34A4"/>
    <w:rsid w:val="002B4119"/>
    <w:rsid w:val="002B4341"/>
    <w:rsid w:val="002B47BC"/>
    <w:rsid w:val="002B55B9"/>
    <w:rsid w:val="002B593C"/>
    <w:rsid w:val="002B64C2"/>
    <w:rsid w:val="002B6621"/>
    <w:rsid w:val="002B677D"/>
    <w:rsid w:val="002B6BD7"/>
    <w:rsid w:val="002B7474"/>
    <w:rsid w:val="002B76F8"/>
    <w:rsid w:val="002C063A"/>
    <w:rsid w:val="002C25C4"/>
    <w:rsid w:val="002C278B"/>
    <w:rsid w:val="002C35D6"/>
    <w:rsid w:val="002C3C3C"/>
    <w:rsid w:val="002C4126"/>
    <w:rsid w:val="002C4722"/>
    <w:rsid w:val="002C56BA"/>
    <w:rsid w:val="002C6ACD"/>
    <w:rsid w:val="002C727E"/>
    <w:rsid w:val="002C7C90"/>
    <w:rsid w:val="002D0077"/>
    <w:rsid w:val="002D10CD"/>
    <w:rsid w:val="002D140F"/>
    <w:rsid w:val="002D1A82"/>
    <w:rsid w:val="002D1F55"/>
    <w:rsid w:val="002D20AA"/>
    <w:rsid w:val="002D5079"/>
    <w:rsid w:val="002D6093"/>
    <w:rsid w:val="002D7951"/>
    <w:rsid w:val="002D7FDB"/>
    <w:rsid w:val="002E058C"/>
    <w:rsid w:val="002E07B9"/>
    <w:rsid w:val="002E1186"/>
    <w:rsid w:val="002E176C"/>
    <w:rsid w:val="002E3159"/>
    <w:rsid w:val="002E3779"/>
    <w:rsid w:val="002E3DFF"/>
    <w:rsid w:val="002E40FD"/>
    <w:rsid w:val="002E59B6"/>
    <w:rsid w:val="002E5DAA"/>
    <w:rsid w:val="002E6B93"/>
    <w:rsid w:val="002E77B8"/>
    <w:rsid w:val="002E7883"/>
    <w:rsid w:val="002F1114"/>
    <w:rsid w:val="002F16FB"/>
    <w:rsid w:val="002F185A"/>
    <w:rsid w:val="002F1F31"/>
    <w:rsid w:val="002F2C70"/>
    <w:rsid w:val="002F3523"/>
    <w:rsid w:val="002F3DF2"/>
    <w:rsid w:val="002F539D"/>
    <w:rsid w:val="002F5729"/>
    <w:rsid w:val="002F5E45"/>
    <w:rsid w:val="002F60E9"/>
    <w:rsid w:val="003004EF"/>
    <w:rsid w:val="00300A97"/>
    <w:rsid w:val="00302EE7"/>
    <w:rsid w:val="00303B50"/>
    <w:rsid w:val="00305317"/>
    <w:rsid w:val="00305877"/>
    <w:rsid w:val="00305C08"/>
    <w:rsid w:val="00305CCD"/>
    <w:rsid w:val="00306279"/>
    <w:rsid w:val="00310259"/>
    <w:rsid w:val="00310C21"/>
    <w:rsid w:val="00310C5B"/>
    <w:rsid w:val="00310EE6"/>
    <w:rsid w:val="00311AE9"/>
    <w:rsid w:val="00311AF0"/>
    <w:rsid w:val="0031354D"/>
    <w:rsid w:val="00313EFB"/>
    <w:rsid w:val="003145DF"/>
    <w:rsid w:val="00314B4A"/>
    <w:rsid w:val="003158CA"/>
    <w:rsid w:val="00316E81"/>
    <w:rsid w:val="00316FA9"/>
    <w:rsid w:val="003207AE"/>
    <w:rsid w:val="00320C12"/>
    <w:rsid w:val="00322746"/>
    <w:rsid w:val="003229C6"/>
    <w:rsid w:val="00323749"/>
    <w:rsid w:val="00324159"/>
    <w:rsid w:val="00324198"/>
    <w:rsid w:val="00325A18"/>
    <w:rsid w:val="00325B68"/>
    <w:rsid w:val="00325E04"/>
    <w:rsid w:val="003270D5"/>
    <w:rsid w:val="00327F2C"/>
    <w:rsid w:val="003303EF"/>
    <w:rsid w:val="00330F77"/>
    <w:rsid w:val="003315A5"/>
    <w:rsid w:val="00331C08"/>
    <w:rsid w:val="00332FF8"/>
    <w:rsid w:val="00333461"/>
    <w:rsid w:val="003338C4"/>
    <w:rsid w:val="00334EA0"/>
    <w:rsid w:val="003354CF"/>
    <w:rsid w:val="00335A70"/>
    <w:rsid w:val="003361B2"/>
    <w:rsid w:val="003364DB"/>
    <w:rsid w:val="003402C1"/>
    <w:rsid w:val="00340371"/>
    <w:rsid w:val="00340CF5"/>
    <w:rsid w:val="00340EF1"/>
    <w:rsid w:val="00341696"/>
    <w:rsid w:val="00341790"/>
    <w:rsid w:val="003419C2"/>
    <w:rsid w:val="00341BD5"/>
    <w:rsid w:val="00342307"/>
    <w:rsid w:val="00343133"/>
    <w:rsid w:val="003437EA"/>
    <w:rsid w:val="00344AA7"/>
    <w:rsid w:val="00344E15"/>
    <w:rsid w:val="0034554A"/>
    <w:rsid w:val="00345A8B"/>
    <w:rsid w:val="00346FDB"/>
    <w:rsid w:val="00347CA5"/>
    <w:rsid w:val="00353AB7"/>
    <w:rsid w:val="00354DCF"/>
    <w:rsid w:val="0035768F"/>
    <w:rsid w:val="00357763"/>
    <w:rsid w:val="00357B65"/>
    <w:rsid w:val="00360110"/>
    <w:rsid w:val="00360455"/>
    <w:rsid w:val="00361004"/>
    <w:rsid w:val="003619EC"/>
    <w:rsid w:val="00361ED6"/>
    <w:rsid w:val="003623CF"/>
    <w:rsid w:val="00362B8C"/>
    <w:rsid w:val="00362D9F"/>
    <w:rsid w:val="00363069"/>
    <w:rsid w:val="00363921"/>
    <w:rsid w:val="00363B8F"/>
    <w:rsid w:val="0036503F"/>
    <w:rsid w:val="00365A40"/>
    <w:rsid w:val="00366DAE"/>
    <w:rsid w:val="00367A2D"/>
    <w:rsid w:val="00370A4C"/>
    <w:rsid w:val="003712AD"/>
    <w:rsid w:val="0037152E"/>
    <w:rsid w:val="00371E32"/>
    <w:rsid w:val="00372265"/>
    <w:rsid w:val="00372598"/>
    <w:rsid w:val="003726B3"/>
    <w:rsid w:val="00372C44"/>
    <w:rsid w:val="003732FC"/>
    <w:rsid w:val="00374AE5"/>
    <w:rsid w:val="0037542E"/>
    <w:rsid w:val="00377A01"/>
    <w:rsid w:val="00382014"/>
    <w:rsid w:val="00382220"/>
    <w:rsid w:val="0038469F"/>
    <w:rsid w:val="00384A93"/>
    <w:rsid w:val="00385B52"/>
    <w:rsid w:val="00386527"/>
    <w:rsid w:val="00386599"/>
    <w:rsid w:val="003871FF"/>
    <w:rsid w:val="00387C4F"/>
    <w:rsid w:val="00387CB1"/>
    <w:rsid w:val="003909A5"/>
    <w:rsid w:val="00390A6C"/>
    <w:rsid w:val="00390D9F"/>
    <w:rsid w:val="00390DD3"/>
    <w:rsid w:val="0039145C"/>
    <w:rsid w:val="0039234B"/>
    <w:rsid w:val="00392B62"/>
    <w:rsid w:val="003931FB"/>
    <w:rsid w:val="003936A4"/>
    <w:rsid w:val="00394AFE"/>
    <w:rsid w:val="00394CCF"/>
    <w:rsid w:val="00395AC4"/>
    <w:rsid w:val="003968A9"/>
    <w:rsid w:val="003A05AB"/>
    <w:rsid w:val="003A05AE"/>
    <w:rsid w:val="003A06F5"/>
    <w:rsid w:val="003A116F"/>
    <w:rsid w:val="003A1EAF"/>
    <w:rsid w:val="003A1FCC"/>
    <w:rsid w:val="003A27AC"/>
    <w:rsid w:val="003A3557"/>
    <w:rsid w:val="003A3569"/>
    <w:rsid w:val="003A4230"/>
    <w:rsid w:val="003A48F9"/>
    <w:rsid w:val="003A5AD2"/>
    <w:rsid w:val="003A5BA0"/>
    <w:rsid w:val="003A669C"/>
    <w:rsid w:val="003A6840"/>
    <w:rsid w:val="003A795A"/>
    <w:rsid w:val="003A7DFA"/>
    <w:rsid w:val="003B092B"/>
    <w:rsid w:val="003B1FFD"/>
    <w:rsid w:val="003B24A5"/>
    <w:rsid w:val="003B4CD3"/>
    <w:rsid w:val="003B5157"/>
    <w:rsid w:val="003B5463"/>
    <w:rsid w:val="003B5C39"/>
    <w:rsid w:val="003B653D"/>
    <w:rsid w:val="003B690A"/>
    <w:rsid w:val="003B6D68"/>
    <w:rsid w:val="003B6F48"/>
    <w:rsid w:val="003B70C0"/>
    <w:rsid w:val="003C0813"/>
    <w:rsid w:val="003C1024"/>
    <w:rsid w:val="003C172D"/>
    <w:rsid w:val="003C1CBC"/>
    <w:rsid w:val="003C2330"/>
    <w:rsid w:val="003C35CA"/>
    <w:rsid w:val="003C382F"/>
    <w:rsid w:val="003C7AAF"/>
    <w:rsid w:val="003D0435"/>
    <w:rsid w:val="003D0916"/>
    <w:rsid w:val="003D09E1"/>
    <w:rsid w:val="003D0DFB"/>
    <w:rsid w:val="003D0E73"/>
    <w:rsid w:val="003D1903"/>
    <w:rsid w:val="003D1973"/>
    <w:rsid w:val="003D1EC6"/>
    <w:rsid w:val="003D2EFA"/>
    <w:rsid w:val="003D32A5"/>
    <w:rsid w:val="003D3981"/>
    <w:rsid w:val="003D4E39"/>
    <w:rsid w:val="003D7CEA"/>
    <w:rsid w:val="003E01C2"/>
    <w:rsid w:val="003E2FA7"/>
    <w:rsid w:val="003E3A79"/>
    <w:rsid w:val="003E3FD0"/>
    <w:rsid w:val="003E43D4"/>
    <w:rsid w:val="003E5274"/>
    <w:rsid w:val="003E5BBF"/>
    <w:rsid w:val="003E6721"/>
    <w:rsid w:val="003F0625"/>
    <w:rsid w:val="003F20CC"/>
    <w:rsid w:val="003F2A44"/>
    <w:rsid w:val="003F3472"/>
    <w:rsid w:val="003F4CAB"/>
    <w:rsid w:val="003F4E03"/>
    <w:rsid w:val="003F5562"/>
    <w:rsid w:val="003F5B74"/>
    <w:rsid w:val="003F6538"/>
    <w:rsid w:val="003F6D50"/>
    <w:rsid w:val="003F720F"/>
    <w:rsid w:val="003F769A"/>
    <w:rsid w:val="003F7C9F"/>
    <w:rsid w:val="00400DDC"/>
    <w:rsid w:val="00401074"/>
    <w:rsid w:val="00401687"/>
    <w:rsid w:val="00401993"/>
    <w:rsid w:val="00401E49"/>
    <w:rsid w:val="004029E5"/>
    <w:rsid w:val="00402A6A"/>
    <w:rsid w:val="00402FB4"/>
    <w:rsid w:val="004043AA"/>
    <w:rsid w:val="00404638"/>
    <w:rsid w:val="00404F9A"/>
    <w:rsid w:val="00406101"/>
    <w:rsid w:val="00406AAC"/>
    <w:rsid w:val="00407186"/>
    <w:rsid w:val="004075CC"/>
    <w:rsid w:val="00407A46"/>
    <w:rsid w:val="00407CCF"/>
    <w:rsid w:val="00411F51"/>
    <w:rsid w:val="004126EF"/>
    <w:rsid w:val="004130D9"/>
    <w:rsid w:val="0041386F"/>
    <w:rsid w:val="00414415"/>
    <w:rsid w:val="004147DD"/>
    <w:rsid w:val="00415C2C"/>
    <w:rsid w:val="00416510"/>
    <w:rsid w:val="0041692B"/>
    <w:rsid w:val="00416F15"/>
    <w:rsid w:val="00420F45"/>
    <w:rsid w:val="004216DB"/>
    <w:rsid w:val="00422045"/>
    <w:rsid w:val="00423666"/>
    <w:rsid w:val="00423ADE"/>
    <w:rsid w:val="00424187"/>
    <w:rsid w:val="0042429A"/>
    <w:rsid w:val="00425919"/>
    <w:rsid w:val="00425AEF"/>
    <w:rsid w:val="00427E79"/>
    <w:rsid w:val="0043053A"/>
    <w:rsid w:val="00431198"/>
    <w:rsid w:val="00432136"/>
    <w:rsid w:val="004334EC"/>
    <w:rsid w:val="00433537"/>
    <w:rsid w:val="00433586"/>
    <w:rsid w:val="00434797"/>
    <w:rsid w:val="004353A2"/>
    <w:rsid w:val="00435EE2"/>
    <w:rsid w:val="0043670B"/>
    <w:rsid w:val="004372CD"/>
    <w:rsid w:val="00437AB8"/>
    <w:rsid w:val="00437ACA"/>
    <w:rsid w:val="00437EFB"/>
    <w:rsid w:val="00437F91"/>
    <w:rsid w:val="004409EA"/>
    <w:rsid w:val="00442132"/>
    <w:rsid w:val="00443AA9"/>
    <w:rsid w:val="00444A01"/>
    <w:rsid w:val="00445ED2"/>
    <w:rsid w:val="00447DBD"/>
    <w:rsid w:val="004503C9"/>
    <w:rsid w:val="004522FF"/>
    <w:rsid w:val="0045293A"/>
    <w:rsid w:val="00454150"/>
    <w:rsid w:val="004561F8"/>
    <w:rsid w:val="00456691"/>
    <w:rsid w:val="004567DC"/>
    <w:rsid w:val="00456A71"/>
    <w:rsid w:val="00460216"/>
    <w:rsid w:val="00460888"/>
    <w:rsid w:val="00460E9D"/>
    <w:rsid w:val="00462152"/>
    <w:rsid w:val="00462A0A"/>
    <w:rsid w:val="00462B01"/>
    <w:rsid w:val="00463617"/>
    <w:rsid w:val="0046372F"/>
    <w:rsid w:val="00463E5E"/>
    <w:rsid w:val="0046546C"/>
    <w:rsid w:val="00466DF5"/>
    <w:rsid w:val="004678AB"/>
    <w:rsid w:val="00467BA6"/>
    <w:rsid w:val="00470839"/>
    <w:rsid w:val="00470ACC"/>
    <w:rsid w:val="00470E9C"/>
    <w:rsid w:val="004715BF"/>
    <w:rsid w:val="004720F5"/>
    <w:rsid w:val="00472A1E"/>
    <w:rsid w:val="00474431"/>
    <w:rsid w:val="004748A6"/>
    <w:rsid w:val="00474A3C"/>
    <w:rsid w:val="00475967"/>
    <w:rsid w:val="00475FA9"/>
    <w:rsid w:val="00476370"/>
    <w:rsid w:val="0047701D"/>
    <w:rsid w:val="004805DF"/>
    <w:rsid w:val="00480FDD"/>
    <w:rsid w:val="004824DB"/>
    <w:rsid w:val="00482DB4"/>
    <w:rsid w:val="004838EB"/>
    <w:rsid w:val="00484113"/>
    <w:rsid w:val="0048469B"/>
    <w:rsid w:val="004856A6"/>
    <w:rsid w:val="0048597C"/>
    <w:rsid w:val="00487239"/>
    <w:rsid w:val="0049171D"/>
    <w:rsid w:val="00492290"/>
    <w:rsid w:val="00492463"/>
    <w:rsid w:val="0049262E"/>
    <w:rsid w:val="00492CDA"/>
    <w:rsid w:val="00492D48"/>
    <w:rsid w:val="004931BC"/>
    <w:rsid w:val="00493FA2"/>
    <w:rsid w:val="0049414A"/>
    <w:rsid w:val="0049472F"/>
    <w:rsid w:val="00494E4F"/>
    <w:rsid w:val="00495115"/>
    <w:rsid w:val="004969E7"/>
    <w:rsid w:val="00496D43"/>
    <w:rsid w:val="004971EE"/>
    <w:rsid w:val="004976C1"/>
    <w:rsid w:val="004A0AB9"/>
    <w:rsid w:val="004A0BCC"/>
    <w:rsid w:val="004A1CA9"/>
    <w:rsid w:val="004A20CC"/>
    <w:rsid w:val="004A269F"/>
    <w:rsid w:val="004A3707"/>
    <w:rsid w:val="004A4E1A"/>
    <w:rsid w:val="004A4F3D"/>
    <w:rsid w:val="004A58CA"/>
    <w:rsid w:val="004A5C04"/>
    <w:rsid w:val="004A72B2"/>
    <w:rsid w:val="004A7BC2"/>
    <w:rsid w:val="004B0294"/>
    <w:rsid w:val="004B0F2D"/>
    <w:rsid w:val="004B1312"/>
    <w:rsid w:val="004B2859"/>
    <w:rsid w:val="004B372F"/>
    <w:rsid w:val="004B49D6"/>
    <w:rsid w:val="004B7360"/>
    <w:rsid w:val="004C06C3"/>
    <w:rsid w:val="004C0A67"/>
    <w:rsid w:val="004C1B13"/>
    <w:rsid w:val="004C2FB3"/>
    <w:rsid w:val="004C3233"/>
    <w:rsid w:val="004C3E4E"/>
    <w:rsid w:val="004C60DC"/>
    <w:rsid w:val="004C6254"/>
    <w:rsid w:val="004C635D"/>
    <w:rsid w:val="004C6544"/>
    <w:rsid w:val="004C6834"/>
    <w:rsid w:val="004C765F"/>
    <w:rsid w:val="004D089E"/>
    <w:rsid w:val="004D12B9"/>
    <w:rsid w:val="004D1A4E"/>
    <w:rsid w:val="004D1D10"/>
    <w:rsid w:val="004D1F62"/>
    <w:rsid w:val="004D3460"/>
    <w:rsid w:val="004D403B"/>
    <w:rsid w:val="004D40C6"/>
    <w:rsid w:val="004D43C3"/>
    <w:rsid w:val="004D4D09"/>
    <w:rsid w:val="004D5C60"/>
    <w:rsid w:val="004E0F12"/>
    <w:rsid w:val="004E0FDC"/>
    <w:rsid w:val="004E10B3"/>
    <w:rsid w:val="004E1758"/>
    <w:rsid w:val="004E2D1A"/>
    <w:rsid w:val="004E37D6"/>
    <w:rsid w:val="004E3B68"/>
    <w:rsid w:val="004E3C95"/>
    <w:rsid w:val="004E423E"/>
    <w:rsid w:val="004E4E38"/>
    <w:rsid w:val="004E548C"/>
    <w:rsid w:val="004E5DF6"/>
    <w:rsid w:val="004E63C9"/>
    <w:rsid w:val="004E6FBC"/>
    <w:rsid w:val="004E79A5"/>
    <w:rsid w:val="004E7AC0"/>
    <w:rsid w:val="004F005E"/>
    <w:rsid w:val="004F0161"/>
    <w:rsid w:val="004F097A"/>
    <w:rsid w:val="004F0BB1"/>
    <w:rsid w:val="004F0FA5"/>
    <w:rsid w:val="004F1443"/>
    <w:rsid w:val="004F1891"/>
    <w:rsid w:val="004F1B78"/>
    <w:rsid w:val="004F2016"/>
    <w:rsid w:val="004F3A6E"/>
    <w:rsid w:val="004F4954"/>
    <w:rsid w:val="004F6DB9"/>
    <w:rsid w:val="004F7A64"/>
    <w:rsid w:val="00500B12"/>
    <w:rsid w:val="00500CCC"/>
    <w:rsid w:val="00500F49"/>
    <w:rsid w:val="005015DA"/>
    <w:rsid w:val="005016C2"/>
    <w:rsid w:val="005019EB"/>
    <w:rsid w:val="00503EE8"/>
    <w:rsid w:val="0050520C"/>
    <w:rsid w:val="00506A58"/>
    <w:rsid w:val="00507693"/>
    <w:rsid w:val="00507840"/>
    <w:rsid w:val="0051075F"/>
    <w:rsid w:val="00510E67"/>
    <w:rsid w:val="00511817"/>
    <w:rsid w:val="00511DF2"/>
    <w:rsid w:val="00513D5A"/>
    <w:rsid w:val="00514081"/>
    <w:rsid w:val="00515082"/>
    <w:rsid w:val="005150A9"/>
    <w:rsid w:val="00516B62"/>
    <w:rsid w:val="00520249"/>
    <w:rsid w:val="00520315"/>
    <w:rsid w:val="005219EC"/>
    <w:rsid w:val="00522917"/>
    <w:rsid w:val="00523478"/>
    <w:rsid w:val="00523613"/>
    <w:rsid w:val="00523776"/>
    <w:rsid w:val="005237AA"/>
    <w:rsid w:val="00523C3D"/>
    <w:rsid w:val="00523CF1"/>
    <w:rsid w:val="005248CE"/>
    <w:rsid w:val="00524D04"/>
    <w:rsid w:val="00524F8B"/>
    <w:rsid w:val="00524FEE"/>
    <w:rsid w:val="0052557E"/>
    <w:rsid w:val="005271D3"/>
    <w:rsid w:val="00527C4E"/>
    <w:rsid w:val="00527F74"/>
    <w:rsid w:val="0053359A"/>
    <w:rsid w:val="00533626"/>
    <w:rsid w:val="0053395B"/>
    <w:rsid w:val="00534A33"/>
    <w:rsid w:val="00534B0D"/>
    <w:rsid w:val="00535C0C"/>
    <w:rsid w:val="00535E6D"/>
    <w:rsid w:val="00536FF2"/>
    <w:rsid w:val="00537CC1"/>
    <w:rsid w:val="00537EE9"/>
    <w:rsid w:val="00540A31"/>
    <w:rsid w:val="0054104F"/>
    <w:rsid w:val="0054251B"/>
    <w:rsid w:val="0054388F"/>
    <w:rsid w:val="005470E5"/>
    <w:rsid w:val="0054724B"/>
    <w:rsid w:val="005507C5"/>
    <w:rsid w:val="00551243"/>
    <w:rsid w:val="00551312"/>
    <w:rsid w:val="0055224A"/>
    <w:rsid w:val="00553E07"/>
    <w:rsid w:val="00554691"/>
    <w:rsid w:val="00554F09"/>
    <w:rsid w:val="00556176"/>
    <w:rsid w:val="0055621F"/>
    <w:rsid w:val="0055622E"/>
    <w:rsid w:val="00556F08"/>
    <w:rsid w:val="00561EBC"/>
    <w:rsid w:val="005624D2"/>
    <w:rsid w:val="00562A3A"/>
    <w:rsid w:val="00562C5F"/>
    <w:rsid w:val="00562ECB"/>
    <w:rsid w:val="00562EEC"/>
    <w:rsid w:val="0056315B"/>
    <w:rsid w:val="00565A29"/>
    <w:rsid w:val="00565ED9"/>
    <w:rsid w:val="00566020"/>
    <w:rsid w:val="005663EE"/>
    <w:rsid w:val="0056756B"/>
    <w:rsid w:val="005704AE"/>
    <w:rsid w:val="005705D6"/>
    <w:rsid w:val="00570A6C"/>
    <w:rsid w:val="00571089"/>
    <w:rsid w:val="00572737"/>
    <w:rsid w:val="005741F0"/>
    <w:rsid w:val="005752DC"/>
    <w:rsid w:val="00575567"/>
    <w:rsid w:val="00577FF9"/>
    <w:rsid w:val="0058098F"/>
    <w:rsid w:val="00580D8F"/>
    <w:rsid w:val="005811CA"/>
    <w:rsid w:val="00581D17"/>
    <w:rsid w:val="0058206B"/>
    <w:rsid w:val="00582AB9"/>
    <w:rsid w:val="0058360C"/>
    <w:rsid w:val="005840A2"/>
    <w:rsid w:val="005840C3"/>
    <w:rsid w:val="005848E6"/>
    <w:rsid w:val="00584BB6"/>
    <w:rsid w:val="005857C3"/>
    <w:rsid w:val="00586B60"/>
    <w:rsid w:val="005911A7"/>
    <w:rsid w:val="00591DBC"/>
    <w:rsid w:val="00592324"/>
    <w:rsid w:val="00592577"/>
    <w:rsid w:val="00593192"/>
    <w:rsid w:val="00593909"/>
    <w:rsid w:val="00594318"/>
    <w:rsid w:val="005949E3"/>
    <w:rsid w:val="00597143"/>
    <w:rsid w:val="005972F5"/>
    <w:rsid w:val="00597BAB"/>
    <w:rsid w:val="005A1B97"/>
    <w:rsid w:val="005A1F7B"/>
    <w:rsid w:val="005A2227"/>
    <w:rsid w:val="005A22B9"/>
    <w:rsid w:val="005A3264"/>
    <w:rsid w:val="005A407C"/>
    <w:rsid w:val="005A40B0"/>
    <w:rsid w:val="005A4CBE"/>
    <w:rsid w:val="005A6E58"/>
    <w:rsid w:val="005A7058"/>
    <w:rsid w:val="005A76DE"/>
    <w:rsid w:val="005B04BA"/>
    <w:rsid w:val="005B07BE"/>
    <w:rsid w:val="005B0A09"/>
    <w:rsid w:val="005B1F38"/>
    <w:rsid w:val="005B226E"/>
    <w:rsid w:val="005B266B"/>
    <w:rsid w:val="005B2721"/>
    <w:rsid w:val="005B29DB"/>
    <w:rsid w:val="005B32B4"/>
    <w:rsid w:val="005B32E8"/>
    <w:rsid w:val="005B3585"/>
    <w:rsid w:val="005B5CC5"/>
    <w:rsid w:val="005B6687"/>
    <w:rsid w:val="005B68FA"/>
    <w:rsid w:val="005B754A"/>
    <w:rsid w:val="005C0092"/>
    <w:rsid w:val="005C0990"/>
    <w:rsid w:val="005C0BEE"/>
    <w:rsid w:val="005C0EAE"/>
    <w:rsid w:val="005C133E"/>
    <w:rsid w:val="005C257F"/>
    <w:rsid w:val="005C2E03"/>
    <w:rsid w:val="005C30EB"/>
    <w:rsid w:val="005C3A85"/>
    <w:rsid w:val="005C43F5"/>
    <w:rsid w:val="005C4864"/>
    <w:rsid w:val="005C6BC3"/>
    <w:rsid w:val="005C71BA"/>
    <w:rsid w:val="005D0446"/>
    <w:rsid w:val="005D0CBF"/>
    <w:rsid w:val="005D19BE"/>
    <w:rsid w:val="005D1A63"/>
    <w:rsid w:val="005D2311"/>
    <w:rsid w:val="005D2479"/>
    <w:rsid w:val="005D2D22"/>
    <w:rsid w:val="005D3546"/>
    <w:rsid w:val="005D41BA"/>
    <w:rsid w:val="005D44AE"/>
    <w:rsid w:val="005D4B87"/>
    <w:rsid w:val="005D4E4A"/>
    <w:rsid w:val="005D4EDF"/>
    <w:rsid w:val="005D5555"/>
    <w:rsid w:val="005D593F"/>
    <w:rsid w:val="005D5D8F"/>
    <w:rsid w:val="005D6C47"/>
    <w:rsid w:val="005D7C4E"/>
    <w:rsid w:val="005E116D"/>
    <w:rsid w:val="005E1D87"/>
    <w:rsid w:val="005E1EE7"/>
    <w:rsid w:val="005E3674"/>
    <w:rsid w:val="005E3A12"/>
    <w:rsid w:val="005E40D1"/>
    <w:rsid w:val="005E4181"/>
    <w:rsid w:val="005E5406"/>
    <w:rsid w:val="005E5E91"/>
    <w:rsid w:val="005E6053"/>
    <w:rsid w:val="005E61FF"/>
    <w:rsid w:val="005E63DA"/>
    <w:rsid w:val="005E64AD"/>
    <w:rsid w:val="005E6921"/>
    <w:rsid w:val="005E6B08"/>
    <w:rsid w:val="005E7647"/>
    <w:rsid w:val="005E7A98"/>
    <w:rsid w:val="005F17BA"/>
    <w:rsid w:val="005F2BD0"/>
    <w:rsid w:val="005F377A"/>
    <w:rsid w:val="005F4454"/>
    <w:rsid w:val="005F490D"/>
    <w:rsid w:val="005F4F82"/>
    <w:rsid w:val="005F502D"/>
    <w:rsid w:val="005F57AD"/>
    <w:rsid w:val="005F5C25"/>
    <w:rsid w:val="005F625D"/>
    <w:rsid w:val="005F72FB"/>
    <w:rsid w:val="005F752C"/>
    <w:rsid w:val="005F7B5B"/>
    <w:rsid w:val="006003A4"/>
    <w:rsid w:val="00600505"/>
    <w:rsid w:val="0060066F"/>
    <w:rsid w:val="00601598"/>
    <w:rsid w:val="00601F5E"/>
    <w:rsid w:val="0060267C"/>
    <w:rsid w:val="00603836"/>
    <w:rsid w:val="00603851"/>
    <w:rsid w:val="00603CE1"/>
    <w:rsid w:val="00604CD7"/>
    <w:rsid w:val="00606BF1"/>
    <w:rsid w:val="00606F5E"/>
    <w:rsid w:val="00607E4D"/>
    <w:rsid w:val="00607F10"/>
    <w:rsid w:val="00607F70"/>
    <w:rsid w:val="006103E8"/>
    <w:rsid w:val="0061187E"/>
    <w:rsid w:val="006121FA"/>
    <w:rsid w:val="00612E40"/>
    <w:rsid w:val="006140B7"/>
    <w:rsid w:val="006152CD"/>
    <w:rsid w:val="00617B34"/>
    <w:rsid w:val="00617B3D"/>
    <w:rsid w:val="00617E30"/>
    <w:rsid w:val="006218BD"/>
    <w:rsid w:val="00621915"/>
    <w:rsid w:val="00622786"/>
    <w:rsid w:val="006243D0"/>
    <w:rsid w:val="00624EB9"/>
    <w:rsid w:val="00625060"/>
    <w:rsid w:val="00625904"/>
    <w:rsid w:val="00625C3B"/>
    <w:rsid w:val="00626CD3"/>
    <w:rsid w:val="00627A31"/>
    <w:rsid w:val="00627CEE"/>
    <w:rsid w:val="006303B1"/>
    <w:rsid w:val="00631256"/>
    <w:rsid w:val="0063147A"/>
    <w:rsid w:val="00631B77"/>
    <w:rsid w:val="00632025"/>
    <w:rsid w:val="00632C1A"/>
    <w:rsid w:val="00632C86"/>
    <w:rsid w:val="00634169"/>
    <w:rsid w:val="00634860"/>
    <w:rsid w:val="006349F7"/>
    <w:rsid w:val="00634D9B"/>
    <w:rsid w:val="00635098"/>
    <w:rsid w:val="006358EB"/>
    <w:rsid w:val="00636059"/>
    <w:rsid w:val="00636D0B"/>
    <w:rsid w:val="00637145"/>
    <w:rsid w:val="006410BD"/>
    <w:rsid w:val="00641372"/>
    <w:rsid w:val="0064143C"/>
    <w:rsid w:val="00642855"/>
    <w:rsid w:val="00642B21"/>
    <w:rsid w:val="00642C00"/>
    <w:rsid w:val="00642DB1"/>
    <w:rsid w:val="006438EC"/>
    <w:rsid w:val="00644827"/>
    <w:rsid w:val="00645633"/>
    <w:rsid w:val="00645E56"/>
    <w:rsid w:val="006473DD"/>
    <w:rsid w:val="0064774E"/>
    <w:rsid w:val="00647991"/>
    <w:rsid w:val="00647BA6"/>
    <w:rsid w:val="00651BBF"/>
    <w:rsid w:val="00652579"/>
    <w:rsid w:val="00653C73"/>
    <w:rsid w:val="00653F60"/>
    <w:rsid w:val="00654A6C"/>
    <w:rsid w:val="00654FA6"/>
    <w:rsid w:val="0065581C"/>
    <w:rsid w:val="00655F3F"/>
    <w:rsid w:val="00656646"/>
    <w:rsid w:val="006569D5"/>
    <w:rsid w:val="006612F1"/>
    <w:rsid w:val="0066192D"/>
    <w:rsid w:val="006619C9"/>
    <w:rsid w:val="0066286D"/>
    <w:rsid w:val="00663676"/>
    <w:rsid w:val="00663DE1"/>
    <w:rsid w:val="006647A2"/>
    <w:rsid w:val="006657AA"/>
    <w:rsid w:val="00665A43"/>
    <w:rsid w:val="0066679C"/>
    <w:rsid w:val="00666DC7"/>
    <w:rsid w:val="006673A5"/>
    <w:rsid w:val="00667B2E"/>
    <w:rsid w:val="00667FE1"/>
    <w:rsid w:val="00670080"/>
    <w:rsid w:val="00670C4A"/>
    <w:rsid w:val="006727DD"/>
    <w:rsid w:val="00672A0E"/>
    <w:rsid w:val="00672D84"/>
    <w:rsid w:val="00672F8A"/>
    <w:rsid w:val="00673A8B"/>
    <w:rsid w:val="00674CA6"/>
    <w:rsid w:val="0067625A"/>
    <w:rsid w:val="00677C9E"/>
    <w:rsid w:val="00681A44"/>
    <w:rsid w:val="0068484A"/>
    <w:rsid w:val="0068579B"/>
    <w:rsid w:val="00685E46"/>
    <w:rsid w:val="006860F4"/>
    <w:rsid w:val="00686296"/>
    <w:rsid w:val="006904CB"/>
    <w:rsid w:val="006909F8"/>
    <w:rsid w:val="00690DCA"/>
    <w:rsid w:val="00690E4C"/>
    <w:rsid w:val="00691319"/>
    <w:rsid w:val="006913E9"/>
    <w:rsid w:val="00691430"/>
    <w:rsid w:val="00691710"/>
    <w:rsid w:val="00692999"/>
    <w:rsid w:val="0069404B"/>
    <w:rsid w:val="006965F1"/>
    <w:rsid w:val="00696692"/>
    <w:rsid w:val="00696BC4"/>
    <w:rsid w:val="00697491"/>
    <w:rsid w:val="00697C66"/>
    <w:rsid w:val="006A16DD"/>
    <w:rsid w:val="006A241B"/>
    <w:rsid w:val="006A36AF"/>
    <w:rsid w:val="006A3BC9"/>
    <w:rsid w:val="006A4058"/>
    <w:rsid w:val="006A452E"/>
    <w:rsid w:val="006A4A60"/>
    <w:rsid w:val="006A4E15"/>
    <w:rsid w:val="006A4F32"/>
    <w:rsid w:val="006A604E"/>
    <w:rsid w:val="006A77DF"/>
    <w:rsid w:val="006A7925"/>
    <w:rsid w:val="006B0E0D"/>
    <w:rsid w:val="006B1D50"/>
    <w:rsid w:val="006B2DE1"/>
    <w:rsid w:val="006B325C"/>
    <w:rsid w:val="006B36BA"/>
    <w:rsid w:val="006B388F"/>
    <w:rsid w:val="006B4BA2"/>
    <w:rsid w:val="006B5044"/>
    <w:rsid w:val="006B6A71"/>
    <w:rsid w:val="006B6BE5"/>
    <w:rsid w:val="006B796F"/>
    <w:rsid w:val="006C0454"/>
    <w:rsid w:val="006C16A5"/>
    <w:rsid w:val="006C1BB3"/>
    <w:rsid w:val="006C5A5C"/>
    <w:rsid w:val="006C5F35"/>
    <w:rsid w:val="006C69C7"/>
    <w:rsid w:val="006C6BB9"/>
    <w:rsid w:val="006C6D0B"/>
    <w:rsid w:val="006C7669"/>
    <w:rsid w:val="006D019C"/>
    <w:rsid w:val="006D056C"/>
    <w:rsid w:val="006D0614"/>
    <w:rsid w:val="006D231B"/>
    <w:rsid w:val="006D311B"/>
    <w:rsid w:val="006D50D3"/>
    <w:rsid w:val="006D59E1"/>
    <w:rsid w:val="006D62EE"/>
    <w:rsid w:val="006D72E9"/>
    <w:rsid w:val="006D78B8"/>
    <w:rsid w:val="006D7B30"/>
    <w:rsid w:val="006D7BF6"/>
    <w:rsid w:val="006D7E85"/>
    <w:rsid w:val="006E203E"/>
    <w:rsid w:val="006E26A1"/>
    <w:rsid w:val="006E2775"/>
    <w:rsid w:val="006E2B4A"/>
    <w:rsid w:val="006E3395"/>
    <w:rsid w:val="006E3472"/>
    <w:rsid w:val="006E371C"/>
    <w:rsid w:val="006E4E91"/>
    <w:rsid w:val="006E5427"/>
    <w:rsid w:val="006E71AD"/>
    <w:rsid w:val="006F0DB6"/>
    <w:rsid w:val="006F1485"/>
    <w:rsid w:val="006F17A1"/>
    <w:rsid w:val="006F2372"/>
    <w:rsid w:val="006F2727"/>
    <w:rsid w:val="006F3540"/>
    <w:rsid w:val="006F39C1"/>
    <w:rsid w:val="006F3C98"/>
    <w:rsid w:val="006F540D"/>
    <w:rsid w:val="006F57DC"/>
    <w:rsid w:val="006F6BC6"/>
    <w:rsid w:val="00700A25"/>
    <w:rsid w:val="00702B34"/>
    <w:rsid w:val="00704E4F"/>
    <w:rsid w:val="0070647C"/>
    <w:rsid w:val="00706DFA"/>
    <w:rsid w:val="00707892"/>
    <w:rsid w:val="00707BB9"/>
    <w:rsid w:val="0071048C"/>
    <w:rsid w:val="007114C3"/>
    <w:rsid w:val="0071261D"/>
    <w:rsid w:val="007126D2"/>
    <w:rsid w:val="00713066"/>
    <w:rsid w:val="0071341D"/>
    <w:rsid w:val="007156CA"/>
    <w:rsid w:val="0071693E"/>
    <w:rsid w:val="00716EEE"/>
    <w:rsid w:val="0072014D"/>
    <w:rsid w:val="00720A10"/>
    <w:rsid w:val="00720FF1"/>
    <w:rsid w:val="00721368"/>
    <w:rsid w:val="007218D1"/>
    <w:rsid w:val="0072229A"/>
    <w:rsid w:val="00722EAB"/>
    <w:rsid w:val="00723CE8"/>
    <w:rsid w:val="00723D2D"/>
    <w:rsid w:val="007242BC"/>
    <w:rsid w:val="0072536F"/>
    <w:rsid w:val="00725A59"/>
    <w:rsid w:val="00730961"/>
    <w:rsid w:val="00731771"/>
    <w:rsid w:val="0073239E"/>
    <w:rsid w:val="00732CCE"/>
    <w:rsid w:val="00733DE3"/>
    <w:rsid w:val="00734E8B"/>
    <w:rsid w:val="00734F18"/>
    <w:rsid w:val="00735015"/>
    <w:rsid w:val="00736373"/>
    <w:rsid w:val="00736774"/>
    <w:rsid w:val="00736FBC"/>
    <w:rsid w:val="00737A7A"/>
    <w:rsid w:val="00740AA5"/>
    <w:rsid w:val="0074197C"/>
    <w:rsid w:val="00742518"/>
    <w:rsid w:val="00742AA9"/>
    <w:rsid w:val="00742FA4"/>
    <w:rsid w:val="00744529"/>
    <w:rsid w:val="007448E7"/>
    <w:rsid w:val="00744D93"/>
    <w:rsid w:val="0074544A"/>
    <w:rsid w:val="00745F08"/>
    <w:rsid w:val="007471FA"/>
    <w:rsid w:val="00747C53"/>
    <w:rsid w:val="007509A4"/>
    <w:rsid w:val="00750A7A"/>
    <w:rsid w:val="007520EC"/>
    <w:rsid w:val="00752B0A"/>
    <w:rsid w:val="007538E9"/>
    <w:rsid w:val="007539BD"/>
    <w:rsid w:val="007545E3"/>
    <w:rsid w:val="00754809"/>
    <w:rsid w:val="00756900"/>
    <w:rsid w:val="00756A1F"/>
    <w:rsid w:val="007573AE"/>
    <w:rsid w:val="007576C3"/>
    <w:rsid w:val="0076248A"/>
    <w:rsid w:val="00762616"/>
    <w:rsid w:val="00763532"/>
    <w:rsid w:val="0076583B"/>
    <w:rsid w:val="007669C6"/>
    <w:rsid w:val="00770886"/>
    <w:rsid w:val="00770912"/>
    <w:rsid w:val="007714E1"/>
    <w:rsid w:val="00771A14"/>
    <w:rsid w:val="007734D7"/>
    <w:rsid w:val="00773851"/>
    <w:rsid w:val="007738BC"/>
    <w:rsid w:val="00774943"/>
    <w:rsid w:val="007773CE"/>
    <w:rsid w:val="00777816"/>
    <w:rsid w:val="00777B59"/>
    <w:rsid w:val="0078105B"/>
    <w:rsid w:val="00781414"/>
    <w:rsid w:val="00781BA3"/>
    <w:rsid w:val="007822A1"/>
    <w:rsid w:val="00783136"/>
    <w:rsid w:val="00783A9B"/>
    <w:rsid w:val="00783EBC"/>
    <w:rsid w:val="00785A6F"/>
    <w:rsid w:val="00786731"/>
    <w:rsid w:val="007869BD"/>
    <w:rsid w:val="00786C4B"/>
    <w:rsid w:val="0078757E"/>
    <w:rsid w:val="00787F16"/>
    <w:rsid w:val="00790C20"/>
    <w:rsid w:val="007912BE"/>
    <w:rsid w:val="007916C3"/>
    <w:rsid w:val="00791FD6"/>
    <w:rsid w:val="007921BF"/>
    <w:rsid w:val="00792EB9"/>
    <w:rsid w:val="00793980"/>
    <w:rsid w:val="00793B27"/>
    <w:rsid w:val="00793EC4"/>
    <w:rsid w:val="00795435"/>
    <w:rsid w:val="0079710C"/>
    <w:rsid w:val="007A03A6"/>
    <w:rsid w:val="007A0548"/>
    <w:rsid w:val="007A0758"/>
    <w:rsid w:val="007A113C"/>
    <w:rsid w:val="007A123E"/>
    <w:rsid w:val="007A1590"/>
    <w:rsid w:val="007A4662"/>
    <w:rsid w:val="007A51B7"/>
    <w:rsid w:val="007A565C"/>
    <w:rsid w:val="007A5BCD"/>
    <w:rsid w:val="007A626E"/>
    <w:rsid w:val="007A7B48"/>
    <w:rsid w:val="007A7F55"/>
    <w:rsid w:val="007B08E5"/>
    <w:rsid w:val="007B1452"/>
    <w:rsid w:val="007B2703"/>
    <w:rsid w:val="007B30F9"/>
    <w:rsid w:val="007B3C88"/>
    <w:rsid w:val="007B3D59"/>
    <w:rsid w:val="007B4430"/>
    <w:rsid w:val="007B52E8"/>
    <w:rsid w:val="007B67E1"/>
    <w:rsid w:val="007B7291"/>
    <w:rsid w:val="007B7D0B"/>
    <w:rsid w:val="007C0F3F"/>
    <w:rsid w:val="007C1D61"/>
    <w:rsid w:val="007C2820"/>
    <w:rsid w:val="007C40CC"/>
    <w:rsid w:val="007C4391"/>
    <w:rsid w:val="007C49EC"/>
    <w:rsid w:val="007C599D"/>
    <w:rsid w:val="007C5AAE"/>
    <w:rsid w:val="007D0213"/>
    <w:rsid w:val="007D3311"/>
    <w:rsid w:val="007D383E"/>
    <w:rsid w:val="007D47C9"/>
    <w:rsid w:val="007D4A04"/>
    <w:rsid w:val="007D5417"/>
    <w:rsid w:val="007E09FC"/>
    <w:rsid w:val="007E1607"/>
    <w:rsid w:val="007E22A6"/>
    <w:rsid w:val="007E3D2C"/>
    <w:rsid w:val="007E474E"/>
    <w:rsid w:val="007E520F"/>
    <w:rsid w:val="007E5E65"/>
    <w:rsid w:val="007E663E"/>
    <w:rsid w:val="007E7079"/>
    <w:rsid w:val="007F0B85"/>
    <w:rsid w:val="007F0CEA"/>
    <w:rsid w:val="007F2168"/>
    <w:rsid w:val="007F3443"/>
    <w:rsid w:val="007F3BE5"/>
    <w:rsid w:val="007F4195"/>
    <w:rsid w:val="007F41AF"/>
    <w:rsid w:val="007F4D8F"/>
    <w:rsid w:val="007F6442"/>
    <w:rsid w:val="007F7685"/>
    <w:rsid w:val="007F7B78"/>
    <w:rsid w:val="008006AC"/>
    <w:rsid w:val="008016CC"/>
    <w:rsid w:val="00801E41"/>
    <w:rsid w:val="008048B9"/>
    <w:rsid w:val="00804CD4"/>
    <w:rsid w:val="00810A0A"/>
    <w:rsid w:val="008112AA"/>
    <w:rsid w:val="00812C37"/>
    <w:rsid w:val="00814470"/>
    <w:rsid w:val="00814CF3"/>
    <w:rsid w:val="00815ACB"/>
    <w:rsid w:val="008170D7"/>
    <w:rsid w:val="008172DD"/>
    <w:rsid w:val="00820087"/>
    <w:rsid w:val="008211F8"/>
    <w:rsid w:val="00821456"/>
    <w:rsid w:val="00821A78"/>
    <w:rsid w:val="00821B63"/>
    <w:rsid w:val="0082219A"/>
    <w:rsid w:val="00822582"/>
    <w:rsid w:val="00822E1C"/>
    <w:rsid w:val="00824602"/>
    <w:rsid w:val="00824CF5"/>
    <w:rsid w:val="008261D3"/>
    <w:rsid w:val="0082629F"/>
    <w:rsid w:val="00826BA9"/>
    <w:rsid w:val="00826C88"/>
    <w:rsid w:val="00830EE2"/>
    <w:rsid w:val="0083113F"/>
    <w:rsid w:val="008314C9"/>
    <w:rsid w:val="00831986"/>
    <w:rsid w:val="00832C19"/>
    <w:rsid w:val="00832D93"/>
    <w:rsid w:val="0083333A"/>
    <w:rsid w:val="00833741"/>
    <w:rsid w:val="00833A77"/>
    <w:rsid w:val="00835300"/>
    <w:rsid w:val="008356EB"/>
    <w:rsid w:val="008363B1"/>
    <w:rsid w:val="008369AF"/>
    <w:rsid w:val="00836ADC"/>
    <w:rsid w:val="00837B7B"/>
    <w:rsid w:val="00841113"/>
    <w:rsid w:val="008412F5"/>
    <w:rsid w:val="00841BB6"/>
    <w:rsid w:val="00841BBD"/>
    <w:rsid w:val="00842082"/>
    <w:rsid w:val="008426FC"/>
    <w:rsid w:val="0084323A"/>
    <w:rsid w:val="0084386D"/>
    <w:rsid w:val="00844199"/>
    <w:rsid w:val="00847AA5"/>
    <w:rsid w:val="00850B9D"/>
    <w:rsid w:val="0085212D"/>
    <w:rsid w:val="00853C7C"/>
    <w:rsid w:val="00854012"/>
    <w:rsid w:val="008548B9"/>
    <w:rsid w:val="008548F6"/>
    <w:rsid w:val="00855A67"/>
    <w:rsid w:val="00855A93"/>
    <w:rsid w:val="00855C1A"/>
    <w:rsid w:val="0085629D"/>
    <w:rsid w:val="0085674A"/>
    <w:rsid w:val="00856FB0"/>
    <w:rsid w:val="00857C27"/>
    <w:rsid w:val="00857C68"/>
    <w:rsid w:val="00860EF5"/>
    <w:rsid w:val="00861527"/>
    <w:rsid w:val="008630EE"/>
    <w:rsid w:val="00863719"/>
    <w:rsid w:val="00863FE8"/>
    <w:rsid w:val="0086429F"/>
    <w:rsid w:val="00864CA0"/>
    <w:rsid w:val="00865069"/>
    <w:rsid w:val="00865754"/>
    <w:rsid w:val="0086708D"/>
    <w:rsid w:val="00871151"/>
    <w:rsid w:val="00871E59"/>
    <w:rsid w:val="00872982"/>
    <w:rsid w:val="0087352F"/>
    <w:rsid w:val="00874492"/>
    <w:rsid w:val="00875577"/>
    <w:rsid w:val="008763D9"/>
    <w:rsid w:val="00876B09"/>
    <w:rsid w:val="0087747A"/>
    <w:rsid w:val="0087760F"/>
    <w:rsid w:val="00877771"/>
    <w:rsid w:val="00877E36"/>
    <w:rsid w:val="00877E8D"/>
    <w:rsid w:val="00880F5E"/>
    <w:rsid w:val="00881317"/>
    <w:rsid w:val="0088135B"/>
    <w:rsid w:val="00881FAE"/>
    <w:rsid w:val="00883B63"/>
    <w:rsid w:val="00884659"/>
    <w:rsid w:val="0088656E"/>
    <w:rsid w:val="00887AD5"/>
    <w:rsid w:val="00890A4A"/>
    <w:rsid w:val="00890F71"/>
    <w:rsid w:val="008918AC"/>
    <w:rsid w:val="008922E0"/>
    <w:rsid w:val="0089324F"/>
    <w:rsid w:val="00895E42"/>
    <w:rsid w:val="00896C11"/>
    <w:rsid w:val="008976DA"/>
    <w:rsid w:val="00897815"/>
    <w:rsid w:val="00897ABF"/>
    <w:rsid w:val="008A0FD0"/>
    <w:rsid w:val="008A101E"/>
    <w:rsid w:val="008A27AA"/>
    <w:rsid w:val="008A298E"/>
    <w:rsid w:val="008A44AA"/>
    <w:rsid w:val="008A4576"/>
    <w:rsid w:val="008A4C4C"/>
    <w:rsid w:val="008A55DC"/>
    <w:rsid w:val="008A56BC"/>
    <w:rsid w:val="008A70DC"/>
    <w:rsid w:val="008A731B"/>
    <w:rsid w:val="008B0381"/>
    <w:rsid w:val="008B04BA"/>
    <w:rsid w:val="008B0B78"/>
    <w:rsid w:val="008B1178"/>
    <w:rsid w:val="008B1DBB"/>
    <w:rsid w:val="008B25C0"/>
    <w:rsid w:val="008B2CD7"/>
    <w:rsid w:val="008B41E9"/>
    <w:rsid w:val="008B4C2C"/>
    <w:rsid w:val="008B5AB4"/>
    <w:rsid w:val="008B63A1"/>
    <w:rsid w:val="008B649D"/>
    <w:rsid w:val="008B6596"/>
    <w:rsid w:val="008C0032"/>
    <w:rsid w:val="008C0034"/>
    <w:rsid w:val="008C0F84"/>
    <w:rsid w:val="008C1860"/>
    <w:rsid w:val="008C2AE3"/>
    <w:rsid w:val="008C4274"/>
    <w:rsid w:val="008C4A5C"/>
    <w:rsid w:val="008C5634"/>
    <w:rsid w:val="008C5B0F"/>
    <w:rsid w:val="008C5C12"/>
    <w:rsid w:val="008C5E26"/>
    <w:rsid w:val="008C5E6C"/>
    <w:rsid w:val="008C78C2"/>
    <w:rsid w:val="008C7E9C"/>
    <w:rsid w:val="008D2901"/>
    <w:rsid w:val="008D36D4"/>
    <w:rsid w:val="008D374D"/>
    <w:rsid w:val="008D3CFC"/>
    <w:rsid w:val="008D4C06"/>
    <w:rsid w:val="008D4DF0"/>
    <w:rsid w:val="008D54F4"/>
    <w:rsid w:val="008D7154"/>
    <w:rsid w:val="008D726D"/>
    <w:rsid w:val="008D7395"/>
    <w:rsid w:val="008D75F4"/>
    <w:rsid w:val="008D7AB1"/>
    <w:rsid w:val="008D7E97"/>
    <w:rsid w:val="008E0835"/>
    <w:rsid w:val="008E108E"/>
    <w:rsid w:val="008E1219"/>
    <w:rsid w:val="008E32D8"/>
    <w:rsid w:val="008E340D"/>
    <w:rsid w:val="008E54A2"/>
    <w:rsid w:val="008E68FD"/>
    <w:rsid w:val="008E732F"/>
    <w:rsid w:val="008E7515"/>
    <w:rsid w:val="008F0D15"/>
    <w:rsid w:val="008F1473"/>
    <w:rsid w:val="008F157F"/>
    <w:rsid w:val="008F1622"/>
    <w:rsid w:val="008F188B"/>
    <w:rsid w:val="008F1DAB"/>
    <w:rsid w:val="008F251C"/>
    <w:rsid w:val="008F335B"/>
    <w:rsid w:val="008F3A6A"/>
    <w:rsid w:val="008F3AD0"/>
    <w:rsid w:val="008F3F51"/>
    <w:rsid w:val="008F461F"/>
    <w:rsid w:val="008F697A"/>
    <w:rsid w:val="008F771E"/>
    <w:rsid w:val="00900CE8"/>
    <w:rsid w:val="00900DC4"/>
    <w:rsid w:val="00901267"/>
    <w:rsid w:val="00901903"/>
    <w:rsid w:val="009024B4"/>
    <w:rsid w:val="0090250F"/>
    <w:rsid w:val="00903403"/>
    <w:rsid w:val="009035CD"/>
    <w:rsid w:val="009041B3"/>
    <w:rsid w:val="00904621"/>
    <w:rsid w:val="00904842"/>
    <w:rsid w:val="00905128"/>
    <w:rsid w:val="0090521A"/>
    <w:rsid w:val="00906003"/>
    <w:rsid w:val="00907CF9"/>
    <w:rsid w:val="0091028C"/>
    <w:rsid w:val="00911160"/>
    <w:rsid w:val="009113B8"/>
    <w:rsid w:val="009115DF"/>
    <w:rsid w:val="00912018"/>
    <w:rsid w:val="009133D5"/>
    <w:rsid w:val="00913A06"/>
    <w:rsid w:val="00914947"/>
    <w:rsid w:val="009153CC"/>
    <w:rsid w:val="00915A35"/>
    <w:rsid w:val="00917476"/>
    <w:rsid w:val="009204A5"/>
    <w:rsid w:val="00920A8C"/>
    <w:rsid w:val="00921180"/>
    <w:rsid w:val="0092124A"/>
    <w:rsid w:val="00922934"/>
    <w:rsid w:val="00922AB1"/>
    <w:rsid w:val="00923398"/>
    <w:rsid w:val="00924CE6"/>
    <w:rsid w:val="00924F6B"/>
    <w:rsid w:val="009252A8"/>
    <w:rsid w:val="009254C0"/>
    <w:rsid w:val="009254D4"/>
    <w:rsid w:val="00925A05"/>
    <w:rsid w:val="00925AC6"/>
    <w:rsid w:val="00925BCB"/>
    <w:rsid w:val="00926574"/>
    <w:rsid w:val="00926D96"/>
    <w:rsid w:val="00927F0D"/>
    <w:rsid w:val="00930C77"/>
    <w:rsid w:val="00930EFF"/>
    <w:rsid w:val="009314E1"/>
    <w:rsid w:val="00931571"/>
    <w:rsid w:val="00932EC7"/>
    <w:rsid w:val="009346AA"/>
    <w:rsid w:val="00935491"/>
    <w:rsid w:val="00935D30"/>
    <w:rsid w:val="00936E7C"/>
    <w:rsid w:val="00937B31"/>
    <w:rsid w:val="00940141"/>
    <w:rsid w:val="00940557"/>
    <w:rsid w:val="009423C9"/>
    <w:rsid w:val="00943A33"/>
    <w:rsid w:val="00945617"/>
    <w:rsid w:val="009509B9"/>
    <w:rsid w:val="00950E51"/>
    <w:rsid w:val="009522B3"/>
    <w:rsid w:val="00955E60"/>
    <w:rsid w:val="0095656A"/>
    <w:rsid w:val="009571EF"/>
    <w:rsid w:val="0096020E"/>
    <w:rsid w:val="00960215"/>
    <w:rsid w:val="0096081E"/>
    <w:rsid w:val="00960868"/>
    <w:rsid w:val="00960AB7"/>
    <w:rsid w:val="00961333"/>
    <w:rsid w:val="0096178B"/>
    <w:rsid w:val="009627F8"/>
    <w:rsid w:val="00963445"/>
    <w:rsid w:val="00963C4B"/>
    <w:rsid w:val="00963CE4"/>
    <w:rsid w:val="0096522F"/>
    <w:rsid w:val="009656A6"/>
    <w:rsid w:val="00965EE0"/>
    <w:rsid w:val="0096669C"/>
    <w:rsid w:val="00966BDE"/>
    <w:rsid w:val="00967810"/>
    <w:rsid w:val="00971511"/>
    <w:rsid w:val="009729CB"/>
    <w:rsid w:val="00973EF9"/>
    <w:rsid w:val="00974865"/>
    <w:rsid w:val="00974EE3"/>
    <w:rsid w:val="00976273"/>
    <w:rsid w:val="00977115"/>
    <w:rsid w:val="009771E7"/>
    <w:rsid w:val="00977766"/>
    <w:rsid w:val="00977FAC"/>
    <w:rsid w:val="00980619"/>
    <w:rsid w:val="00980757"/>
    <w:rsid w:val="009821A8"/>
    <w:rsid w:val="0098231D"/>
    <w:rsid w:val="0098260C"/>
    <w:rsid w:val="00982D20"/>
    <w:rsid w:val="00982E75"/>
    <w:rsid w:val="00983CB1"/>
    <w:rsid w:val="00985080"/>
    <w:rsid w:val="009850DD"/>
    <w:rsid w:val="00985B22"/>
    <w:rsid w:val="00985E0B"/>
    <w:rsid w:val="00986842"/>
    <w:rsid w:val="00986EEA"/>
    <w:rsid w:val="009901D5"/>
    <w:rsid w:val="009921C8"/>
    <w:rsid w:val="00992BAE"/>
    <w:rsid w:val="00992D82"/>
    <w:rsid w:val="00993B10"/>
    <w:rsid w:val="00993C6A"/>
    <w:rsid w:val="00994E25"/>
    <w:rsid w:val="00995BDE"/>
    <w:rsid w:val="0099746F"/>
    <w:rsid w:val="009975C1"/>
    <w:rsid w:val="00997ED2"/>
    <w:rsid w:val="009A015F"/>
    <w:rsid w:val="009A1D5D"/>
    <w:rsid w:val="009A4376"/>
    <w:rsid w:val="009A5D40"/>
    <w:rsid w:val="009A5E85"/>
    <w:rsid w:val="009A6DA1"/>
    <w:rsid w:val="009A6E73"/>
    <w:rsid w:val="009A790A"/>
    <w:rsid w:val="009A7C92"/>
    <w:rsid w:val="009A7D86"/>
    <w:rsid w:val="009B1FCF"/>
    <w:rsid w:val="009B21F4"/>
    <w:rsid w:val="009B23BB"/>
    <w:rsid w:val="009B2825"/>
    <w:rsid w:val="009B2B50"/>
    <w:rsid w:val="009B366B"/>
    <w:rsid w:val="009B38EE"/>
    <w:rsid w:val="009B4178"/>
    <w:rsid w:val="009B5860"/>
    <w:rsid w:val="009B6743"/>
    <w:rsid w:val="009B68B3"/>
    <w:rsid w:val="009B7668"/>
    <w:rsid w:val="009C00D8"/>
    <w:rsid w:val="009C09D5"/>
    <w:rsid w:val="009C0BC0"/>
    <w:rsid w:val="009C135B"/>
    <w:rsid w:val="009C2832"/>
    <w:rsid w:val="009C3056"/>
    <w:rsid w:val="009C3A16"/>
    <w:rsid w:val="009C4FC2"/>
    <w:rsid w:val="009C502D"/>
    <w:rsid w:val="009C52EB"/>
    <w:rsid w:val="009C54D4"/>
    <w:rsid w:val="009C58E8"/>
    <w:rsid w:val="009C59CF"/>
    <w:rsid w:val="009C5A50"/>
    <w:rsid w:val="009C5CD3"/>
    <w:rsid w:val="009C62EA"/>
    <w:rsid w:val="009C74E1"/>
    <w:rsid w:val="009C7980"/>
    <w:rsid w:val="009C7E1C"/>
    <w:rsid w:val="009D168D"/>
    <w:rsid w:val="009D19B2"/>
    <w:rsid w:val="009D204E"/>
    <w:rsid w:val="009D24BB"/>
    <w:rsid w:val="009D3C11"/>
    <w:rsid w:val="009D3E5B"/>
    <w:rsid w:val="009D4A7D"/>
    <w:rsid w:val="009E008B"/>
    <w:rsid w:val="009E0A68"/>
    <w:rsid w:val="009E0BE9"/>
    <w:rsid w:val="009E1A95"/>
    <w:rsid w:val="009E1CBD"/>
    <w:rsid w:val="009E23D8"/>
    <w:rsid w:val="009E3DBD"/>
    <w:rsid w:val="009E53BB"/>
    <w:rsid w:val="009E58D3"/>
    <w:rsid w:val="009E6164"/>
    <w:rsid w:val="009E62B6"/>
    <w:rsid w:val="009E6557"/>
    <w:rsid w:val="009E6E3A"/>
    <w:rsid w:val="009E70BC"/>
    <w:rsid w:val="009E7B22"/>
    <w:rsid w:val="009F0153"/>
    <w:rsid w:val="009F0613"/>
    <w:rsid w:val="009F0AE2"/>
    <w:rsid w:val="009F1702"/>
    <w:rsid w:val="009F1930"/>
    <w:rsid w:val="009F197C"/>
    <w:rsid w:val="009F1E4D"/>
    <w:rsid w:val="009F3DB9"/>
    <w:rsid w:val="009F4102"/>
    <w:rsid w:val="009F46BD"/>
    <w:rsid w:val="009F520C"/>
    <w:rsid w:val="009F5696"/>
    <w:rsid w:val="009F6DE0"/>
    <w:rsid w:val="009F6FE3"/>
    <w:rsid w:val="009F75D1"/>
    <w:rsid w:val="009F7EE0"/>
    <w:rsid w:val="009F7FB0"/>
    <w:rsid w:val="00A003A5"/>
    <w:rsid w:val="00A010D3"/>
    <w:rsid w:val="00A013E5"/>
    <w:rsid w:val="00A01972"/>
    <w:rsid w:val="00A02308"/>
    <w:rsid w:val="00A0294E"/>
    <w:rsid w:val="00A0577F"/>
    <w:rsid w:val="00A059E2"/>
    <w:rsid w:val="00A06E44"/>
    <w:rsid w:val="00A11168"/>
    <w:rsid w:val="00A113E0"/>
    <w:rsid w:val="00A12429"/>
    <w:rsid w:val="00A12699"/>
    <w:rsid w:val="00A1544A"/>
    <w:rsid w:val="00A158B0"/>
    <w:rsid w:val="00A16156"/>
    <w:rsid w:val="00A16807"/>
    <w:rsid w:val="00A169B7"/>
    <w:rsid w:val="00A174BE"/>
    <w:rsid w:val="00A17818"/>
    <w:rsid w:val="00A17903"/>
    <w:rsid w:val="00A17D47"/>
    <w:rsid w:val="00A206BC"/>
    <w:rsid w:val="00A20A67"/>
    <w:rsid w:val="00A20C19"/>
    <w:rsid w:val="00A2111B"/>
    <w:rsid w:val="00A23123"/>
    <w:rsid w:val="00A24ACF"/>
    <w:rsid w:val="00A252FE"/>
    <w:rsid w:val="00A2641D"/>
    <w:rsid w:val="00A2651F"/>
    <w:rsid w:val="00A26D24"/>
    <w:rsid w:val="00A26F04"/>
    <w:rsid w:val="00A26F6A"/>
    <w:rsid w:val="00A279BF"/>
    <w:rsid w:val="00A27F50"/>
    <w:rsid w:val="00A3035E"/>
    <w:rsid w:val="00A305EB"/>
    <w:rsid w:val="00A30826"/>
    <w:rsid w:val="00A310D8"/>
    <w:rsid w:val="00A322AE"/>
    <w:rsid w:val="00A32E96"/>
    <w:rsid w:val="00A32E98"/>
    <w:rsid w:val="00A33A84"/>
    <w:rsid w:val="00A343F0"/>
    <w:rsid w:val="00A34672"/>
    <w:rsid w:val="00A35F53"/>
    <w:rsid w:val="00A378BA"/>
    <w:rsid w:val="00A379A3"/>
    <w:rsid w:val="00A37AEC"/>
    <w:rsid w:val="00A40261"/>
    <w:rsid w:val="00A40932"/>
    <w:rsid w:val="00A40BDC"/>
    <w:rsid w:val="00A413CC"/>
    <w:rsid w:val="00A425B5"/>
    <w:rsid w:val="00A42666"/>
    <w:rsid w:val="00A42C14"/>
    <w:rsid w:val="00A42C18"/>
    <w:rsid w:val="00A458BD"/>
    <w:rsid w:val="00A45FE0"/>
    <w:rsid w:val="00A47766"/>
    <w:rsid w:val="00A478C2"/>
    <w:rsid w:val="00A502D0"/>
    <w:rsid w:val="00A502D7"/>
    <w:rsid w:val="00A5107D"/>
    <w:rsid w:val="00A5235A"/>
    <w:rsid w:val="00A53495"/>
    <w:rsid w:val="00A55570"/>
    <w:rsid w:val="00A555F3"/>
    <w:rsid w:val="00A56293"/>
    <w:rsid w:val="00A565F6"/>
    <w:rsid w:val="00A5755E"/>
    <w:rsid w:val="00A602CA"/>
    <w:rsid w:val="00A613F7"/>
    <w:rsid w:val="00A61517"/>
    <w:rsid w:val="00A61E16"/>
    <w:rsid w:val="00A627C6"/>
    <w:rsid w:val="00A632F0"/>
    <w:rsid w:val="00A64317"/>
    <w:rsid w:val="00A64893"/>
    <w:rsid w:val="00A64BE0"/>
    <w:rsid w:val="00A6528D"/>
    <w:rsid w:val="00A66C26"/>
    <w:rsid w:val="00A67E9A"/>
    <w:rsid w:val="00A700EA"/>
    <w:rsid w:val="00A7050E"/>
    <w:rsid w:val="00A709FE"/>
    <w:rsid w:val="00A713B6"/>
    <w:rsid w:val="00A71500"/>
    <w:rsid w:val="00A730FF"/>
    <w:rsid w:val="00A7339B"/>
    <w:rsid w:val="00A73E86"/>
    <w:rsid w:val="00A74118"/>
    <w:rsid w:val="00A7441E"/>
    <w:rsid w:val="00A749B2"/>
    <w:rsid w:val="00A7519C"/>
    <w:rsid w:val="00A75587"/>
    <w:rsid w:val="00A7677A"/>
    <w:rsid w:val="00A7769D"/>
    <w:rsid w:val="00A8022C"/>
    <w:rsid w:val="00A8092E"/>
    <w:rsid w:val="00A81FC5"/>
    <w:rsid w:val="00A82AD4"/>
    <w:rsid w:val="00A82E5D"/>
    <w:rsid w:val="00A834EA"/>
    <w:rsid w:val="00A85DE9"/>
    <w:rsid w:val="00A85FD6"/>
    <w:rsid w:val="00A86F79"/>
    <w:rsid w:val="00A90015"/>
    <w:rsid w:val="00A91746"/>
    <w:rsid w:val="00A92095"/>
    <w:rsid w:val="00A928D8"/>
    <w:rsid w:val="00A92CD4"/>
    <w:rsid w:val="00A92DFF"/>
    <w:rsid w:val="00A94A1D"/>
    <w:rsid w:val="00A94A32"/>
    <w:rsid w:val="00A952E5"/>
    <w:rsid w:val="00A962B9"/>
    <w:rsid w:val="00A9726B"/>
    <w:rsid w:val="00A97F48"/>
    <w:rsid w:val="00AA1AC5"/>
    <w:rsid w:val="00AA2D45"/>
    <w:rsid w:val="00AA4800"/>
    <w:rsid w:val="00AA6A64"/>
    <w:rsid w:val="00AA6C75"/>
    <w:rsid w:val="00AA7079"/>
    <w:rsid w:val="00AB0608"/>
    <w:rsid w:val="00AB0A41"/>
    <w:rsid w:val="00AB12BE"/>
    <w:rsid w:val="00AB1ACD"/>
    <w:rsid w:val="00AB1D1B"/>
    <w:rsid w:val="00AB3540"/>
    <w:rsid w:val="00AB3EE2"/>
    <w:rsid w:val="00AB5463"/>
    <w:rsid w:val="00AB5B35"/>
    <w:rsid w:val="00AB677B"/>
    <w:rsid w:val="00AB7D0F"/>
    <w:rsid w:val="00AC016C"/>
    <w:rsid w:val="00AC10BB"/>
    <w:rsid w:val="00AC1CA9"/>
    <w:rsid w:val="00AC2112"/>
    <w:rsid w:val="00AC22E6"/>
    <w:rsid w:val="00AC2531"/>
    <w:rsid w:val="00AC3699"/>
    <w:rsid w:val="00AC3F74"/>
    <w:rsid w:val="00AC45F5"/>
    <w:rsid w:val="00AC48C2"/>
    <w:rsid w:val="00AC519D"/>
    <w:rsid w:val="00AC77EC"/>
    <w:rsid w:val="00AC7C01"/>
    <w:rsid w:val="00AC7C91"/>
    <w:rsid w:val="00AD0FEB"/>
    <w:rsid w:val="00AD2116"/>
    <w:rsid w:val="00AD3CA8"/>
    <w:rsid w:val="00AD3DA7"/>
    <w:rsid w:val="00AD46F4"/>
    <w:rsid w:val="00AD4939"/>
    <w:rsid w:val="00AD505F"/>
    <w:rsid w:val="00AD6165"/>
    <w:rsid w:val="00AD6903"/>
    <w:rsid w:val="00AD6F0A"/>
    <w:rsid w:val="00AD7358"/>
    <w:rsid w:val="00AD769A"/>
    <w:rsid w:val="00AE0B3E"/>
    <w:rsid w:val="00AE0D2B"/>
    <w:rsid w:val="00AE0E29"/>
    <w:rsid w:val="00AE12E9"/>
    <w:rsid w:val="00AE1B30"/>
    <w:rsid w:val="00AE2413"/>
    <w:rsid w:val="00AE399D"/>
    <w:rsid w:val="00AE3B07"/>
    <w:rsid w:val="00AE3FE7"/>
    <w:rsid w:val="00AE4021"/>
    <w:rsid w:val="00AE4B2B"/>
    <w:rsid w:val="00AE4DE5"/>
    <w:rsid w:val="00AE4E79"/>
    <w:rsid w:val="00AE64B6"/>
    <w:rsid w:val="00AE7506"/>
    <w:rsid w:val="00AE7ACE"/>
    <w:rsid w:val="00AF041A"/>
    <w:rsid w:val="00AF0DC2"/>
    <w:rsid w:val="00AF0EA1"/>
    <w:rsid w:val="00AF109D"/>
    <w:rsid w:val="00AF1305"/>
    <w:rsid w:val="00AF1EDA"/>
    <w:rsid w:val="00AF294B"/>
    <w:rsid w:val="00AF38E0"/>
    <w:rsid w:val="00AF3A71"/>
    <w:rsid w:val="00AF4253"/>
    <w:rsid w:val="00AF4A29"/>
    <w:rsid w:val="00AF4D3E"/>
    <w:rsid w:val="00AF56A1"/>
    <w:rsid w:val="00AF6587"/>
    <w:rsid w:val="00B005A7"/>
    <w:rsid w:val="00B00D1F"/>
    <w:rsid w:val="00B0129B"/>
    <w:rsid w:val="00B0339E"/>
    <w:rsid w:val="00B0356B"/>
    <w:rsid w:val="00B04C12"/>
    <w:rsid w:val="00B10788"/>
    <w:rsid w:val="00B10C71"/>
    <w:rsid w:val="00B10E87"/>
    <w:rsid w:val="00B10FE9"/>
    <w:rsid w:val="00B11627"/>
    <w:rsid w:val="00B11799"/>
    <w:rsid w:val="00B11C46"/>
    <w:rsid w:val="00B11EAA"/>
    <w:rsid w:val="00B12810"/>
    <w:rsid w:val="00B12AAE"/>
    <w:rsid w:val="00B130ED"/>
    <w:rsid w:val="00B13935"/>
    <w:rsid w:val="00B13CA4"/>
    <w:rsid w:val="00B14EE7"/>
    <w:rsid w:val="00B1502E"/>
    <w:rsid w:val="00B15E24"/>
    <w:rsid w:val="00B1603E"/>
    <w:rsid w:val="00B1738D"/>
    <w:rsid w:val="00B176D6"/>
    <w:rsid w:val="00B206A0"/>
    <w:rsid w:val="00B21300"/>
    <w:rsid w:val="00B22040"/>
    <w:rsid w:val="00B233B2"/>
    <w:rsid w:val="00B23D89"/>
    <w:rsid w:val="00B242A2"/>
    <w:rsid w:val="00B267EE"/>
    <w:rsid w:val="00B26C42"/>
    <w:rsid w:val="00B270D2"/>
    <w:rsid w:val="00B272BA"/>
    <w:rsid w:val="00B2734F"/>
    <w:rsid w:val="00B304CB"/>
    <w:rsid w:val="00B3258D"/>
    <w:rsid w:val="00B32CB7"/>
    <w:rsid w:val="00B34730"/>
    <w:rsid w:val="00B35BD4"/>
    <w:rsid w:val="00B36930"/>
    <w:rsid w:val="00B36A72"/>
    <w:rsid w:val="00B37197"/>
    <w:rsid w:val="00B373CE"/>
    <w:rsid w:val="00B37D66"/>
    <w:rsid w:val="00B425CA"/>
    <w:rsid w:val="00B42B3D"/>
    <w:rsid w:val="00B43044"/>
    <w:rsid w:val="00B442B2"/>
    <w:rsid w:val="00B444BF"/>
    <w:rsid w:val="00B4526B"/>
    <w:rsid w:val="00B45EC8"/>
    <w:rsid w:val="00B4687F"/>
    <w:rsid w:val="00B4794A"/>
    <w:rsid w:val="00B50738"/>
    <w:rsid w:val="00B51687"/>
    <w:rsid w:val="00B5176A"/>
    <w:rsid w:val="00B51AD8"/>
    <w:rsid w:val="00B52205"/>
    <w:rsid w:val="00B528DA"/>
    <w:rsid w:val="00B532D6"/>
    <w:rsid w:val="00B53A8C"/>
    <w:rsid w:val="00B55D2B"/>
    <w:rsid w:val="00B56646"/>
    <w:rsid w:val="00B56E39"/>
    <w:rsid w:val="00B56F1D"/>
    <w:rsid w:val="00B577A9"/>
    <w:rsid w:val="00B57E48"/>
    <w:rsid w:val="00B600FC"/>
    <w:rsid w:val="00B60CDD"/>
    <w:rsid w:val="00B6148C"/>
    <w:rsid w:val="00B618CB"/>
    <w:rsid w:val="00B62246"/>
    <w:rsid w:val="00B6284A"/>
    <w:rsid w:val="00B64AB5"/>
    <w:rsid w:val="00B6518F"/>
    <w:rsid w:val="00B6599B"/>
    <w:rsid w:val="00B65B8A"/>
    <w:rsid w:val="00B66490"/>
    <w:rsid w:val="00B6693A"/>
    <w:rsid w:val="00B66B11"/>
    <w:rsid w:val="00B67192"/>
    <w:rsid w:val="00B67724"/>
    <w:rsid w:val="00B67772"/>
    <w:rsid w:val="00B677D4"/>
    <w:rsid w:val="00B6799E"/>
    <w:rsid w:val="00B67B6D"/>
    <w:rsid w:val="00B700B1"/>
    <w:rsid w:val="00B70EB4"/>
    <w:rsid w:val="00B71A5B"/>
    <w:rsid w:val="00B71F68"/>
    <w:rsid w:val="00B7217C"/>
    <w:rsid w:val="00B737AF"/>
    <w:rsid w:val="00B74A55"/>
    <w:rsid w:val="00B74C6C"/>
    <w:rsid w:val="00B74DB2"/>
    <w:rsid w:val="00B75769"/>
    <w:rsid w:val="00B7611D"/>
    <w:rsid w:val="00B76464"/>
    <w:rsid w:val="00B764C9"/>
    <w:rsid w:val="00B76BD0"/>
    <w:rsid w:val="00B7709D"/>
    <w:rsid w:val="00B77722"/>
    <w:rsid w:val="00B82581"/>
    <w:rsid w:val="00B83DA1"/>
    <w:rsid w:val="00B84692"/>
    <w:rsid w:val="00B8477A"/>
    <w:rsid w:val="00B84F43"/>
    <w:rsid w:val="00B87FC2"/>
    <w:rsid w:val="00B87FD6"/>
    <w:rsid w:val="00B9017D"/>
    <w:rsid w:val="00B90FD0"/>
    <w:rsid w:val="00B9199F"/>
    <w:rsid w:val="00B92105"/>
    <w:rsid w:val="00B938B6"/>
    <w:rsid w:val="00B93AEC"/>
    <w:rsid w:val="00B94883"/>
    <w:rsid w:val="00B956C8"/>
    <w:rsid w:val="00B963B3"/>
    <w:rsid w:val="00B96441"/>
    <w:rsid w:val="00B966E7"/>
    <w:rsid w:val="00B97A84"/>
    <w:rsid w:val="00BA0B9F"/>
    <w:rsid w:val="00BA0CC3"/>
    <w:rsid w:val="00BA0DBA"/>
    <w:rsid w:val="00BA0F30"/>
    <w:rsid w:val="00BA28EA"/>
    <w:rsid w:val="00BA42E4"/>
    <w:rsid w:val="00BA43EA"/>
    <w:rsid w:val="00BA46DC"/>
    <w:rsid w:val="00BA5855"/>
    <w:rsid w:val="00BA58C7"/>
    <w:rsid w:val="00BA5E8A"/>
    <w:rsid w:val="00BA6FD3"/>
    <w:rsid w:val="00BB12D0"/>
    <w:rsid w:val="00BB15AA"/>
    <w:rsid w:val="00BB164B"/>
    <w:rsid w:val="00BB28B1"/>
    <w:rsid w:val="00BB467C"/>
    <w:rsid w:val="00BB5092"/>
    <w:rsid w:val="00BB57C4"/>
    <w:rsid w:val="00BB5A07"/>
    <w:rsid w:val="00BB77FC"/>
    <w:rsid w:val="00BC115D"/>
    <w:rsid w:val="00BC11A7"/>
    <w:rsid w:val="00BC1D38"/>
    <w:rsid w:val="00BC1F5E"/>
    <w:rsid w:val="00BC2507"/>
    <w:rsid w:val="00BC316A"/>
    <w:rsid w:val="00BC7070"/>
    <w:rsid w:val="00BC7F72"/>
    <w:rsid w:val="00BD019C"/>
    <w:rsid w:val="00BD0B33"/>
    <w:rsid w:val="00BD1225"/>
    <w:rsid w:val="00BD1428"/>
    <w:rsid w:val="00BD15F5"/>
    <w:rsid w:val="00BD17D5"/>
    <w:rsid w:val="00BD1CF6"/>
    <w:rsid w:val="00BD325F"/>
    <w:rsid w:val="00BD3436"/>
    <w:rsid w:val="00BD3581"/>
    <w:rsid w:val="00BD39B4"/>
    <w:rsid w:val="00BD4057"/>
    <w:rsid w:val="00BD5193"/>
    <w:rsid w:val="00BD6076"/>
    <w:rsid w:val="00BD6484"/>
    <w:rsid w:val="00BD738C"/>
    <w:rsid w:val="00BE06AF"/>
    <w:rsid w:val="00BE091C"/>
    <w:rsid w:val="00BE163A"/>
    <w:rsid w:val="00BE166C"/>
    <w:rsid w:val="00BE25AA"/>
    <w:rsid w:val="00BE289D"/>
    <w:rsid w:val="00BE2C13"/>
    <w:rsid w:val="00BE2EA5"/>
    <w:rsid w:val="00BE336A"/>
    <w:rsid w:val="00BE48FC"/>
    <w:rsid w:val="00BE4A4F"/>
    <w:rsid w:val="00BE4BDD"/>
    <w:rsid w:val="00BE6670"/>
    <w:rsid w:val="00BE66D9"/>
    <w:rsid w:val="00BE6E54"/>
    <w:rsid w:val="00BE7328"/>
    <w:rsid w:val="00BF01C0"/>
    <w:rsid w:val="00BF0320"/>
    <w:rsid w:val="00BF05ED"/>
    <w:rsid w:val="00BF1965"/>
    <w:rsid w:val="00BF1C07"/>
    <w:rsid w:val="00BF1C73"/>
    <w:rsid w:val="00BF1DC8"/>
    <w:rsid w:val="00BF1EDB"/>
    <w:rsid w:val="00BF393B"/>
    <w:rsid w:val="00BF3B36"/>
    <w:rsid w:val="00BF3F68"/>
    <w:rsid w:val="00BF5550"/>
    <w:rsid w:val="00BF6397"/>
    <w:rsid w:val="00BF65C5"/>
    <w:rsid w:val="00BF6675"/>
    <w:rsid w:val="00C00D45"/>
    <w:rsid w:val="00C0167B"/>
    <w:rsid w:val="00C016AF"/>
    <w:rsid w:val="00C0244A"/>
    <w:rsid w:val="00C02CDE"/>
    <w:rsid w:val="00C03865"/>
    <w:rsid w:val="00C03CE4"/>
    <w:rsid w:val="00C0530E"/>
    <w:rsid w:val="00C06125"/>
    <w:rsid w:val="00C066C8"/>
    <w:rsid w:val="00C0671F"/>
    <w:rsid w:val="00C06A9A"/>
    <w:rsid w:val="00C06E69"/>
    <w:rsid w:val="00C06F2E"/>
    <w:rsid w:val="00C079D0"/>
    <w:rsid w:val="00C07C3D"/>
    <w:rsid w:val="00C07EED"/>
    <w:rsid w:val="00C10D06"/>
    <w:rsid w:val="00C117A5"/>
    <w:rsid w:val="00C11BE6"/>
    <w:rsid w:val="00C1272F"/>
    <w:rsid w:val="00C140C5"/>
    <w:rsid w:val="00C14A0B"/>
    <w:rsid w:val="00C14C83"/>
    <w:rsid w:val="00C1559C"/>
    <w:rsid w:val="00C1565E"/>
    <w:rsid w:val="00C16EE8"/>
    <w:rsid w:val="00C16F01"/>
    <w:rsid w:val="00C2038E"/>
    <w:rsid w:val="00C213AE"/>
    <w:rsid w:val="00C21534"/>
    <w:rsid w:val="00C21B83"/>
    <w:rsid w:val="00C23A43"/>
    <w:rsid w:val="00C23CCE"/>
    <w:rsid w:val="00C23D66"/>
    <w:rsid w:val="00C2502F"/>
    <w:rsid w:val="00C25656"/>
    <w:rsid w:val="00C272A2"/>
    <w:rsid w:val="00C27330"/>
    <w:rsid w:val="00C27753"/>
    <w:rsid w:val="00C277C6"/>
    <w:rsid w:val="00C27C94"/>
    <w:rsid w:val="00C3021F"/>
    <w:rsid w:val="00C3049F"/>
    <w:rsid w:val="00C30C4C"/>
    <w:rsid w:val="00C3131B"/>
    <w:rsid w:val="00C318C6"/>
    <w:rsid w:val="00C31B73"/>
    <w:rsid w:val="00C31EE2"/>
    <w:rsid w:val="00C32B8F"/>
    <w:rsid w:val="00C33110"/>
    <w:rsid w:val="00C34D7C"/>
    <w:rsid w:val="00C36245"/>
    <w:rsid w:val="00C37069"/>
    <w:rsid w:val="00C37791"/>
    <w:rsid w:val="00C40294"/>
    <w:rsid w:val="00C40B46"/>
    <w:rsid w:val="00C41930"/>
    <w:rsid w:val="00C41B79"/>
    <w:rsid w:val="00C41C20"/>
    <w:rsid w:val="00C42485"/>
    <w:rsid w:val="00C42C58"/>
    <w:rsid w:val="00C43B06"/>
    <w:rsid w:val="00C44645"/>
    <w:rsid w:val="00C45590"/>
    <w:rsid w:val="00C4584D"/>
    <w:rsid w:val="00C45A96"/>
    <w:rsid w:val="00C47A03"/>
    <w:rsid w:val="00C5014F"/>
    <w:rsid w:val="00C5055F"/>
    <w:rsid w:val="00C50A62"/>
    <w:rsid w:val="00C50B29"/>
    <w:rsid w:val="00C511E8"/>
    <w:rsid w:val="00C52206"/>
    <w:rsid w:val="00C52501"/>
    <w:rsid w:val="00C526F9"/>
    <w:rsid w:val="00C531A0"/>
    <w:rsid w:val="00C5363D"/>
    <w:rsid w:val="00C53DB7"/>
    <w:rsid w:val="00C55F87"/>
    <w:rsid w:val="00C6027C"/>
    <w:rsid w:val="00C617E3"/>
    <w:rsid w:val="00C619FE"/>
    <w:rsid w:val="00C627EC"/>
    <w:rsid w:val="00C63B5B"/>
    <w:rsid w:val="00C64555"/>
    <w:rsid w:val="00C649E4"/>
    <w:rsid w:val="00C6511E"/>
    <w:rsid w:val="00C651E9"/>
    <w:rsid w:val="00C656D3"/>
    <w:rsid w:val="00C66DA3"/>
    <w:rsid w:val="00C67890"/>
    <w:rsid w:val="00C6794A"/>
    <w:rsid w:val="00C67A5A"/>
    <w:rsid w:val="00C70A5D"/>
    <w:rsid w:val="00C71C53"/>
    <w:rsid w:val="00C72071"/>
    <w:rsid w:val="00C73DD2"/>
    <w:rsid w:val="00C73F42"/>
    <w:rsid w:val="00C73F75"/>
    <w:rsid w:val="00C7446F"/>
    <w:rsid w:val="00C75173"/>
    <w:rsid w:val="00C7699B"/>
    <w:rsid w:val="00C81174"/>
    <w:rsid w:val="00C8181E"/>
    <w:rsid w:val="00C81B78"/>
    <w:rsid w:val="00C8237D"/>
    <w:rsid w:val="00C8281A"/>
    <w:rsid w:val="00C82ADD"/>
    <w:rsid w:val="00C82D25"/>
    <w:rsid w:val="00C82F3F"/>
    <w:rsid w:val="00C82FCD"/>
    <w:rsid w:val="00C832CE"/>
    <w:rsid w:val="00C83A08"/>
    <w:rsid w:val="00C83DFD"/>
    <w:rsid w:val="00C854F4"/>
    <w:rsid w:val="00C85C45"/>
    <w:rsid w:val="00C8600F"/>
    <w:rsid w:val="00C862C6"/>
    <w:rsid w:val="00C86F98"/>
    <w:rsid w:val="00C87330"/>
    <w:rsid w:val="00C87654"/>
    <w:rsid w:val="00C929C6"/>
    <w:rsid w:val="00C92CFE"/>
    <w:rsid w:val="00C93FF5"/>
    <w:rsid w:val="00C94B13"/>
    <w:rsid w:val="00C94C6C"/>
    <w:rsid w:val="00C96023"/>
    <w:rsid w:val="00C960EF"/>
    <w:rsid w:val="00C961A4"/>
    <w:rsid w:val="00C966DE"/>
    <w:rsid w:val="00C96B86"/>
    <w:rsid w:val="00C96F44"/>
    <w:rsid w:val="00C9704D"/>
    <w:rsid w:val="00CA05DE"/>
    <w:rsid w:val="00CA0857"/>
    <w:rsid w:val="00CA10B4"/>
    <w:rsid w:val="00CA1C08"/>
    <w:rsid w:val="00CA1C33"/>
    <w:rsid w:val="00CA2DFB"/>
    <w:rsid w:val="00CA47A0"/>
    <w:rsid w:val="00CA4EB4"/>
    <w:rsid w:val="00CA5EA5"/>
    <w:rsid w:val="00CB01E1"/>
    <w:rsid w:val="00CB14FB"/>
    <w:rsid w:val="00CB2A6F"/>
    <w:rsid w:val="00CB2E9A"/>
    <w:rsid w:val="00CB3DB5"/>
    <w:rsid w:val="00CB55E8"/>
    <w:rsid w:val="00CB5EFA"/>
    <w:rsid w:val="00CB66B4"/>
    <w:rsid w:val="00CC0468"/>
    <w:rsid w:val="00CC09CE"/>
    <w:rsid w:val="00CC0B05"/>
    <w:rsid w:val="00CC1295"/>
    <w:rsid w:val="00CC1815"/>
    <w:rsid w:val="00CC1F55"/>
    <w:rsid w:val="00CC25BF"/>
    <w:rsid w:val="00CC262F"/>
    <w:rsid w:val="00CC28F2"/>
    <w:rsid w:val="00CC33BD"/>
    <w:rsid w:val="00CC4248"/>
    <w:rsid w:val="00CC5436"/>
    <w:rsid w:val="00CC5663"/>
    <w:rsid w:val="00CC69BD"/>
    <w:rsid w:val="00CC6BF0"/>
    <w:rsid w:val="00CC7F27"/>
    <w:rsid w:val="00CD1393"/>
    <w:rsid w:val="00CD1EAA"/>
    <w:rsid w:val="00CD20FB"/>
    <w:rsid w:val="00CD3CE6"/>
    <w:rsid w:val="00CE0BE5"/>
    <w:rsid w:val="00CE2BFA"/>
    <w:rsid w:val="00CE31A4"/>
    <w:rsid w:val="00CE3EBA"/>
    <w:rsid w:val="00CE4EAC"/>
    <w:rsid w:val="00CE4F8F"/>
    <w:rsid w:val="00CE54A4"/>
    <w:rsid w:val="00CE570C"/>
    <w:rsid w:val="00CE5F88"/>
    <w:rsid w:val="00CE6023"/>
    <w:rsid w:val="00CF13F6"/>
    <w:rsid w:val="00CF229A"/>
    <w:rsid w:val="00CF266C"/>
    <w:rsid w:val="00CF2A0C"/>
    <w:rsid w:val="00CF3CE2"/>
    <w:rsid w:val="00CF3FAD"/>
    <w:rsid w:val="00CF4E0C"/>
    <w:rsid w:val="00CF4EFA"/>
    <w:rsid w:val="00CF50CA"/>
    <w:rsid w:val="00CF50E4"/>
    <w:rsid w:val="00CF5C65"/>
    <w:rsid w:val="00CF5D83"/>
    <w:rsid w:val="00CF659D"/>
    <w:rsid w:val="00CF7D18"/>
    <w:rsid w:val="00D00A31"/>
    <w:rsid w:val="00D00C38"/>
    <w:rsid w:val="00D01C99"/>
    <w:rsid w:val="00D01F93"/>
    <w:rsid w:val="00D02181"/>
    <w:rsid w:val="00D02918"/>
    <w:rsid w:val="00D033F6"/>
    <w:rsid w:val="00D03CFB"/>
    <w:rsid w:val="00D03ECE"/>
    <w:rsid w:val="00D04B4E"/>
    <w:rsid w:val="00D052E1"/>
    <w:rsid w:val="00D0697E"/>
    <w:rsid w:val="00D07111"/>
    <w:rsid w:val="00D0747A"/>
    <w:rsid w:val="00D07730"/>
    <w:rsid w:val="00D0793E"/>
    <w:rsid w:val="00D10E23"/>
    <w:rsid w:val="00D113C5"/>
    <w:rsid w:val="00D12727"/>
    <w:rsid w:val="00D130DF"/>
    <w:rsid w:val="00D1472D"/>
    <w:rsid w:val="00D1485C"/>
    <w:rsid w:val="00D15EE8"/>
    <w:rsid w:val="00D16305"/>
    <w:rsid w:val="00D16712"/>
    <w:rsid w:val="00D16742"/>
    <w:rsid w:val="00D16C71"/>
    <w:rsid w:val="00D17014"/>
    <w:rsid w:val="00D17FD2"/>
    <w:rsid w:val="00D21957"/>
    <w:rsid w:val="00D2228D"/>
    <w:rsid w:val="00D22FBE"/>
    <w:rsid w:val="00D23333"/>
    <w:rsid w:val="00D23EF7"/>
    <w:rsid w:val="00D24EF9"/>
    <w:rsid w:val="00D25FA6"/>
    <w:rsid w:val="00D260A1"/>
    <w:rsid w:val="00D27A83"/>
    <w:rsid w:val="00D3123D"/>
    <w:rsid w:val="00D31B2D"/>
    <w:rsid w:val="00D31CC9"/>
    <w:rsid w:val="00D33F9C"/>
    <w:rsid w:val="00D33FEB"/>
    <w:rsid w:val="00D359E7"/>
    <w:rsid w:val="00D35FBC"/>
    <w:rsid w:val="00D376B7"/>
    <w:rsid w:val="00D41041"/>
    <w:rsid w:val="00D4294D"/>
    <w:rsid w:val="00D42FDA"/>
    <w:rsid w:val="00D43DD3"/>
    <w:rsid w:val="00D43EC0"/>
    <w:rsid w:val="00D44A9B"/>
    <w:rsid w:val="00D44DEF"/>
    <w:rsid w:val="00D44E99"/>
    <w:rsid w:val="00D452BA"/>
    <w:rsid w:val="00D45B20"/>
    <w:rsid w:val="00D46F99"/>
    <w:rsid w:val="00D5199D"/>
    <w:rsid w:val="00D53970"/>
    <w:rsid w:val="00D53EDF"/>
    <w:rsid w:val="00D54172"/>
    <w:rsid w:val="00D54C45"/>
    <w:rsid w:val="00D554DD"/>
    <w:rsid w:val="00D557F5"/>
    <w:rsid w:val="00D567A1"/>
    <w:rsid w:val="00D56BCD"/>
    <w:rsid w:val="00D56DC9"/>
    <w:rsid w:val="00D57A54"/>
    <w:rsid w:val="00D6093F"/>
    <w:rsid w:val="00D615A2"/>
    <w:rsid w:val="00D61DFA"/>
    <w:rsid w:val="00D61F8F"/>
    <w:rsid w:val="00D62318"/>
    <w:rsid w:val="00D62C47"/>
    <w:rsid w:val="00D64351"/>
    <w:rsid w:val="00D64AD1"/>
    <w:rsid w:val="00D654F8"/>
    <w:rsid w:val="00D66391"/>
    <w:rsid w:val="00D664BB"/>
    <w:rsid w:val="00D675DC"/>
    <w:rsid w:val="00D70399"/>
    <w:rsid w:val="00D7084A"/>
    <w:rsid w:val="00D7201D"/>
    <w:rsid w:val="00D72C60"/>
    <w:rsid w:val="00D72D69"/>
    <w:rsid w:val="00D74051"/>
    <w:rsid w:val="00D7487A"/>
    <w:rsid w:val="00D75571"/>
    <w:rsid w:val="00D757D6"/>
    <w:rsid w:val="00D758F1"/>
    <w:rsid w:val="00D75FCD"/>
    <w:rsid w:val="00D76600"/>
    <w:rsid w:val="00D7689B"/>
    <w:rsid w:val="00D7728D"/>
    <w:rsid w:val="00D774E0"/>
    <w:rsid w:val="00D77FCA"/>
    <w:rsid w:val="00D810D2"/>
    <w:rsid w:val="00D82D5B"/>
    <w:rsid w:val="00D83223"/>
    <w:rsid w:val="00D83D10"/>
    <w:rsid w:val="00D84A9E"/>
    <w:rsid w:val="00D85D18"/>
    <w:rsid w:val="00D87277"/>
    <w:rsid w:val="00D87329"/>
    <w:rsid w:val="00D874DB"/>
    <w:rsid w:val="00D87ACB"/>
    <w:rsid w:val="00D87E82"/>
    <w:rsid w:val="00D87E87"/>
    <w:rsid w:val="00D90622"/>
    <w:rsid w:val="00D92A08"/>
    <w:rsid w:val="00D936AD"/>
    <w:rsid w:val="00D9500D"/>
    <w:rsid w:val="00D9628E"/>
    <w:rsid w:val="00D97587"/>
    <w:rsid w:val="00D97B45"/>
    <w:rsid w:val="00DA0CE5"/>
    <w:rsid w:val="00DA12E1"/>
    <w:rsid w:val="00DA1F11"/>
    <w:rsid w:val="00DA20C0"/>
    <w:rsid w:val="00DA2516"/>
    <w:rsid w:val="00DA293E"/>
    <w:rsid w:val="00DA2B41"/>
    <w:rsid w:val="00DA3F31"/>
    <w:rsid w:val="00DA4201"/>
    <w:rsid w:val="00DA5276"/>
    <w:rsid w:val="00DA527F"/>
    <w:rsid w:val="00DA5BD7"/>
    <w:rsid w:val="00DA5C71"/>
    <w:rsid w:val="00DA746D"/>
    <w:rsid w:val="00DA7866"/>
    <w:rsid w:val="00DB0DF5"/>
    <w:rsid w:val="00DB1833"/>
    <w:rsid w:val="00DB1911"/>
    <w:rsid w:val="00DB1D7B"/>
    <w:rsid w:val="00DB2137"/>
    <w:rsid w:val="00DB31F1"/>
    <w:rsid w:val="00DB3CF3"/>
    <w:rsid w:val="00DB4E7B"/>
    <w:rsid w:val="00DB5A50"/>
    <w:rsid w:val="00DB5A63"/>
    <w:rsid w:val="00DB5F65"/>
    <w:rsid w:val="00DB6960"/>
    <w:rsid w:val="00DB6AE0"/>
    <w:rsid w:val="00DB6EAD"/>
    <w:rsid w:val="00DB70DB"/>
    <w:rsid w:val="00DB7464"/>
    <w:rsid w:val="00DC1571"/>
    <w:rsid w:val="00DC158A"/>
    <w:rsid w:val="00DC1702"/>
    <w:rsid w:val="00DC175D"/>
    <w:rsid w:val="00DC2FCA"/>
    <w:rsid w:val="00DC3DF7"/>
    <w:rsid w:val="00DC4931"/>
    <w:rsid w:val="00DC4AC5"/>
    <w:rsid w:val="00DC50F1"/>
    <w:rsid w:val="00DC5266"/>
    <w:rsid w:val="00DC6EB1"/>
    <w:rsid w:val="00DC712A"/>
    <w:rsid w:val="00DC780C"/>
    <w:rsid w:val="00DD03AC"/>
    <w:rsid w:val="00DD08F2"/>
    <w:rsid w:val="00DD0EB1"/>
    <w:rsid w:val="00DD242C"/>
    <w:rsid w:val="00DD2F0D"/>
    <w:rsid w:val="00DD33C8"/>
    <w:rsid w:val="00DD4621"/>
    <w:rsid w:val="00DD4FE4"/>
    <w:rsid w:val="00DD559F"/>
    <w:rsid w:val="00DE0C65"/>
    <w:rsid w:val="00DE13CB"/>
    <w:rsid w:val="00DE184E"/>
    <w:rsid w:val="00DE18C2"/>
    <w:rsid w:val="00DE1C52"/>
    <w:rsid w:val="00DE2394"/>
    <w:rsid w:val="00DE2A28"/>
    <w:rsid w:val="00DE2B53"/>
    <w:rsid w:val="00DE2C8E"/>
    <w:rsid w:val="00DE30BB"/>
    <w:rsid w:val="00DE341D"/>
    <w:rsid w:val="00DE423B"/>
    <w:rsid w:val="00DE4279"/>
    <w:rsid w:val="00DE48B1"/>
    <w:rsid w:val="00DE4B8F"/>
    <w:rsid w:val="00DE609A"/>
    <w:rsid w:val="00DE6346"/>
    <w:rsid w:val="00DE6A1A"/>
    <w:rsid w:val="00DE6F4E"/>
    <w:rsid w:val="00DE7074"/>
    <w:rsid w:val="00DE72BD"/>
    <w:rsid w:val="00DE758C"/>
    <w:rsid w:val="00DF0975"/>
    <w:rsid w:val="00DF2345"/>
    <w:rsid w:val="00DF26B7"/>
    <w:rsid w:val="00DF3E27"/>
    <w:rsid w:val="00DF47DF"/>
    <w:rsid w:val="00DF4C16"/>
    <w:rsid w:val="00DF5EF8"/>
    <w:rsid w:val="00DF67BE"/>
    <w:rsid w:val="00DF7A78"/>
    <w:rsid w:val="00DF7C17"/>
    <w:rsid w:val="00E00727"/>
    <w:rsid w:val="00E01282"/>
    <w:rsid w:val="00E01F65"/>
    <w:rsid w:val="00E02961"/>
    <w:rsid w:val="00E036EE"/>
    <w:rsid w:val="00E03D5D"/>
    <w:rsid w:val="00E04734"/>
    <w:rsid w:val="00E04CFB"/>
    <w:rsid w:val="00E05AC7"/>
    <w:rsid w:val="00E06E92"/>
    <w:rsid w:val="00E1319F"/>
    <w:rsid w:val="00E13ACA"/>
    <w:rsid w:val="00E13AED"/>
    <w:rsid w:val="00E13F57"/>
    <w:rsid w:val="00E14B48"/>
    <w:rsid w:val="00E15F89"/>
    <w:rsid w:val="00E17C01"/>
    <w:rsid w:val="00E202D6"/>
    <w:rsid w:val="00E21574"/>
    <w:rsid w:val="00E21B61"/>
    <w:rsid w:val="00E234EB"/>
    <w:rsid w:val="00E25F66"/>
    <w:rsid w:val="00E26390"/>
    <w:rsid w:val="00E26B91"/>
    <w:rsid w:val="00E26C0E"/>
    <w:rsid w:val="00E26F10"/>
    <w:rsid w:val="00E272E4"/>
    <w:rsid w:val="00E27744"/>
    <w:rsid w:val="00E27FB7"/>
    <w:rsid w:val="00E316FD"/>
    <w:rsid w:val="00E31986"/>
    <w:rsid w:val="00E3246B"/>
    <w:rsid w:val="00E32D83"/>
    <w:rsid w:val="00E33133"/>
    <w:rsid w:val="00E337FF"/>
    <w:rsid w:val="00E349B3"/>
    <w:rsid w:val="00E3534B"/>
    <w:rsid w:val="00E3547F"/>
    <w:rsid w:val="00E3588B"/>
    <w:rsid w:val="00E35C54"/>
    <w:rsid w:val="00E35EF6"/>
    <w:rsid w:val="00E36F05"/>
    <w:rsid w:val="00E4053A"/>
    <w:rsid w:val="00E406CE"/>
    <w:rsid w:val="00E40CB3"/>
    <w:rsid w:val="00E40D8F"/>
    <w:rsid w:val="00E41D9A"/>
    <w:rsid w:val="00E423E3"/>
    <w:rsid w:val="00E4449A"/>
    <w:rsid w:val="00E460B0"/>
    <w:rsid w:val="00E465BA"/>
    <w:rsid w:val="00E4720E"/>
    <w:rsid w:val="00E4738B"/>
    <w:rsid w:val="00E47686"/>
    <w:rsid w:val="00E502E7"/>
    <w:rsid w:val="00E505F9"/>
    <w:rsid w:val="00E50827"/>
    <w:rsid w:val="00E5203D"/>
    <w:rsid w:val="00E52388"/>
    <w:rsid w:val="00E548A0"/>
    <w:rsid w:val="00E54972"/>
    <w:rsid w:val="00E55D2A"/>
    <w:rsid w:val="00E56140"/>
    <w:rsid w:val="00E5690A"/>
    <w:rsid w:val="00E604B3"/>
    <w:rsid w:val="00E61603"/>
    <w:rsid w:val="00E61900"/>
    <w:rsid w:val="00E61D80"/>
    <w:rsid w:val="00E61F00"/>
    <w:rsid w:val="00E62E62"/>
    <w:rsid w:val="00E63C34"/>
    <w:rsid w:val="00E63C9C"/>
    <w:rsid w:val="00E63CED"/>
    <w:rsid w:val="00E64387"/>
    <w:rsid w:val="00E64597"/>
    <w:rsid w:val="00E6567B"/>
    <w:rsid w:val="00E672E3"/>
    <w:rsid w:val="00E67E3B"/>
    <w:rsid w:val="00E71578"/>
    <w:rsid w:val="00E717B9"/>
    <w:rsid w:val="00E71EE1"/>
    <w:rsid w:val="00E7235E"/>
    <w:rsid w:val="00E72C30"/>
    <w:rsid w:val="00E72FFC"/>
    <w:rsid w:val="00E73350"/>
    <w:rsid w:val="00E734B9"/>
    <w:rsid w:val="00E73EE5"/>
    <w:rsid w:val="00E741E1"/>
    <w:rsid w:val="00E7498E"/>
    <w:rsid w:val="00E74CBF"/>
    <w:rsid w:val="00E75BAC"/>
    <w:rsid w:val="00E75FC5"/>
    <w:rsid w:val="00E763B3"/>
    <w:rsid w:val="00E769EC"/>
    <w:rsid w:val="00E77761"/>
    <w:rsid w:val="00E801AE"/>
    <w:rsid w:val="00E8055B"/>
    <w:rsid w:val="00E80A29"/>
    <w:rsid w:val="00E84396"/>
    <w:rsid w:val="00E85409"/>
    <w:rsid w:val="00E861E1"/>
    <w:rsid w:val="00E866D7"/>
    <w:rsid w:val="00E86F5E"/>
    <w:rsid w:val="00E87DB6"/>
    <w:rsid w:val="00E91925"/>
    <w:rsid w:val="00E919F8"/>
    <w:rsid w:val="00E92C5A"/>
    <w:rsid w:val="00E935F2"/>
    <w:rsid w:val="00E93E01"/>
    <w:rsid w:val="00E9414F"/>
    <w:rsid w:val="00E94EC5"/>
    <w:rsid w:val="00E95035"/>
    <w:rsid w:val="00E957AC"/>
    <w:rsid w:val="00E96443"/>
    <w:rsid w:val="00E96504"/>
    <w:rsid w:val="00EA1C7F"/>
    <w:rsid w:val="00EA2BAA"/>
    <w:rsid w:val="00EA33FC"/>
    <w:rsid w:val="00EA5CA2"/>
    <w:rsid w:val="00EA6549"/>
    <w:rsid w:val="00EA67B2"/>
    <w:rsid w:val="00EA7770"/>
    <w:rsid w:val="00EB0778"/>
    <w:rsid w:val="00EB083C"/>
    <w:rsid w:val="00EB0C92"/>
    <w:rsid w:val="00EB137D"/>
    <w:rsid w:val="00EB1D10"/>
    <w:rsid w:val="00EB336C"/>
    <w:rsid w:val="00EB3724"/>
    <w:rsid w:val="00EB4D95"/>
    <w:rsid w:val="00EB5290"/>
    <w:rsid w:val="00EC0290"/>
    <w:rsid w:val="00EC09D6"/>
    <w:rsid w:val="00EC1C68"/>
    <w:rsid w:val="00EC1CFE"/>
    <w:rsid w:val="00EC1DEA"/>
    <w:rsid w:val="00EC257B"/>
    <w:rsid w:val="00EC3053"/>
    <w:rsid w:val="00EC312D"/>
    <w:rsid w:val="00EC4034"/>
    <w:rsid w:val="00EC403E"/>
    <w:rsid w:val="00EC404A"/>
    <w:rsid w:val="00EC479C"/>
    <w:rsid w:val="00EC5405"/>
    <w:rsid w:val="00EC5C9A"/>
    <w:rsid w:val="00EC67F5"/>
    <w:rsid w:val="00EC68C9"/>
    <w:rsid w:val="00EC6E20"/>
    <w:rsid w:val="00ED079A"/>
    <w:rsid w:val="00ED09DB"/>
    <w:rsid w:val="00ED0E83"/>
    <w:rsid w:val="00ED2155"/>
    <w:rsid w:val="00ED28C8"/>
    <w:rsid w:val="00ED3BD1"/>
    <w:rsid w:val="00ED3C7B"/>
    <w:rsid w:val="00ED41D0"/>
    <w:rsid w:val="00ED645C"/>
    <w:rsid w:val="00ED74EF"/>
    <w:rsid w:val="00ED771F"/>
    <w:rsid w:val="00EE007C"/>
    <w:rsid w:val="00EE04EE"/>
    <w:rsid w:val="00EE22B6"/>
    <w:rsid w:val="00EE4259"/>
    <w:rsid w:val="00EE4A85"/>
    <w:rsid w:val="00EE4BC4"/>
    <w:rsid w:val="00EF11BF"/>
    <w:rsid w:val="00EF1962"/>
    <w:rsid w:val="00EF1B0A"/>
    <w:rsid w:val="00EF1CE5"/>
    <w:rsid w:val="00EF2037"/>
    <w:rsid w:val="00EF3D81"/>
    <w:rsid w:val="00EF61AA"/>
    <w:rsid w:val="00EF6499"/>
    <w:rsid w:val="00EF6C95"/>
    <w:rsid w:val="00EF6F53"/>
    <w:rsid w:val="00F004B8"/>
    <w:rsid w:val="00F015D7"/>
    <w:rsid w:val="00F017F5"/>
    <w:rsid w:val="00F01861"/>
    <w:rsid w:val="00F02F0B"/>
    <w:rsid w:val="00F03F31"/>
    <w:rsid w:val="00F04895"/>
    <w:rsid w:val="00F04A22"/>
    <w:rsid w:val="00F0621B"/>
    <w:rsid w:val="00F064A6"/>
    <w:rsid w:val="00F0671B"/>
    <w:rsid w:val="00F0735E"/>
    <w:rsid w:val="00F07824"/>
    <w:rsid w:val="00F07933"/>
    <w:rsid w:val="00F10569"/>
    <w:rsid w:val="00F136A6"/>
    <w:rsid w:val="00F1392D"/>
    <w:rsid w:val="00F1440F"/>
    <w:rsid w:val="00F151BE"/>
    <w:rsid w:val="00F1529D"/>
    <w:rsid w:val="00F16471"/>
    <w:rsid w:val="00F17005"/>
    <w:rsid w:val="00F17107"/>
    <w:rsid w:val="00F17234"/>
    <w:rsid w:val="00F20846"/>
    <w:rsid w:val="00F21D05"/>
    <w:rsid w:val="00F21F1D"/>
    <w:rsid w:val="00F22DE1"/>
    <w:rsid w:val="00F232E6"/>
    <w:rsid w:val="00F234E3"/>
    <w:rsid w:val="00F23852"/>
    <w:rsid w:val="00F2663D"/>
    <w:rsid w:val="00F27252"/>
    <w:rsid w:val="00F276A6"/>
    <w:rsid w:val="00F27792"/>
    <w:rsid w:val="00F27BAF"/>
    <w:rsid w:val="00F27BCC"/>
    <w:rsid w:val="00F30D56"/>
    <w:rsid w:val="00F310E6"/>
    <w:rsid w:val="00F31179"/>
    <w:rsid w:val="00F312EB"/>
    <w:rsid w:val="00F33E19"/>
    <w:rsid w:val="00F33E5E"/>
    <w:rsid w:val="00F34438"/>
    <w:rsid w:val="00F349B7"/>
    <w:rsid w:val="00F35DB2"/>
    <w:rsid w:val="00F366D4"/>
    <w:rsid w:val="00F366DE"/>
    <w:rsid w:val="00F402A0"/>
    <w:rsid w:val="00F41239"/>
    <w:rsid w:val="00F413BA"/>
    <w:rsid w:val="00F41A38"/>
    <w:rsid w:val="00F41FC0"/>
    <w:rsid w:val="00F431A6"/>
    <w:rsid w:val="00F45CD1"/>
    <w:rsid w:val="00F47371"/>
    <w:rsid w:val="00F47705"/>
    <w:rsid w:val="00F4775D"/>
    <w:rsid w:val="00F5042C"/>
    <w:rsid w:val="00F514F3"/>
    <w:rsid w:val="00F5166C"/>
    <w:rsid w:val="00F51812"/>
    <w:rsid w:val="00F52683"/>
    <w:rsid w:val="00F52978"/>
    <w:rsid w:val="00F537F4"/>
    <w:rsid w:val="00F53FDC"/>
    <w:rsid w:val="00F55EA7"/>
    <w:rsid w:val="00F55FB2"/>
    <w:rsid w:val="00F5628E"/>
    <w:rsid w:val="00F5641B"/>
    <w:rsid w:val="00F60029"/>
    <w:rsid w:val="00F60F7F"/>
    <w:rsid w:val="00F61CE6"/>
    <w:rsid w:val="00F62E66"/>
    <w:rsid w:val="00F63061"/>
    <w:rsid w:val="00F648E7"/>
    <w:rsid w:val="00F65349"/>
    <w:rsid w:val="00F653F7"/>
    <w:rsid w:val="00F65EEB"/>
    <w:rsid w:val="00F66593"/>
    <w:rsid w:val="00F6763F"/>
    <w:rsid w:val="00F67867"/>
    <w:rsid w:val="00F705B0"/>
    <w:rsid w:val="00F72131"/>
    <w:rsid w:val="00F72427"/>
    <w:rsid w:val="00F72B36"/>
    <w:rsid w:val="00F732B1"/>
    <w:rsid w:val="00F73944"/>
    <w:rsid w:val="00F73E15"/>
    <w:rsid w:val="00F74650"/>
    <w:rsid w:val="00F75C21"/>
    <w:rsid w:val="00F75CB0"/>
    <w:rsid w:val="00F75F37"/>
    <w:rsid w:val="00F768EE"/>
    <w:rsid w:val="00F77EF9"/>
    <w:rsid w:val="00F80D4E"/>
    <w:rsid w:val="00F81C8C"/>
    <w:rsid w:val="00F82939"/>
    <w:rsid w:val="00F82A91"/>
    <w:rsid w:val="00F82DE0"/>
    <w:rsid w:val="00F82E30"/>
    <w:rsid w:val="00F83308"/>
    <w:rsid w:val="00F84051"/>
    <w:rsid w:val="00F84095"/>
    <w:rsid w:val="00F8501C"/>
    <w:rsid w:val="00F85D6C"/>
    <w:rsid w:val="00F862A4"/>
    <w:rsid w:val="00F902F1"/>
    <w:rsid w:val="00F90B11"/>
    <w:rsid w:val="00F9126F"/>
    <w:rsid w:val="00F913CB"/>
    <w:rsid w:val="00F91D43"/>
    <w:rsid w:val="00F9353C"/>
    <w:rsid w:val="00F93920"/>
    <w:rsid w:val="00F93D6B"/>
    <w:rsid w:val="00F94082"/>
    <w:rsid w:val="00F941EE"/>
    <w:rsid w:val="00F94349"/>
    <w:rsid w:val="00F94AB7"/>
    <w:rsid w:val="00F953CB"/>
    <w:rsid w:val="00F9573A"/>
    <w:rsid w:val="00F96EB6"/>
    <w:rsid w:val="00F97927"/>
    <w:rsid w:val="00FA14A0"/>
    <w:rsid w:val="00FA222E"/>
    <w:rsid w:val="00FA2A73"/>
    <w:rsid w:val="00FA31E1"/>
    <w:rsid w:val="00FA3FCB"/>
    <w:rsid w:val="00FA436E"/>
    <w:rsid w:val="00FA4DC4"/>
    <w:rsid w:val="00FA50DE"/>
    <w:rsid w:val="00FA5DEB"/>
    <w:rsid w:val="00FA74BC"/>
    <w:rsid w:val="00FA7618"/>
    <w:rsid w:val="00FA7822"/>
    <w:rsid w:val="00FA7C02"/>
    <w:rsid w:val="00FA7D0F"/>
    <w:rsid w:val="00FB031C"/>
    <w:rsid w:val="00FB1140"/>
    <w:rsid w:val="00FB19FD"/>
    <w:rsid w:val="00FB1F03"/>
    <w:rsid w:val="00FB1FA6"/>
    <w:rsid w:val="00FB2AF5"/>
    <w:rsid w:val="00FB2D37"/>
    <w:rsid w:val="00FB362B"/>
    <w:rsid w:val="00FB4553"/>
    <w:rsid w:val="00FB4C55"/>
    <w:rsid w:val="00FB5CB0"/>
    <w:rsid w:val="00FB62D8"/>
    <w:rsid w:val="00FB6B59"/>
    <w:rsid w:val="00FB6CED"/>
    <w:rsid w:val="00FB7C07"/>
    <w:rsid w:val="00FC0175"/>
    <w:rsid w:val="00FC13CD"/>
    <w:rsid w:val="00FC1CEB"/>
    <w:rsid w:val="00FC2668"/>
    <w:rsid w:val="00FC2F4A"/>
    <w:rsid w:val="00FC44FF"/>
    <w:rsid w:val="00FC498E"/>
    <w:rsid w:val="00FC7137"/>
    <w:rsid w:val="00FC7318"/>
    <w:rsid w:val="00FC7ACB"/>
    <w:rsid w:val="00FD0796"/>
    <w:rsid w:val="00FD2D00"/>
    <w:rsid w:val="00FD3625"/>
    <w:rsid w:val="00FD585C"/>
    <w:rsid w:val="00FD609A"/>
    <w:rsid w:val="00FD635D"/>
    <w:rsid w:val="00FD6508"/>
    <w:rsid w:val="00FD7330"/>
    <w:rsid w:val="00FD784C"/>
    <w:rsid w:val="00FD7A4C"/>
    <w:rsid w:val="00FD7AF1"/>
    <w:rsid w:val="00FD7C62"/>
    <w:rsid w:val="00FE020E"/>
    <w:rsid w:val="00FE07D0"/>
    <w:rsid w:val="00FE0A3E"/>
    <w:rsid w:val="00FE0FD9"/>
    <w:rsid w:val="00FE2468"/>
    <w:rsid w:val="00FE2ADD"/>
    <w:rsid w:val="00FE3380"/>
    <w:rsid w:val="00FE3D88"/>
    <w:rsid w:val="00FE3EDA"/>
    <w:rsid w:val="00FE48CD"/>
    <w:rsid w:val="00FE4EB2"/>
    <w:rsid w:val="00FE5160"/>
    <w:rsid w:val="00FE73EF"/>
    <w:rsid w:val="00FE75A3"/>
    <w:rsid w:val="00FE7888"/>
    <w:rsid w:val="00FE7E6C"/>
    <w:rsid w:val="00FF018F"/>
    <w:rsid w:val="00FF051E"/>
    <w:rsid w:val="00FF0B5D"/>
    <w:rsid w:val="00FF0D40"/>
    <w:rsid w:val="00FF26C2"/>
    <w:rsid w:val="00FF3E9D"/>
    <w:rsid w:val="00FF474C"/>
    <w:rsid w:val="00FF4CB4"/>
    <w:rsid w:val="00FF62B5"/>
    <w:rsid w:val="00FF63B5"/>
    <w:rsid w:val="00FF6E9B"/>
    <w:rsid w:val="00FF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CF9B5"/>
  <w15:chartTrackingRefBased/>
  <w15:docId w15:val="{91F62631-7DA9-42FA-A1A7-2707675BB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F6D50"/>
    <w:pPr>
      <w:keepNext/>
      <w:spacing w:before="60" w:after="0" w:line="240" w:lineRule="auto"/>
      <w:jc w:val="center"/>
      <w:outlineLvl w:val="0"/>
    </w:pPr>
    <w:rPr>
      <w:rFonts w:ascii="Arial" w:eastAsia="Times New Roman" w:hAnsi="Arial" w:cs="Arial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3F6D50"/>
    <w:pPr>
      <w:keepNext/>
      <w:spacing w:before="240" w:after="0" w:line="240" w:lineRule="auto"/>
      <w:jc w:val="both"/>
      <w:outlineLvl w:val="1"/>
    </w:pPr>
    <w:rPr>
      <w:rFonts w:ascii="Arial" w:eastAsia="Times New Roman" w:hAnsi="Arial" w:cs="Times New Roman"/>
      <w:b/>
      <w:bCs/>
      <w:color w:val="00000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F6D50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F6D50"/>
    <w:rPr>
      <w:rFonts w:ascii="Arial" w:eastAsia="Times New Roman" w:hAnsi="Arial" w:cs="Times New Roman"/>
      <w:b/>
      <w:bCs/>
      <w:color w:val="000000"/>
      <w:szCs w:val="18"/>
    </w:rPr>
  </w:style>
  <w:style w:type="paragraph" w:customStyle="1" w:styleId="address">
    <w:name w:val="address"/>
    <w:basedOn w:val="Normal"/>
    <w:qFormat/>
    <w:rsid w:val="003F6D50"/>
    <w:pPr>
      <w:spacing w:before="60" w:after="0" w:line="240" w:lineRule="auto"/>
      <w:jc w:val="center"/>
    </w:pPr>
    <w:rPr>
      <w:rFonts w:ascii="Arial" w:eastAsia="Times New Roman" w:hAnsi="Arial" w:cs="Times New Roman"/>
      <w:szCs w:val="24"/>
    </w:rPr>
  </w:style>
  <w:style w:type="paragraph" w:styleId="ListParagraph">
    <w:name w:val="List Paragraph"/>
    <w:basedOn w:val="Normal"/>
    <w:uiPriority w:val="34"/>
    <w:qFormat/>
    <w:rsid w:val="003F6D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7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799"/>
  </w:style>
  <w:style w:type="paragraph" w:styleId="Footer">
    <w:name w:val="footer"/>
    <w:basedOn w:val="Normal"/>
    <w:link w:val="FooterChar"/>
    <w:uiPriority w:val="99"/>
    <w:unhideWhenUsed/>
    <w:rsid w:val="000C7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799"/>
  </w:style>
  <w:style w:type="character" w:styleId="Hyperlink">
    <w:name w:val="Hyperlink"/>
    <w:basedOn w:val="DefaultParagraphFont"/>
    <w:uiPriority w:val="99"/>
    <w:unhideWhenUsed/>
    <w:rsid w:val="009254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4C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F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FF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33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33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33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33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339E"/>
    <w:rPr>
      <w:b/>
      <w:bCs/>
      <w:sz w:val="20"/>
      <w:szCs w:val="20"/>
    </w:rPr>
  </w:style>
  <w:style w:type="character" w:customStyle="1" w:styleId="bkhlight">
    <w:name w:val="bk_hlight"/>
    <w:basedOn w:val="DefaultParagraphFont"/>
    <w:rsid w:val="00C42485"/>
  </w:style>
  <w:style w:type="character" w:styleId="Emphasis">
    <w:name w:val="Emphasis"/>
    <w:basedOn w:val="DefaultParagraphFont"/>
    <w:uiPriority w:val="20"/>
    <w:qFormat/>
    <w:rsid w:val="006118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87BB5"/>
    <w:rPr>
      <w:color w:val="954F72" w:themeColor="followedHyperlink"/>
      <w:u w:val="single"/>
    </w:rPr>
  </w:style>
  <w:style w:type="paragraph" w:customStyle="1" w:styleId="m5925142719563470135msolistparagraph">
    <w:name w:val="m_5925142719563470135msolistparagraph"/>
    <w:basedOn w:val="Normal"/>
    <w:rsid w:val="009A1D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C65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4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w.alex.edward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A880D78DC5EF44899F9F9C9D51CB06" ma:contentTypeVersion="11" ma:contentTypeDescription="Create a new document." ma:contentTypeScope="" ma:versionID="387067fece751cf3b28e161de8987402">
  <xsd:schema xmlns:xsd="http://www.w3.org/2001/XMLSchema" xmlns:xs="http://www.w3.org/2001/XMLSchema" xmlns:p="http://schemas.microsoft.com/office/2006/metadata/properties" xmlns:ns2="11c40169-b251-41c1-a609-704c89bf1179" xmlns:ns3="d734945c-320f-4192-9de2-470aebc15208" targetNamespace="http://schemas.microsoft.com/office/2006/metadata/properties" ma:root="true" ma:fieldsID="91a1563b91881d9a16753c476cef9d72" ns2:_="" ns3:_="">
    <xsd:import namespace="11c40169-b251-41c1-a609-704c89bf1179"/>
    <xsd:import namespace="d734945c-320f-4192-9de2-470aebc152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40169-b251-41c1-a609-704c89bf1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4945c-320f-4192-9de2-470aebc1520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99C48C-E4FB-49F3-8173-A74DA43ECE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40169-b251-41c1-a609-704c89bf1179"/>
    <ds:schemaRef ds:uri="d734945c-320f-4192-9de2-470aebc15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A31A4-6017-441B-A8FC-6F9B412D3C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8C457F-DD2B-41DB-A1BD-4F1D3139E0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FC4309-EE1A-FB45-A742-CFE4C70B3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65</Words>
  <Characters>664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yssa N Lim</dc:creator>
  <cp:keywords/>
  <dc:description/>
  <cp:lastModifiedBy>Edwards, W. Alex</cp:lastModifiedBy>
  <cp:revision>9</cp:revision>
  <cp:lastPrinted>2020-03-11T21:14:00Z</cp:lastPrinted>
  <dcterms:created xsi:type="dcterms:W3CDTF">2026-05-29T03:39:00Z</dcterms:created>
  <dcterms:modified xsi:type="dcterms:W3CDTF">2026-05-29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A880D78DC5EF44899F9F9C9D51CB06</vt:lpwstr>
  </property>
</Properties>
</file>